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4"/>
        <w:tblW w:w="935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56402A" w:rsidRPr="003E7991" w14:paraId="570302E7" w14:textId="77777777" w:rsidTr="00907AF0">
        <w:trPr>
          <w:trHeight w:val="1754"/>
          <w:jc w:val="center"/>
        </w:trPr>
        <w:tc>
          <w:tcPr>
            <w:tcW w:w="9350" w:type="dxa"/>
          </w:tcPr>
          <w:p w14:paraId="41981637" w14:textId="22AB7DF6" w:rsidR="00BF2257" w:rsidRDefault="00BF2257" w:rsidP="00FD1CA2">
            <w:pPr>
              <w:jc w:val="center"/>
              <w:rPr>
                <w:b/>
                <w:bCs/>
                <w:color w:val="002060"/>
                <w:spacing w:val="-6"/>
                <w:sz w:val="24"/>
                <w:szCs w:val="24"/>
              </w:rPr>
            </w:pPr>
            <w:r w:rsidRPr="003E7991">
              <w:rPr>
                <w:noProof/>
                <w:sz w:val="27"/>
                <w:szCs w:val="27"/>
              </w:rPr>
              <w:drawing>
                <wp:inline distT="0" distB="0" distL="0" distR="0" wp14:anchorId="79F02BB1" wp14:editId="1887AA3E">
                  <wp:extent cx="824400" cy="799200"/>
                  <wp:effectExtent l="0" t="0" r="0" b="1270"/>
                  <wp:docPr id="5" name="Рисунок 5" descr="Министерство труда и социальной защиты Республики Беларусь 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Министерство труда и социальной защиты Республики Беларусь ..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4400" cy="79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color w:val="002060"/>
                <w:spacing w:val="-6"/>
                <w:sz w:val="24"/>
                <w:szCs w:val="24"/>
              </w:rPr>
              <w:t xml:space="preserve">                    </w:t>
            </w:r>
            <w:r>
              <w:rPr>
                <w:noProof/>
              </w:rPr>
              <w:drawing>
                <wp:inline distT="0" distB="0" distL="0" distR="0" wp14:anchorId="550739A7" wp14:editId="662D43DD">
                  <wp:extent cx="935529" cy="691764"/>
                  <wp:effectExtent l="0" t="0" r="0" b="0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5529" cy="6917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color w:val="002060"/>
                <w:spacing w:val="-6"/>
                <w:sz w:val="24"/>
                <w:szCs w:val="24"/>
              </w:rPr>
              <w:t xml:space="preserve">                  </w:t>
            </w:r>
            <w:r w:rsidRPr="00BF2257">
              <w:rPr>
                <w:b/>
                <w:bCs/>
                <w:noProof/>
                <w:color w:val="002060"/>
                <w:spacing w:val="-6"/>
                <w:sz w:val="24"/>
                <w:szCs w:val="24"/>
              </w:rPr>
              <w:drawing>
                <wp:inline distT="0" distB="0" distL="0" distR="0" wp14:anchorId="581A828E" wp14:editId="743B5A5A">
                  <wp:extent cx="810000" cy="756000"/>
                  <wp:effectExtent l="0" t="0" r="9525" b="6350"/>
                  <wp:docPr id="4" name="Рисунок 4" descr="C:\Users\nii01360891\Desktop\Конференция СНГ\Логотипы\logo_bntu_2018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nii01360891\Desktop\Конференция СНГ\Логотипы\logo_bntu_201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0000" cy="75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color w:val="002060"/>
                <w:spacing w:val="-6"/>
                <w:sz w:val="24"/>
                <w:szCs w:val="24"/>
              </w:rPr>
              <w:t xml:space="preserve">                  </w:t>
            </w:r>
            <w:r>
              <w:rPr>
                <w:noProof/>
              </w:rPr>
              <w:drawing>
                <wp:inline distT="0" distB="0" distL="0" distR="0" wp14:anchorId="480F0FF7" wp14:editId="24061606">
                  <wp:extent cx="756000" cy="756000"/>
                  <wp:effectExtent l="0" t="0" r="6350" b="635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56000" cy="75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F949908" w14:textId="77777777" w:rsidR="00BF2257" w:rsidRDefault="00BF2257" w:rsidP="00FD1CA2">
            <w:pPr>
              <w:jc w:val="center"/>
              <w:rPr>
                <w:b/>
                <w:bCs/>
                <w:color w:val="002060"/>
                <w:spacing w:val="-6"/>
                <w:sz w:val="24"/>
                <w:szCs w:val="24"/>
              </w:rPr>
            </w:pPr>
          </w:p>
          <w:p w14:paraId="56F8CF39" w14:textId="041E75A9" w:rsidR="0056402A" w:rsidRPr="00907AF0" w:rsidRDefault="0056402A" w:rsidP="00FD1CA2">
            <w:pPr>
              <w:jc w:val="center"/>
              <w:rPr>
                <w:b/>
                <w:bCs/>
                <w:color w:val="002060"/>
                <w:spacing w:val="-6"/>
                <w:sz w:val="24"/>
                <w:szCs w:val="24"/>
              </w:rPr>
            </w:pPr>
            <w:r w:rsidRPr="00907AF0">
              <w:rPr>
                <w:b/>
                <w:bCs/>
                <w:color w:val="002060"/>
                <w:spacing w:val="-6"/>
                <w:sz w:val="24"/>
                <w:szCs w:val="24"/>
              </w:rPr>
              <w:t xml:space="preserve">МИНИСТЕРСТВО ТРУДА И СОЦИАЛЬНОЙ ЗАЩИТЫ </w:t>
            </w:r>
            <w:r w:rsidRPr="00907AF0">
              <w:rPr>
                <w:b/>
                <w:bCs/>
                <w:color w:val="002060"/>
                <w:spacing w:val="-6"/>
                <w:sz w:val="24"/>
                <w:szCs w:val="24"/>
              </w:rPr>
              <w:br/>
              <w:t>РЕСПУБЛИКИ БЕЛАРУСЬ</w:t>
            </w:r>
          </w:p>
          <w:p w14:paraId="223292AE" w14:textId="77777777" w:rsidR="0056402A" w:rsidRPr="00907AF0" w:rsidRDefault="0056402A" w:rsidP="00FD1CA2">
            <w:pPr>
              <w:jc w:val="center"/>
              <w:rPr>
                <w:noProof/>
                <w:sz w:val="24"/>
                <w:szCs w:val="24"/>
              </w:rPr>
            </w:pPr>
          </w:p>
          <w:p w14:paraId="0931CFF1" w14:textId="77777777" w:rsidR="0056402A" w:rsidRPr="00907AF0" w:rsidRDefault="0056402A" w:rsidP="00FD1CA2">
            <w:pPr>
              <w:jc w:val="center"/>
              <w:rPr>
                <w:noProof/>
                <w:sz w:val="24"/>
                <w:szCs w:val="24"/>
              </w:rPr>
            </w:pPr>
            <w:r w:rsidRPr="00907AF0">
              <w:rPr>
                <w:b/>
                <w:bCs/>
                <w:color w:val="002060"/>
                <w:spacing w:val="-6"/>
                <w:sz w:val="24"/>
                <w:szCs w:val="24"/>
              </w:rPr>
              <w:t xml:space="preserve">КОНСУЛЬТАТИВНЫЙ СОВЕТ ПО ТРУДУ, ЗАНЯТОСТИ </w:t>
            </w:r>
            <w:r w:rsidR="00CB2E70">
              <w:rPr>
                <w:b/>
                <w:bCs/>
                <w:color w:val="002060"/>
                <w:spacing w:val="-6"/>
                <w:sz w:val="24"/>
                <w:szCs w:val="24"/>
              </w:rPr>
              <w:br/>
            </w:r>
            <w:r w:rsidRPr="00907AF0">
              <w:rPr>
                <w:b/>
                <w:bCs/>
                <w:color w:val="002060"/>
                <w:spacing w:val="-6"/>
                <w:sz w:val="24"/>
                <w:szCs w:val="24"/>
              </w:rPr>
              <w:t xml:space="preserve">И СОЦИАЛЬНОЙ ЗАЩИТЕ НАСЕЛЕНИЯ </w:t>
            </w:r>
            <w:r w:rsidRPr="00907AF0">
              <w:rPr>
                <w:b/>
                <w:bCs/>
                <w:color w:val="002060"/>
                <w:spacing w:val="-6"/>
                <w:sz w:val="24"/>
                <w:szCs w:val="24"/>
              </w:rPr>
              <w:br/>
              <w:t xml:space="preserve">ГОСУДАРСТВ – УЧАСТНИКОВ СНГ </w:t>
            </w:r>
          </w:p>
        </w:tc>
      </w:tr>
    </w:tbl>
    <w:p w14:paraId="29933428" w14:textId="77777777" w:rsidR="00474CFF" w:rsidRPr="00907AF0" w:rsidRDefault="00474CFF" w:rsidP="0054050D">
      <w:pPr>
        <w:ind w:firstLine="709"/>
        <w:jc w:val="both"/>
        <w:rPr>
          <w:rFonts w:ascii="Arial" w:hAnsi="Arial" w:cs="Arial"/>
          <w:bCs/>
          <w:sz w:val="20"/>
          <w:szCs w:val="22"/>
        </w:rPr>
      </w:pPr>
    </w:p>
    <w:p w14:paraId="0F44AD03" w14:textId="77777777" w:rsidR="0056402A" w:rsidRPr="00907AF0" w:rsidRDefault="0056402A" w:rsidP="0056402A">
      <w:pPr>
        <w:spacing w:line="233" w:lineRule="auto"/>
        <w:jc w:val="center"/>
        <w:rPr>
          <w:b/>
          <w:bCs/>
          <w:i/>
          <w:color w:val="002060"/>
          <w:spacing w:val="-6"/>
          <w:sz w:val="24"/>
          <w:szCs w:val="27"/>
        </w:rPr>
      </w:pPr>
      <w:r w:rsidRPr="00907AF0">
        <w:rPr>
          <w:b/>
          <w:bCs/>
          <w:color w:val="002060"/>
          <w:spacing w:val="-6"/>
          <w:sz w:val="24"/>
          <w:szCs w:val="27"/>
        </w:rPr>
        <w:t xml:space="preserve">НАУЧНО-ИССЛЕДОВАТЕЛЬСКИЙ ИНСТИТУТ ТРУДА </w:t>
      </w:r>
      <w:r w:rsidR="00CB2E70">
        <w:rPr>
          <w:b/>
          <w:bCs/>
          <w:color w:val="002060"/>
          <w:spacing w:val="-6"/>
          <w:sz w:val="24"/>
          <w:szCs w:val="27"/>
        </w:rPr>
        <w:br/>
      </w:r>
      <w:r w:rsidRPr="00907AF0">
        <w:rPr>
          <w:b/>
          <w:bCs/>
          <w:color w:val="002060"/>
          <w:spacing w:val="-6"/>
          <w:sz w:val="24"/>
          <w:szCs w:val="27"/>
        </w:rPr>
        <w:t>МИНИСТЕРСТВА ТРУДА И СОЦИАЛЬНОЙ ЗАЩИТЫ РЕСПУБЛИКИ БЕЛАРУСЬ</w:t>
      </w:r>
      <w:r w:rsidRPr="00907AF0">
        <w:rPr>
          <w:sz w:val="24"/>
          <w:szCs w:val="27"/>
        </w:rPr>
        <w:t xml:space="preserve"> – </w:t>
      </w:r>
      <w:r w:rsidRPr="00907AF0">
        <w:rPr>
          <w:sz w:val="24"/>
          <w:szCs w:val="27"/>
        </w:rPr>
        <w:br/>
      </w:r>
      <w:r w:rsidRPr="00907AF0">
        <w:rPr>
          <w:bCs/>
          <w:i/>
          <w:color w:val="002060"/>
          <w:spacing w:val="-6"/>
          <w:sz w:val="24"/>
          <w:szCs w:val="27"/>
        </w:rPr>
        <w:t xml:space="preserve">базовая организация государств – участников СНГ в сфере методического </w:t>
      </w:r>
      <w:r w:rsidRPr="00907AF0">
        <w:rPr>
          <w:bCs/>
          <w:i/>
          <w:color w:val="002060"/>
          <w:spacing w:val="-6"/>
          <w:sz w:val="24"/>
          <w:szCs w:val="27"/>
        </w:rPr>
        <w:br/>
        <w:t>и организационно-технического обеспечения работ в области нормирования труда</w:t>
      </w:r>
    </w:p>
    <w:p w14:paraId="58AE14B2" w14:textId="77777777" w:rsidR="0056402A" w:rsidRPr="00907AF0" w:rsidRDefault="0056402A" w:rsidP="0056402A">
      <w:pPr>
        <w:ind w:firstLine="709"/>
        <w:jc w:val="both"/>
        <w:rPr>
          <w:spacing w:val="-6"/>
          <w:sz w:val="24"/>
          <w:szCs w:val="27"/>
        </w:rPr>
      </w:pPr>
    </w:p>
    <w:p w14:paraId="295CCAE1" w14:textId="77777777" w:rsidR="0056402A" w:rsidRPr="00907AF0" w:rsidRDefault="0056402A" w:rsidP="0056402A">
      <w:pPr>
        <w:jc w:val="center"/>
        <w:rPr>
          <w:bCs/>
          <w:i/>
          <w:color w:val="002060"/>
          <w:spacing w:val="-6"/>
          <w:sz w:val="24"/>
          <w:szCs w:val="27"/>
        </w:rPr>
      </w:pPr>
      <w:r w:rsidRPr="00907AF0">
        <w:rPr>
          <w:b/>
          <w:bCs/>
          <w:color w:val="002060"/>
          <w:spacing w:val="-6"/>
          <w:sz w:val="24"/>
          <w:szCs w:val="27"/>
        </w:rPr>
        <w:t>БЕЛОРУССКИЙ НАЦИОНАЛЬНЫЙ ТЕХНИЧЕСКИЙ УНИВЕРСИТЕТ</w:t>
      </w:r>
      <w:r w:rsidRPr="00907AF0">
        <w:rPr>
          <w:spacing w:val="-6"/>
          <w:sz w:val="24"/>
          <w:szCs w:val="27"/>
        </w:rPr>
        <w:t xml:space="preserve"> – </w:t>
      </w:r>
      <w:r w:rsidRPr="00907AF0">
        <w:rPr>
          <w:spacing w:val="-6"/>
          <w:sz w:val="24"/>
          <w:szCs w:val="27"/>
        </w:rPr>
        <w:br/>
      </w:r>
      <w:r w:rsidRPr="00907AF0">
        <w:rPr>
          <w:bCs/>
          <w:i/>
          <w:color w:val="002060"/>
          <w:spacing w:val="-6"/>
          <w:sz w:val="24"/>
          <w:szCs w:val="27"/>
        </w:rPr>
        <w:t xml:space="preserve">базовая организация государств – участников СНГ по подготовке, переподготовке </w:t>
      </w:r>
      <w:r w:rsidRPr="00907AF0">
        <w:rPr>
          <w:bCs/>
          <w:i/>
          <w:color w:val="002060"/>
          <w:spacing w:val="-6"/>
          <w:sz w:val="24"/>
          <w:szCs w:val="27"/>
        </w:rPr>
        <w:br/>
        <w:t>и повышению квалификации кадров по нормированию труда</w:t>
      </w:r>
    </w:p>
    <w:p w14:paraId="67DFE7E3" w14:textId="77777777" w:rsidR="0056402A" w:rsidRDefault="0056402A" w:rsidP="0054050D">
      <w:pPr>
        <w:ind w:firstLine="709"/>
        <w:jc w:val="both"/>
        <w:rPr>
          <w:rFonts w:ascii="Arial" w:hAnsi="Arial" w:cs="Arial"/>
          <w:bCs/>
          <w:sz w:val="20"/>
          <w:szCs w:val="22"/>
        </w:rPr>
      </w:pPr>
    </w:p>
    <w:p w14:paraId="0453BDDD" w14:textId="6AE0F5D7" w:rsidR="00907AF0" w:rsidRDefault="00907AF0" w:rsidP="0054050D">
      <w:pPr>
        <w:ind w:firstLine="709"/>
        <w:jc w:val="both"/>
        <w:rPr>
          <w:rFonts w:ascii="Arial" w:hAnsi="Arial" w:cs="Arial"/>
          <w:bCs/>
          <w:sz w:val="20"/>
          <w:szCs w:val="22"/>
        </w:rPr>
      </w:pPr>
    </w:p>
    <w:p w14:paraId="5344388F" w14:textId="2264122D" w:rsidR="00426F21" w:rsidRDefault="00426F21" w:rsidP="0054050D">
      <w:pPr>
        <w:ind w:firstLine="709"/>
        <w:jc w:val="both"/>
        <w:rPr>
          <w:rFonts w:ascii="Arial" w:hAnsi="Arial" w:cs="Arial"/>
          <w:bCs/>
          <w:sz w:val="20"/>
          <w:szCs w:val="22"/>
        </w:rPr>
      </w:pPr>
    </w:p>
    <w:p w14:paraId="741A0377" w14:textId="77777777" w:rsidR="006F6D29" w:rsidRDefault="006F6D29" w:rsidP="0054050D">
      <w:pPr>
        <w:ind w:firstLine="709"/>
        <w:jc w:val="both"/>
        <w:rPr>
          <w:rFonts w:ascii="Arial" w:hAnsi="Arial" w:cs="Arial"/>
          <w:bCs/>
          <w:sz w:val="20"/>
          <w:szCs w:val="22"/>
        </w:rPr>
      </w:pPr>
    </w:p>
    <w:p w14:paraId="42A47E5E" w14:textId="77777777" w:rsidR="007F095C" w:rsidRPr="00907AF0" w:rsidRDefault="007F095C" w:rsidP="0054050D">
      <w:pPr>
        <w:ind w:firstLine="709"/>
        <w:jc w:val="both"/>
        <w:rPr>
          <w:rFonts w:ascii="Arial" w:hAnsi="Arial" w:cs="Arial"/>
          <w:bCs/>
          <w:sz w:val="20"/>
          <w:szCs w:val="22"/>
        </w:rPr>
      </w:pPr>
    </w:p>
    <w:p w14:paraId="1BA778F7" w14:textId="77777777" w:rsidR="00BE4A57" w:rsidRPr="0056402A" w:rsidRDefault="00BE4A57" w:rsidP="0056402A">
      <w:pPr>
        <w:spacing w:after="120"/>
        <w:jc w:val="center"/>
        <w:rPr>
          <w:b/>
          <w:bCs/>
          <w:color w:val="002060"/>
          <w:spacing w:val="-6"/>
          <w:sz w:val="32"/>
          <w:szCs w:val="27"/>
        </w:rPr>
      </w:pPr>
      <w:r w:rsidRPr="0056402A">
        <w:rPr>
          <w:b/>
          <w:bCs/>
          <w:color w:val="002060"/>
          <w:spacing w:val="-6"/>
          <w:sz w:val="32"/>
          <w:szCs w:val="27"/>
        </w:rPr>
        <w:t>МЕЖДУНАРОДНАЯ КОНФЕРЕНЦИЯ</w:t>
      </w:r>
    </w:p>
    <w:p w14:paraId="02D85F9F" w14:textId="77777777" w:rsidR="00BE4A57" w:rsidRPr="0056402A" w:rsidRDefault="00E56AAF" w:rsidP="00BE4A57">
      <w:pPr>
        <w:jc w:val="center"/>
        <w:rPr>
          <w:b/>
          <w:bCs/>
          <w:color w:val="002060"/>
          <w:spacing w:val="-6"/>
          <w:sz w:val="32"/>
          <w:szCs w:val="27"/>
        </w:rPr>
      </w:pPr>
      <w:r w:rsidRPr="0056402A">
        <w:rPr>
          <w:b/>
          <w:bCs/>
          <w:color w:val="002060"/>
          <w:spacing w:val="-6"/>
          <w:sz w:val="32"/>
          <w:szCs w:val="27"/>
        </w:rPr>
        <w:t xml:space="preserve">«РАЗВИТИЕ СИСТЕМ НОРМИРОВАНИЯ ТРУДА </w:t>
      </w:r>
      <w:r w:rsidRPr="0056402A">
        <w:rPr>
          <w:b/>
          <w:bCs/>
          <w:color w:val="002060"/>
          <w:spacing w:val="-6"/>
          <w:sz w:val="32"/>
          <w:szCs w:val="27"/>
        </w:rPr>
        <w:br/>
        <w:t xml:space="preserve">В ГОСУДАРСТВАХ – УЧАСТНИКАХ СНГ: </w:t>
      </w:r>
      <w:r w:rsidRPr="0056402A">
        <w:rPr>
          <w:b/>
          <w:bCs/>
          <w:color w:val="002060"/>
          <w:spacing w:val="-6"/>
          <w:sz w:val="32"/>
          <w:szCs w:val="27"/>
        </w:rPr>
        <w:br/>
        <w:t>СОВРЕМЕННЫЕ ПОДХОДЫ И РЕШЕНИЯ»</w:t>
      </w:r>
    </w:p>
    <w:p w14:paraId="41D8F99B" w14:textId="77777777" w:rsidR="00BE4A57" w:rsidRPr="00BE4A57" w:rsidRDefault="00BE4A57" w:rsidP="00BE4A57">
      <w:pPr>
        <w:jc w:val="center"/>
        <w:rPr>
          <w:rFonts w:ascii="Arial" w:hAnsi="Arial" w:cs="Arial"/>
          <w:color w:val="7030A0"/>
          <w:sz w:val="22"/>
          <w:szCs w:val="22"/>
        </w:rPr>
      </w:pPr>
    </w:p>
    <w:p w14:paraId="3BEC748C" w14:textId="52357FF6" w:rsidR="00BE4A57" w:rsidRPr="009301BE" w:rsidRDefault="00E56AAF" w:rsidP="00BE4A57">
      <w:pPr>
        <w:jc w:val="center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17</w:t>
      </w:r>
      <w:r w:rsidR="0059428A">
        <w:rPr>
          <w:rFonts w:ascii="Arial" w:hAnsi="Arial" w:cs="Arial"/>
          <w:b/>
          <w:sz w:val="22"/>
          <w:szCs w:val="22"/>
        </w:rPr>
        <w:t>–</w:t>
      </w:r>
      <w:r>
        <w:rPr>
          <w:rFonts w:ascii="Arial" w:hAnsi="Arial" w:cs="Arial"/>
          <w:b/>
          <w:sz w:val="22"/>
          <w:szCs w:val="22"/>
        </w:rPr>
        <w:t>18</w:t>
      </w:r>
      <w:r w:rsidR="00BE4A57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 xml:space="preserve">сентября </w:t>
      </w:r>
      <w:r w:rsidR="00BE4A57" w:rsidRPr="009301BE">
        <w:rPr>
          <w:rFonts w:ascii="Arial" w:hAnsi="Arial" w:cs="Arial"/>
          <w:b/>
          <w:sz w:val="22"/>
          <w:szCs w:val="22"/>
        </w:rPr>
        <w:t>20</w:t>
      </w:r>
      <w:r>
        <w:rPr>
          <w:rFonts w:ascii="Arial" w:hAnsi="Arial" w:cs="Arial"/>
          <w:b/>
          <w:sz w:val="22"/>
          <w:szCs w:val="22"/>
        </w:rPr>
        <w:t>25</w:t>
      </w:r>
      <w:r w:rsidR="00BE4A57">
        <w:rPr>
          <w:rFonts w:ascii="Arial" w:hAnsi="Arial" w:cs="Arial"/>
          <w:b/>
          <w:sz w:val="22"/>
          <w:szCs w:val="22"/>
        </w:rPr>
        <w:t xml:space="preserve"> г.</w:t>
      </w:r>
    </w:p>
    <w:p w14:paraId="793FE30A" w14:textId="1CBCF43B" w:rsidR="00BE4A57" w:rsidRDefault="007F095C" w:rsidP="00AD557D">
      <w:pPr>
        <w:spacing w:before="12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г. Минск, </w:t>
      </w:r>
      <w:r w:rsidR="00AD557D">
        <w:rPr>
          <w:rFonts w:ascii="Arial" w:hAnsi="Arial" w:cs="Arial"/>
          <w:sz w:val="20"/>
          <w:szCs w:val="20"/>
        </w:rPr>
        <w:t xml:space="preserve">Кирова, 17, </w:t>
      </w:r>
      <w:r w:rsidR="00733780">
        <w:rPr>
          <w:rFonts w:ascii="Arial" w:hAnsi="Arial" w:cs="Arial"/>
          <w:sz w:val="20"/>
          <w:szCs w:val="20"/>
        </w:rPr>
        <w:t>Исполком СНГ</w:t>
      </w:r>
    </w:p>
    <w:p w14:paraId="22F60214" w14:textId="77777777" w:rsidR="00035964" w:rsidRDefault="00035964" w:rsidP="00BE4A57">
      <w:pPr>
        <w:jc w:val="center"/>
        <w:rPr>
          <w:rFonts w:ascii="Arial" w:hAnsi="Arial" w:cs="Arial"/>
          <w:sz w:val="20"/>
          <w:szCs w:val="20"/>
        </w:rPr>
      </w:pPr>
    </w:p>
    <w:p w14:paraId="52BA6E17" w14:textId="2CFE3356" w:rsidR="00035964" w:rsidRDefault="00035964" w:rsidP="00BE4A57">
      <w:pPr>
        <w:jc w:val="center"/>
        <w:rPr>
          <w:rFonts w:ascii="Arial" w:hAnsi="Arial" w:cs="Arial"/>
          <w:sz w:val="20"/>
          <w:szCs w:val="20"/>
        </w:rPr>
      </w:pPr>
    </w:p>
    <w:p w14:paraId="2F043E63" w14:textId="77777777" w:rsidR="00EE6EC1" w:rsidRDefault="00EE6EC1" w:rsidP="00BE4A57">
      <w:pPr>
        <w:jc w:val="center"/>
        <w:rPr>
          <w:rFonts w:ascii="Arial" w:hAnsi="Arial" w:cs="Arial"/>
          <w:sz w:val="20"/>
          <w:szCs w:val="20"/>
        </w:rPr>
      </w:pPr>
    </w:p>
    <w:p w14:paraId="551E445E" w14:textId="77777777" w:rsidR="00474CFF" w:rsidRDefault="009974D5" w:rsidP="005B40E3">
      <w:pPr>
        <w:spacing w:after="160"/>
        <w:jc w:val="center"/>
        <w:rPr>
          <w:rFonts w:ascii="Arial" w:hAnsi="Arial" w:cs="Arial"/>
          <w:b/>
          <w:bCs/>
        </w:rPr>
      </w:pPr>
      <w:r w:rsidRPr="00BE4A57">
        <w:rPr>
          <w:rFonts w:ascii="Arial" w:hAnsi="Arial" w:cs="Arial"/>
          <w:b/>
          <w:bCs/>
        </w:rPr>
        <w:t>ПРОГРАММА</w:t>
      </w:r>
    </w:p>
    <w:p w14:paraId="0531A617" w14:textId="77777777" w:rsidR="00FE240E" w:rsidRPr="000F7DFA" w:rsidRDefault="0056402A" w:rsidP="008D30CC">
      <w:pPr>
        <w:spacing w:before="240" w:after="24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17</w:t>
      </w:r>
      <w:r w:rsidR="00FE240E" w:rsidRPr="000F7DFA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 xml:space="preserve">сентября </w:t>
      </w:r>
      <w:r w:rsidR="00FE240E" w:rsidRPr="000F7DFA">
        <w:rPr>
          <w:rFonts w:ascii="Arial" w:hAnsi="Arial" w:cs="Arial"/>
          <w:b/>
          <w:bCs/>
          <w:sz w:val="24"/>
          <w:szCs w:val="24"/>
        </w:rPr>
        <w:t>20</w:t>
      </w:r>
      <w:r>
        <w:rPr>
          <w:rFonts w:ascii="Arial" w:hAnsi="Arial" w:cs="Arial"/>
          <w:b/>
          <w:bCs/>
          <w:sz w:val="24"/>
          <w:szCs w:val="24"/>
        </w:rPr>
        <w:t>25</w:t>
      </w:r>
      <w:r w:rsidR="00FE240E" w:rsidRPr="000F7DFA">
        <w:rPr>
          <w:rFonts w:ascii="Arial" w:hAnsi="Arial" w:cs="Arial"/>
          <w:b/>
          <w:bCs/>
          <w:sz w:val="24"/>
          <w:szCs w:val="24"/>
        </w:rPr>
        <w:t xml:space="preserve"> г.</w:t>
      </w:r>
    </w:p>
    <w:tbl>
      <w:tblPr>
        <w:tblStyle w:val="GridTable1Light-Accent41"/>
        <w:tblW w:w="10206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8646"/>
      </w:tblGrid>
      <w:tr w:rsidR="00A70424" w:rsidRPr="0059428A" w14:paraId="1A22DD39" w14:textId="77777777" w:rsidTr="00AF66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bottom w:val="none" w:sz="0" w:space="0" w:color="auto"/>
            </w:tcBorders>
            <w:shd w:val="clear" w:color="auto" w:fill="DBE5F1" w:themeFill="accent1" w:themeFillTint="33"/>
          </w:tcPr>
          <w:p w14:paraId="5CBD6EF6" w14:textId="77777777" w:rsidR="00A70424" w:rsidRPr="0059428A" w:rsidRDefault="009974D5" w:rsidP="0059428A">
            <w:pPr>
              <w:spacing w:before="40" w:after="40" w:line="288" w:lineRule="auto"/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 w:rsidRPr="0059428A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9</w:t>
            </w:r>
            <w:r w:rsidR="00A70424" w:rsidRPr="0059428A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.</w:t>
            </w:r>
            <w:r w:rsidR="009D4C86" w:rsidRPr="0059428A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0</w:t>
            </w:r>
            <w:r w:rsidRPr="0059428A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0–</w:t>
            </w:r>
            <w:r w:rsidR="00A70424" w:rsidRPr="0059428A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1</w:t>
            </w:r>
            <w:r w:rsidRPr="0059428A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0</w:t>
            </w:r>
            <w:r w:rsidR="00A70424" w:rsidRPr="0059428A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.</w:t>
            </w:r>
            <w:r w:rsidRPr="0059428A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0</w:t>
            </w:r>
            <w:r w:rsidR="00A70424" w:rsidRPr="0059428A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0</w:t>
            </w:r>
          </w:p>
        </w:tc>
        <w:tc>
          <w:tcPr>
            <w:tcW w:w="8646" w:type="dxa"/>
            <w:tcBorders>
              <w:bottom w:val="none" w:sz="0" w:space="0" w:color="auto"/>
            </w:tcBorders>
            <w:shd w:val="clear" w:color="auto" w:fill="DBE5F1" w:themeFill="accent1" w:themeFillTint="33"/>
          </w:tcPr>
          <w:p w14:paraId="6A56AC74" w14:textId="77777777" w:rsidR="00A70424" w:rsidRPr="0059428A" w:rsidRDefault="009974D5" w:rsidP="0059428A">
            <w:pPr>
              <w:spacing w:before="40" w:after="40" w:line="288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 w:rsidRPr="0059428A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Регистрация участников конференции</w:t>
            </w:r>
            <w:r w:rsidR="008E1D86" w:rsidRPr="0059428A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 </w:t>
            </w:r>
          </w:p>
        </w:tc>
      </w:tr>
      <w:tr w:rsidR="00A70424" w:rsidRPr="007E5998" w14:paraId="479FA047" w14:textId="77777777" w:rsidTr="000F7D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FFFFFF" w:themeFill="background1"/>
          </w:tcPr>
          <w:p w14:paraId="468D8995" w14:textId="77777777" w:rsidR="00A70424" w:rsidRPr="007E5998" w:rsidRDefault="00A70424" w:rsidP="009974D5">
            <w:pPr>
              <w:jc w:val="both"/>
              <w:rPr>
                <w:rFonts w:ascii="Arial" w:hAnsi="Arial" w:cs="Arial"/>
                <w:b w:val="0"/>
                <w:sz w:val="24"/>
                <w:szCs w:val="18"/>
              </w:rPr>
            </w:pPr>
          </w:p>
        </w:tc>
        <w:tc>
          <w:tcPr>
            <w:tcW w:w="8646" w:type="dxa"/>
            <w:shd w:val="clear" w:color="auto" w:fill="FFFFFF" w:themeFill="background1"/>
          </w:tcPr>
          <w:p w14:paraId="3EE3E39C" w14:textId="77777777" w:rsidR="00A70424" w:rsidRPr="007E5998" w:rsidRDefault="00A70424" w:rsidP="009974D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  <w:tr w:rsidR="00416CF5" w:rsidRPr="0059428A" w14:paraId="7B62FC85" w14:textId="77777777" w:rsidTr="00AF666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DBE5F1" w:themeFill="accent1" w:themeFillTint="33"/>
          </w:tcPr>
          <w:p w14:paraId="51D49E02" w14:textId="77777777" w:rsidR="00474CFF" w:rsidRPr="0059428A" w:rsidRDefault="00474CFF" w:rsidP="0059428A">
            <w:pPr>
              <w:spacing w:before="40" w:after="40" w:line="288" w:lineRule="auto"/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 w:rsidRPr="0059428A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1</w:t>
            </w:r>
            <w:r w:rsidR="009974D5" w:rsidRPr="0059428A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0</w:t>
            </w:r>
            <w:r w:rsidR="0026500D" w:rsidRPr="0059428A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.</w:t>
            </w:r>
            <w:r w:rsidR="009974D5" w:rsidRPr="0059428A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0</w:t>
            </w:r>
            <w:r w:rsidR="0026500D" w:rsidRPr="0059428A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0–1</w:t>
            </w:r>
            <w:r w:rsidR="009974D5" w:rsidRPr="0059428A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0</w:t>
            </w:r>
            <w:r w:rsidRPr="0059428A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.</w:t>
            </w:r>
            <w:r w:rsidR="009974D5" w:rsidRPr="0059428A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3</w:t>
            </w:r>
            <w:r w:rsidRPr="0059428A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0</w:t>
            </w:r>
          </w:p>
        </w:tc>
        <w:tc>
          <w:tcPr>
            <w:tcW w:w="8646" w:type="dxa"/>
            <w:shd w:val="clear" w:color="auto" w:fill="DBE5F1" w:themeFill="accent1" w:themeFillTint="33"/>
          </w:tcPr>
          <w:p w14:paraId="64BE80E0" w14:textId="77777777" w:rsidR="00416CF5" w:rsidRPr="0059428A" w:rsidRDefault="009974D5" w:rsidP="0059428A">
            <w:pPr>
              <w:spacing w:before="40" w:after="40" w:line="288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22"/>
                <w:szCs w:val="22"/>
              </w:rPr>
            </w:pPr>
            <w:r w:rsidRPr="0059428A">
              <w:rPr>
                <w:rFonts w:ascii="Arial" w:hAnsi="Arial" w:cs="Arial"/>
                <w:bCs/>
                <w:sz w:val="22"/>
                <w:szCs w:val="22"/>
              </w:rPr>
              <w:t>Открытие конференции</w:t>
            </w:r>
          </w:p>
        </w:tc>
      </w:tr>
      <w:tr w:rsidR="009E138D" w:rsidRPr="009974D5" w14:paraId="3588CB89" w14:textId="77777777" w:rsidTr="000F7D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FFFFFF" w:themeFill="background1"/>
          </w:tcPr>
          <w:p w14:paraId="1F7E70C8" w14:textId="77777777" w:rsidR="00474CFF" w:rsidRPr="00EA778F" w:rsidRDefault="00474CFF" w:rsidP="007328F9">
            <w:pPr>
              <w:spacing w:line="360" w:lineRule="auto"/>
              <w:jc w:val="both"/>
              <w:rPr>
                <w:rFonts w:ascii="Arial" w:hAnsi="Arial" w:cs="Arial"/>
                <w:bCs w:val="0"/>
                <w:sz w:val="22"/>
                <w:szCs w:val="22"/>
              </w:rPr>
            </w:pPr>
          </w:p>
        </w:tc>
        <w:tc>
          <w:tcPr>
            <w:tcW w:w="8646" w:type="dxa"/>
          </w:tcPr>
          <w:p w14:paraId="3C5A82C2" w14:textId="77777777" w:rsidR="00DA062C" w:rsidRPr="00DA062C" w:rsidRDefault="009974D5" w:rsidP="007C5CAA">
            <w:pPr>
              <w:spacing w:before="120" w:after="160" w:line="288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/>
                <w:sz w:val="22"/>
                <w:szCs w:val="22"/>
              </w:rPr>
            </w:pPr>
            <w:r w:rsidRPr="00DA062C">
              <w:rPr>
                <w:rFonts w:ascii="Arial" w:hAnsi="Arial" w:cs="Arial"/>
                <w:b/>
                <w:i/>
                <w:sz w:val="22"/>
                <w:szCs w:val="22"/>
              </w:rPr>
              <w:t xml:space="preserve">Приветственное слово </w:t>
            </w:r>
          </w:p>
          <w:p w14:paraId="50B962E0" w14:textId="1C601664" w:rsidR="0056402A" w:rsidRPr="00DA062C" w:rsidRDefault="0056402A" w:rsidP="00DA062C">
            <w:pPr>
              <w:spacing w:after="160" w:line="288" w:lineRule="auto"/>
              <w:ind w:left="29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pacing w:val="-4"/>
                <w:sz w:val="22"/>
                <w:szCs w:val="22"/>
              </w:rPr>
            </w:pPr>
            <w:r w:rsidRPr="00DA062C">
              <w:rPr>
                <w:rFonts w:ascii="Arial" w:hAnsi="Arial" w:cs="Arial"/>
                <w:i/>
                <w:spacing w:val="-4"/>
                <w:sz w:val="22"/>
                <w:szCs w:val="22"/>
              </w:rPr>
              <w:t>Испол</w:t>
            </w:r>
            <w:r w:rsidR="00154ECD" w:rsidRPr="00DA062C">
              <w:rPr>
                <w:rFonts w:ascii="Arial" w:hAnsi="Arial" w:cs="Arial"/>
                <w:i/>
                <w:spacing w:val="-4"/>
                <w:sz w:val="22"/>
                <w:szCs w:val="22"/>
              </w:rPr>
              <w:t>нитель</w:t>
            </w:r>
            <w:r w:rsidR="0018003A" w:rsidRPr="00DA062C">
              <w:rPr>
                <w:rFonts w:ascii="Arial" w:hAnsi="Arial" w:cs="Arial"/>
                <w:i/>
                <w:spacing w:val="-4"/>
                <w:sz w:val="22"/>
                <w:szCs w:val="22"/>
              </w:rPr>
              <w:t>н</w:t>
            </w:r>
            <w:r w:rsidR="00DA062C" w:rsidRPr="00DA062C">
              <w:rPr>
                <w:rFonts w:ascii="Arial" w:hAnsi="Arial" w:cs="Arial"/>
                <w:i/>
                <w:spacing w:val="-4"/>
                <w:sz w:val="22"/>
                <w:szCs w:val="22"/>
              </w:rPr>
              <w:t>ый</w:t>
            </w:r>
            <w:r w:rsidR="00154ECD" w:rsidRPr="00DA062C">
              <w:rPr>
                <w:rFonts w:ascii="Arial" w:hAnsi="Arial" w:cs="Arial"/>
                <w:i/>
                <w:spacing w:val="-4"/>
                <w:sz w:val="22"/>
                <w:szCs w:val="22"/>
              </w:rPr>
              <w:t xml:space="preserve"> комитет</w:t>
            </w:r>
            <w:r w:rsidRPr="00DA062C">
              <w:rPr>
                <w:rFonts w:ascii="Arial" w:hAnsi="Arial" w:cs="Arial"/>
                <w:i/>
                <w:spacing w:val="-4"/>
                <w:sz w:val="22"/>
                <w:szCs w:val="22"/>
              </w:rPr>
              <w:t xml:space="preserve"> СНГ</w:t>
            </w:r>
          </w:p>
          <w:p w14:paraId="73130A62" w14:textId="7EBBC11F" w:rsidR="008F38C7" w:rsidRPr="00DA062C" w:rsidRDefault="006F6D29" w:rsidP="00DA062C">
            <w:pPr>
              <w:spacing w:after="160" w:line="288" w:lineRule="auto"/>
              <w:ind w:left="29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pacing w:val="-4"/>
                <w:sz w:val="22"/>
                <w:szCs w:val="22"/>
              </w:rPr>
            </w:pPr>
            <w:r w:rsidRPr="00DA062C">
              <w:rPr>
                <w:rFonts w:ascii="Arial" w:hAnsi="Arial" w:cs="Arial"/>
                <w:i/>
                <w:spacing w:val="-4"/>
                <w:sz w:val="22"/>
                <w:szCs w:val="22"/>
              </w:rPr>
              <w:t>Министерств</w:t>
            </w:r>
            <w:r w:rsidR="00DA062C" w:rsidRPr="00DA062C">
              <w:rPr>
                <w:rFonts w:ascii="Arial" w:hAnsi="Arial" w:cs="Arial"/>
                <w:i/>
                <w:spacing w:val="-4"/>
                <w:sz w:val="22"/>
                <w:szCs w:val="22"/>
              </w:rPr>
              <w:t>о</w:t>
            </w:r>
            <w:r w:rsidRPr="00DA062C">
              <w:rPr>
                <w:rFonts w:ascii="Arial" w:hAnsi="Arial" w:cs="Arial"/>
                <w:i/>
                <w:spacing w:val="-4"/>
                <w:sz w:val="22"/>
                <w:szCs w:val="22"/>
              </w:rPr>
              <w:t xml:space="preserve"> труда и социальной защиты Республики Беларусь</w:t>
            </w:r>
          </w:p>
          <w:p w14:paraId="5E76793B" w14:textId="35D9AFC2" w:rsidR="00537C70" w:rsidRPr="00DA062C" w:rsidRDefault="0075612E" w:rsidP="00DA062C">
            <w:pPr>
              <w:spacing w:after="160" w:line="288" w:lineRule="auto"/>
              <w:ind w:left="29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pacing w:val="-4"/>
                <w:sz w:val="22"/>
                <w:szCs w:val="22"/>
              </w:rPr>
            </w:pPr>
            <w:r w:rsidRPr="00DA062C">
              <w:rPr>
                <w:rFonts w:ascii="Arial" w:hAnsi="Arial" w:cs="Arial"/>
                <w:i/>
                <w:spacing w:val="-4"/>
                <w:sz w:val="22"/>
                <w:szCs w:val="22"/>
              </w:rPr>
              <w:t>Министерств</w:t>
            </w:r>
            <w:r w:rsidR="00DA062C" w:rsidRPr="00DA062C">
              <w:rPr>
                <w:rFonts w:ascii="Arial" w:hAnsi="Arial" w:cs="Arial"/>
                <w:i/>
                <w:spacing w:val="-4"/>
                <w:sz w:val="22"/>
                <w:szCs w:val="22"/>
              </w:rPr>
              <w:t>о</w:t>
            </w:r>
            <w:r w:rsidRPr="00DA062C">
              <w:rPr>
                <w:rFonts w:ascii="Arial" w:hAnsi="Arial" w:cs="Arial"/>
                <w:i/>
                <w:spacing w:val="-4"/>
                <w:sz w:val="22"/>
                <w:szCs w:val="22"/>
              </w:rPr>
              <w:t xml:space="preserve"> труда и социальной защиты населения Туркменистана </w:t>
            </w:r>
          </w:p>
          <w:p w14:paraId="6B92982E" w14:textId="12ABF5B2" w:rsidR="00426F21" w:rsidRDefault="006F6D29" w:rsidP="00DA062C">
            <w:pPr>
              <w:spacing w:after="160" w:line="288" w:lineRule="auto"/>
              <w:ind w:left="29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22"/>
                <w:szCs w:val="22"/>
              </w:rPr>
            </w:pPr>
            <w:r w:rsidRPr="00DA062C">
              <w:rPr>
                <w:rFonts w:ascii="Arial" w:hAnsi="Arial" w:cs="Arial"/>
                <w:i/>
                <w:spacing w:val="-4"/>
                <w:sz w:val="22"/>
                <w:szCs w:val="22"/>
              </w:rPr>
              <w:t>Министерств</w:t>
            </w:r>
            <w:r w:rsidR="00DA062C" w:rsidRPr="00DA062C">
              <w:rPr>
                <w:rFonts w:ascii="Arial" w:hAnsi="Arial" w:cs="Arial"/>
                <w:i/>
                <w:spacing w:val="-4"/>
                <w:sz w:val="22"/>
                <w:szCs w:val="22"/>
              </w:rPr>
              <w:t>о</w:t>
            </w:r>
            <w:r w:rsidR="00ED10F8" w:rsidRPr="00DA062C">
              <w:rPr>
                <w:rFonts w:ascii="Arial" w:hAnsi="Arial" w:cs="Arial"/>
                <w:i/>
                <w:spacing w:val="-4"/>
                <w:sz w:val="22"/>
                <w:szCs w:val="22"/>
              </w:rPr>
              <w:t xml:space="preserve"> труда</w:t>
            </w:r>
            <w:r w:rsidR="00712846" w:rsidRPr="00DA062C">
              <w:rPr>
                <w:rFonts w:ascii="Arial" w:hAnsi="Arial" w:cs="Arial"/>
                <w:i/>
                <w:spacing w:val="-4"/>
                <w:sz w:val="22"/>
                <w:szCs w:val="22"/>
              </w:rPr>
              <w:t>,</w:t>
            </w:r>
            <w:r w:rsidR="00ED10F8" w:rsidRPr="00DA062C">
              <w:rPr>
                <w:rFonts w:ascii="Arial" w:hAnsi="Arial" w:cs="Arial"/>
                <w:i/>
                <w:spacing w:val="-4"/>
                <w:sz w:val="22"/>
                <w:szCs w:val="22"/>
              </w:rPr>
              <w:t xml:space="preserve"> социального обеспечения и миграции Кыргызской Республики</w:t>
            </w:r>
            <w:r w:rsidR="00F3539C" w:rsidRPr="00DA062C">
              <w:rPr>
                <w:rFonts w:ascii="Arial" w:hAnsi="Arial" w:cs="Arial"/>
                <w:i/>
                <w:spacing w:val="-4"/>
                <w:sz w:val="22"/>
                <w:szCs w:val="22"/>
              </w:rPr>
              <w:t xml:space="preserve"> </w:t>
            </w:r>
            <w:r w:rsidR="0075050C" w:rsidRPr="00DA062C">
              <w:rPr>
                <w:rFonts w:ascii="Arial" w:hAnsi="Arial" w:cs="Arial"/>
                <w:i/>
                <w:spacing w:val="-4"/>
                <w:sz w:val="22"/>
                <w:szCs w:val="22"/>
              </w:rPr>
              <w:t>(</w:t>
            </w:r>
            <w:r w:rsidRPr="00DA062C">
              <w:rPr>
                <w:rFonts w:ascii="Arial" w:hAnsi="Arial" w:cs="Arial"/>
                <w:i/>
                <w:spacing w:val="-4"/>
                <w:sz w:val="22"/>
                <w:szCs w:val="22"/>
              </w:rPr>
              <w:t>видеозапись</w:t>
            </w:r>
            <w:r w:rsidR="0075050C">
              <w:rPr>
                <w:rFonts w:ascii="Arial" w:hAnsi="Arial" w:cs="Arial"/>
                <w:i/>
                <w:sz w:val="22"/>
                <w:szCs w:val="22"/>
              </w:rPr>
              <w:t>)</w:t>
            </w:r>
          </w:p>
          <w:p w14:paraId="6AA0CA96" w14:textId="71E51C3C" w:rsidR="006F6D29" w:rsidRPr="00426F21" w:rsidRDefault="006F6D29" w:rsidP="00DF4C0E">
            <w:pPr>
              <w:spacing w:after="80" w:line="288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22"/>
                <w:szCs w:val="22"/>
              </w:rPr>
            </w:pPr>
          </w:p>
        </w:tc>
      </w:tr>
      <w:tr w:rsidR="00416CF5" w:rsidRPr="0059428A" w14:paraId="006B5243" w14:textId="77777777" w:rsidTr="00AF666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DBE5F1" w:themeFill="accent1" w:themeFillTint="33"/>
          </w:tcPr>
          <w:p w14:paraId="173B7285" w14:textId="7802F623" w:rsidR="00474CFF" w:rsidRPr="0059428A" w:rsidRDefault="00474CFF" w:rsidP="005662B1">
            <w:pPr>
              <w:spacing w:before="40" w:after="40" w:line="312" w:lineRule="auto"/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 w:rsidRPr="0059428A">
              <w:rPr>
                <w:rFonts w:ascii="Arial" w:hAnsi="Arial" w:cs="Arial"/>
                <w:b w:val="0"/>
                <w:bCs w:val="0"/>
                <w:sz w:val="22"/>
                <w:szCs w:val="22"/>
              </w:rPr>
              <w:lastRenderedPageBreak/>
              <w:t>1</w:t>
            </w:r>
            <w:r w:rsidR="009974D5" w:rsidRPr="0059428A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0</w:t>
            </w:r>
            <w:r w:rsidR="00EA778F" w:rsidRPr="0059428A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.</w:t>
            </w:r>
            <w:r w:rsidR="009974D5" w:rsidRPr="0059428A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3</w:t>
            </w:r>
            <w:r w:rsidR="00EA778F" w:rsidRPr="0059428A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0–1</w:t>
            </w:r>
            <w:r w:rsidR="00741245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4</w:t>
            </w:r>
            <w:r w:rsidR="0018436A" w:rsidRPr="0059428A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.</w:t>
            </w:r>
            <w:r w:rsidR="00741245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00</w:t>
            </w:r>
            <w:bookmarkStart w:id="0" w:name="_GoBack"/>
            <w:bookmarkEnd w:id="0"/>
          </w:p>
        </w:tc>
        <w:tc>
          <w:tcPr>
            <w:tcW w:w="8646" w:type="dxa"/>
            <w:shd w:val="clear" w:color="auto" w:fill="DBE5F1" w:themeFill="accent1" w:themeFillTint="33"/>
          </w:tcPr>
          <w:p w14:paraId="5EA52438" w14:textId="77777777" w:rsidR="00474CFF" w:rsidRPr="0059428A" w:rsidRDefault="009974D5" w:rsidP="005662B1">
            <w:pPr>
              <w:spacing w:before="40" w:after="40" w:line="312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22"/>
                <w:szCs w:val="22"/>
              </w:rPr>
            </w:pPr>
            <w:r w:rsidRPr="0059428A">
              <w:rPr>
                <w:rFonts w:ascii="Arial" w:hAnsi="Arial" w:cs="Arial"/>
                <w:bCs/>
                <w:sz w:val="22"/>
                <w:szCs w:val="22"/>
              </w:rPr>
              <w:t>Пленарное заседание</w:t>
            </w:r>
          </w:p>
        </w:tc>
      </w:tr>
      <w:tr w:rsidR="00A70424" w:rsidRPr="009974D5" w14:paraId="73BD6395" w14:textId="77777777" w:rsidTr="000F7D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FFFFFF" w:themeFill="background1"/>
          </w:tcPr>
          <w:p w14:paraId="303F869E" w14:textId="260939DF" w:rsidR="00A70424" w:rsidRPr="00DB7404" w:rsidRDefault="00DB7404" w:rsidP="005662B1">
            <w:pPr>
              <w:spacing w:before="160" w:after="40" w:line="312" w:lineRule="auto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DB7404">
              <w:rPr>
                <w:rFonts w:ascii="Arial" w:hAnsi="Arial" w:cs="Arial"/>
                <w:b w:val="0"/>
                <w:sz w:val="22"/>
                <w:szCs w:val="22"/>
              </w:rPr>
              <w:t>10.30–10.</w:t>
            </w:r>
            <w:r>
              <w:rPr>
                <w:rFonts w:ascii="Arial" w:hAnsi="Arial" w:cs="Arial"/>
                <w:b w:val="0"/>
                <w:sz w:val="22"/>
                <w:szCs w:val="22"/>
              </w:rPr>
              <w:t>5</w:t>
            </w:r>
            <w:r w:rsidRPr="00DB7404">
              <w:rPr>
                <w:rFonts w:ascii="Arial" w:hAnsi="Arial" w:cs="Arial"/>
                <w:b w:val="0"/>
                <w:sz w:val="22"/>
                <w:szCs w:val="22"/>
              </w:rPr>
              <w:t>0</w:t>
            </w:r>
          </w:p>
        </w:tc>
        <w:tc>
          <w:tcPr>
            <w:tcW w:w="8646" w:type="dxa"/>
          </w:tcPr>
          <w:p w14:paraId="101C30AC" w14:textId="48E9F604" w:rsidR="00A70424" w:rsidRPr="007C5CAA" w:rsidRDefault="00BF2257" w:rsidP="005662B1">
            <w:pPr>
              <w:spacing w:before="160" w:after="80" w:line="312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pacing w:val="-4"/>
                <w:sz w:val="22"/>
                <w:szCs w:val="22"/>
              </w:rPr>
            </w:pPr>
            <w:r>
              <w:rPr>
                <w:rFonts w:ascii="Arial" w:hAnsi="Arial" w:cs="Arial"/>
                <w:b/>
                <w:spacing w:val="-4"/>
                <w:sz w:val="22"/>
                <w:szCs w:val="22"/>
              </w:rPr>
              <w:t>Актуальные проблемы в организации нормирования труда на уровне отраслей и предприятий, пути их решения</w:t>
            </w:r>
          </w:p>
          <w:p w14:paraId="2483EA39" w14:textId="77777777" w:rsidR="009974D5" w:rsidRPr="00591178" w:rsidRDefault="00B23DBC" w:rsidP="005662B1">
            <w:pPr>
              <w:spacing w:after="160" w:line="312" w:lineRule="auto"/>
              <w:ind w:left="29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pacing w:val="-4"/>
                <w:sz w:val="22"/>
                <w:szCs w:val="22"/>
              </w:rPr>
            </w:pPr>
            <w:r w:rsidRPr="00591178">
              <w:rPr>
                <w:rFonts w:ascii="Arial" w:hAnsi="Arial" w:cs="Arial"/>
                <w:b/>
                <w:i/>
                <w:spacing w:val="-4"/>
                <w:sz w:val="22"/>
                <w:szCs w:val="22"/>
              </w:rPr>
              <w:t>Павловская Анна Сергеевна</w:t>
            </w:r>
            <w:r w:rsidR="00586BF4" w:rsidRPr="00591178">
              <w:rPr>
                <w:rFonts w:ascii="Arial" w:hAnsi="Arial" w:cs="Arial"/>
                <w:i/>
                <w:spacing w:val="-4"/>
                <w:sz w:val="22"/>
                <w:szCs w:val="22"/>
              </w:rPr>
              <w:t>,</w:t>
            </w:r>
            <w:r w:rsidR="009974D5" w:rsidRPr="00591178">
              <w:rPr>
                <w:rFonts w:ascii="Arial" w:hAnsi="Arial" w:cs="Arial"/>
                <w:i/>
                <w:spacing w:val="-4"/>
                <w:sz w:val="22"/>
                <w:szCs w:val="22"/>
              </w:rPr>
              <w:t xml:space="preserve"> </w:t>
            </w:r>
            <w:r w:rsidR="005555EF" w:rsidRPr="00591178">
              <w:rPr>
                <w:rFonts w:ascii="Arial" w:hAnsi="Arial" w:cs="Arial"/>
                <w:i/>
                <w:spacing w:val="-4"/>
                <w:sz w:val="22"/>
                <w:szCs w:val="22"/>
              </w:rPr>
              <w:t>заместитель начальника главного управления труда и заработной платы – начальник управления организации и мотивации труда Министерства труда и социальной защиты Республики Беларусь</w:t>
            </w:r>
          </w:p>
        </w:tc>
      </w:tr>
      <w:tr w:rsidR="004D4A17" w:rsidRPr="00416CF5" w14:paraId="28FD4F91" w14:textId="77777777" w:rsidTr="00660C0A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FFFFFF" w:themeFill="background1"/>
          </w:tcPr>
          <w:p w14:paraId="365BE40F" w14:textId="674F0C7A" w:rsidR="004D4A17" w:rsidRPr="00DB7404" w:rsidRDefault="004D4A17" w:rsidP="005662B1">
            <w:pPr>
              <w:spacing w:line="312" w:lineRule="auto"/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bCs w:val="0"/>
                <w:sz w:val="22"/>
                <w:szCs w:val="22"/>
              </w:rPr>
              <w:t>10.50–11.00</w:t>
            </w:r>
          </w:p>
        </w:tc>
        <w:tc>
          <w:tcPr>
            <w:tcW w:w="8646" w:type="dxa"/>
            <w:shd w:val="clear" w:color="auto" w:fill="FFFFFF" w:themeFill="background1"/>
          </w:tcPr>
          <w:p w14:paraId="7E48F1C8" w14:textId="376B6C16" w:rsidR="004D4A17" w:rsidRPr="007C5CAA" w:rsidRDefault="004D4A17" w:rsidP="005662B1">
            <w:pPr>
              <w:spacing w:after="80" w:line="312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pacing w:val="-4"/>
                <w:sz w:val="22"/>
                <w:szCs w:val="22"/>
              </w:rPr>
            </w:pPr>
            <w:r w:rsidRPr="007C5CAA">
              <w:rPr>
                <w:rFonts w:ascii="Arial" w:hAnsi="Arial" w:cs="Arial"/>
                <w:b/>
                <w:spacing w:val="-4"/>
                <w:sz w:val="22"/>
                <w:szCs w:val="22"/>
              </w:rPr>
              <w:t xml:space="preserve">О деятельности Белорусского национального технического университета – </w:t>
            </w:r>
            <w:r w:rsidR="00900D07">
              <w:rPr>
                <w:rFonts w:ascii="Arial" w:hAnsi="Arial" w:cs="Arial"/>
                <w:b/>
                <w:spacing w:val="-4"/>
                <w:sz w:val="22"/>
                <w:szCs w:val="22"/>
              </w:rPr>
              <w:t>б</w:t>
            </w:r>
            <w:r w:rsidRPr="007C5CAA">
              <w:rPr>
                <w:rFonts w:ascii="Arial" w:hAnsi="Arial" w:cs="Arial"/>
                <w:b/>
                <w:spacing w:val="-4"/>
                <w:sz w:val="22"/>
                <w:szCs w:val="22"/>
              </w:rPr>
              <w:t>азовой организации по подготовке, переподготовке и повышению квалификации кадров по нормированию труда</w:t>
            </w:r>
          </w:p>
          <w:p w14:paraId="4F7079CB" w14:textId="570E943A" w:rsidR="004D4A17" w:rsidRDefault="004D4A17" w:rsidP="005662B1">
            <w:pPr>
              <w:spacing w:after="160" w:line="312" w:lineRule="auto"/>
              <w:ind w:left="29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pacing w:val="-4"/>
                <w:sz w:val="22"/>
                <w:szCs w:val="22"/>
              </w:rPr>
            </w:pPr>
            <w:proofErr w:type="spellStart"/>
            <w:r w:rsidRPr="00420EF5">
              <w:rPr>
                <w:rFonts w:ascii="Arial" w:hAnsi="Arial" w:cs="Arial"/>
                <w:b/>
                <w:i/>
                <w:sz w:val="22"/>
                <w:szCs w:val="22"/>
              </w:rPr>
              <w:t>Харитончик</w:t>
            </w:r>
            <w:proofErr w:type="spellEnd"/>
            <w:r w:rsidRPr="00420EF5">
              <w:rPr>
                <w:rFonts w:ascii="Arial" w:hAnsi="Arial" w:cs="Arial"/>
                <w:b/>
                <w:i/>
                <w:sz w:val="22"/>
                <w:szCs w:val="22"/>
              </w:rPr>
              <w:t xml:space="preserve"> Сергей Васильевич</w:t>
            </w:r>
            <w:r w:rsidRPr="00420EF5">
              <w:rPr>
                <w:rFonts w:ascii="Arial" w:hAnsi="Arial" w:cs="Arial"/>
                <w:i/>
                <w:sz w:val="22"/>
                <w:szCs w:val="22"/>
              </w:rPr>
              <w:t>, ректор Белорусского национального технического университета</w:t>
            </w:r>
            <w:r w:rsidR="006C202E">
              <w:rPr>
                <w:rFonts w:ascii="Arial" w:hAnsi="Arial" w:cs="Arial"/>
                <w:i/>
                <w:sz w:val="22"/>
                <w:szCs w:val="22"/>
              </w:rPr>
              <w:t xml:space="preserve">, </w:t>
            </w:r>
            <w:r w:rsidR="006C202E" w:rsidRPr="00420EF5">
              <w:rPr>
                <w:rFonts w:ascii="Arial" w:hAnsi="Arial" w:cs="Arial"/>
                <w:i/>
                <w:sz w:val="22"/>
                <w:szCs w:val="22"/>
              </w:rPr>
              <w:t>доктор технических наук, доцент</w:t>
            </w:r>
            <w:r>
              <w:rPr>
                <w:rFonts w:ascii="Arial" w:hAnsi="Arial" w:cs="Arial"/>
                <w:i/>
                <w:sz w:val="22"/>
                <w:szCs w:val="22"/>
              </w:rPr>
              <w:t xml:space="preserve"> (видеозапись)</w:t>
            </w:r>
          </w:p>
        </w:tc>
      </w:tr>
      <w:tr w:rsidR="009E138D" w:rsidRPr="00416CF5" w14:paraId="294FBEC2" w14:textId="77777777" w:rsidTr="000F7DFA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FFFFFF" w:themeFill="background1"/>
          </w:tcPr>
          <w:p w14:paraId="43A24FA4" w14:textId="610BB624" w:rsidR="00474CFF" w:rsidRPr="00A70A04" w:rsidRDefault="00DB7404" w:rsidP="005662B1">
            <w:pPr>
              <w:spacing w:line="312" w:lineRule="auto"/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  <w:highlight w:val="yellow"/>
              </w:rPr>
            </w:pPr>
            <w:r w:rsidRPr="006C202E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1</w:t>
            </w:r>
            <w:r w:rsidR="004D4A17" w:rsidRPr="006C202E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1</w:t>
            </w:r>
            <w:r w:rsidRPr="006C202E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.</w:t>
            </w:r>
            <w:r w:rsidR="004D4A17" w:rsidRPr="006C202E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0</w:t>
            </w:r>
            <w:r w:rsidRPr="006C202E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0–11.</w:t>
            </w:r>
            <w:r w:rsidR="004B3797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20</w:t>
            </w:r>
          </w:p>
        </w:tc>
        <w:tc>
          <w:tcPr>
            <w:tcW w:w="8646" w:type="dxa"/>
            <w:shd w:val="clear" w:color="auto" w:fill="FFFFFF" w:themeFill="background1"/>
          </w:tcPr>
          <w:p w14:paraId="0555F271" w14:textId="77777777" w:rsidR="00A711C2" w:rsidRPr="007C5CAA" w:rsidRDefault="00A711C2" w:rsidP="005662B1">
            <w:pPr>
              <w:spacing w:after="80" w:line="312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pacing w:val="-4"/>
                <w:sz w:val="22"/>
                <w:szCs w:val="22"/>
              </w:rPr>
            </w:pPr>
            <w:r w:rsidRPr="007C5CAA">
              <w:rPr>
                <w:rFonts w:ascii="Arial" w:hAnsi="Arial" w:cs="Arial"/>
                <w:b/>
                <w:spacing w:val="-4"/>
                <w:sz w:val="22"/>
                <w:szCs w:val="22"/>
              </w:rPr>
              <w:t>Статистические и математические методы в развитии системы нормирования труда: возможности интеграции передовых технологий в странах СНГ</w:t>
            </w:r>
          </w:p>
          <w:p w14:paraId="641F8C21" w14:textId="4D427B71" w:rsidR="00474CFF" w:rsidRPr="00FC6CB4" w:rsidRDefault="00A711C2" w:rsidP="005662B1">
            <w:pPr>
              <w:spacing w:after="160" w:line="312" w:lineRule="auto"/>
              <w:ind w:left="29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22"/>
                <w:szCs w:val="22"/>
              </w:rPr>
            </w:pPr>
            <w:proofErr w:type="spellStart"/>
            <w:r w:rsidRPr="005021A1">
              <w:rPr>
                <w:rFonts w:ascii="Arial" w:hAnsi="Arial" w:cs="Arial"/>
                <w:b/>
                <w:i/>
                <w:sz w:val="22"/>
                <w:szCs w:val="22"/>
              </w:rPr>
              <w:t>Искакова</w:t>
            </w:r>
            <w:proofErr w:type="spellEnd"/>
            <w:r w:rsidRPr="005021A1">
              <w:rPr>
                <w:rFonts w:ascii="Arial" w:hAnsi="Arial" w:cs="Arial"/>
                <w:b/>
                <w:i/>
                <w:sz w:val="22"/>
                <w:szCs w:val="22"/>
              </w:rPr>
              <w:t xml:space="preserve"> </w:t>
            </w:r>
            <w:proofErr w:type="spellStart"/>
            <w:r w:rsidRPr="005021A1">
              <w:rPr>
                <w:rFonts w:ascii="Arial" w:hAnsi="Arial" w:cs="Arial"/>
                <w:b/>
                <w:i/>
                <w:sz w:val="22"/>
                <w:szCs w:val="22"/>
              </w:rPr>
              <w:t>Айман</w:t>
            </w:r>
            <w:proofErr w:type="spellEnd"/>
            <w:r w:rsidRPr="005021A1">
              <w:rPr>
                <w:rFonts w:ascii="Arial" w:hAnsi="Arial" w:cs="Arial"/>
                <w:b/>
                <w:i/>
                <w:sz w:val="22"/>
                <w:szCs w:val="22"/>
              </w:rPr>
              <w:t xml:space="preserve"> </w:t>
            </w:r>
            <w:proofErr w:type="spellStart"/>
            <w:r w:rsidRPr="005021A1">
              <w:rPr>
                <w:rFonts w:ascii="Arial" w:hAnsi="Arial" w:cs="Arial"/>
                <w:b/>
                <w:i/>
                <w:sz w:val="22"/>
                <w:szCs w:val="22"/>
              </w:rPr>
              <w:t>Сериковна</w:t>
            </w:r>
            <w:proofErr w:type="spellEnd"/>
            <w:r w:rsidRPr="005021A1">
              <w:rPr>
                <w:rFonts w:ascii="Arial" w:hAnsi="Arial" w:cs="Arial"/>
                <w:i/>
                <w:sz w:val="22"/>
                <w:szCs w:val="22"/>
              </w:rPr>
              <w:t xml:space="preserve">, </w:t>
            </w:r>
            <w:r>
              <w:rPr>
                <w:rFonts w:ascii="Arial" w:hAnsi="Arial" w:cs="Arial"/>
                <w:i/>
                <w:sz w:val="22"/>
                <w:szCs w:val="22"/>
              </w:rPr>
              <w:t>р</w:t>
            </w:r>
            <w:r w:rsidRPr="005021A1">
              <w:rPr>
                <w:rFonts w:ascii="Arial" w:hAnsi="Arial" w:cs="Arial"/>
                <w:i/>
                <w:sz w:val="22"/>
                <w:szCs w:val="22"/>
              </w:rPr>
              <w:t xml:space="preserve">уководитель Центра стандартизации </w:t>
            </w:r>
            <w:r>
              <w:rPr>
                <w:rFonts w:ascii="Arial" w:hAnsi="Arial" w:cs="Arial"/>
                <w:i/>
                <w:sz w:val="22"/>
                <w:szCs w:val="22"/>
              </w:rPr>
              <w:br/>
            </w:r>
            <w:r w:rsidRPr="005021A1">
              <w:rPr>
                <w:rFonts w:ascii="Arial" w:hAnsi="Arial" w:cs="Arial"/>
                <w:i/>
                <w:sz w:val="22"/>
                <w:szCs w:val="22"/>
              </w:rPr>
              <w:t>и</w:t>
            </w:r>
            <w:r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r w:rsidRPr="005021A1">
              <w:rPr>
                <w:rFonts w:ascii="Arial" w:hAnsi="Arial" w:cs="Arial"/>
                <w:i/>
                <w:sz w:val="22"/>
                <w:szCs w:val="22"/>
              </w:rPr>
              <w:t>нормирования труда</w:t>
            </w:r>
            <w:r w:rsidRPr="005D0108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r w:rsidRPr="005021A1">
              <w:rPr>
                <w:rFonts w:ascii="Arial" w:hAnsi="Arial" w:cs="Arial"/>
                <w:i/>
                <w:sz w:val="22"/>
                <w:szCs w:val="22"/>
              </w:rPr>
              <w:t xml:space="preserve">Республиканского государственного предприятия </w:t>
            </w:r>
            <w:r>
              <w:rPr>
                <w:rFonts w:ascii="Arial" w:hAnsi="Arial" w:cs="Arial"/>
                <w:i/>
                <w:sz w:val="22"/>
                <w:szCs w:val="22"/>
              </w:rPr>
              <w:br/>
            </w:r>
            <w:r w:rsidRPr="005021A1">
              <w:rPr>
                <w:rFonts w:ascii="Arial" w:hAnsi="Arial" w:cs="Arial"/>
                <w:i/>
                <w:sz w:val="22"/>
                <w:szCs w:val="22"/>
              </w:rPr>
              <w:t>на</w:t>
            </w:r>
            <w:r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r w:rsidRPr="005021A1">
              <w:rPr>
                <w:rFonts w:ascii="Arial" w:hAnsi="Arial" w:cs="Arial"/>
                <w:i/>
                <w:sz w:val="22"/>
                <w:szCs w:val="22"/>
              </w:rPr>
              <w:t>праве хозяйственного ведения «Республиканский научно-исследовательский институт по охране труда Министерства труда и социальной защиты населения Республики Казахстан»</w:t>
            </w:r>
            <w:r>
              <w:rPr>
                <w:rFonts w:ascii="Arial" w:hAnsi="Arial" w:cs="Arial"/>
                <w:i/>
                <w:sz w:val="22"/>
                <w:szCs w:val="22"/>
              </w:rPr>
              <w:t xml:space="preserve"> (форма участия ВКС)</w:t>
            </w:r>
          </w:p>
        </w:tc>
      </w:tr>
      <w:tr w:rsidR="00E23099" w:rsidRPr="00416CF5" w14:paraId="17A6ED90" w14:textId="77777777" w:rsidTr="00FD1CA2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FFFFFF" w:themeFill="background1"/>
          </w:tcPr>
          <w:p w14:paraId="7355DA1C" w14:textId="6F2C1BFC" w:rsidR="00E23099" w:rsidRPr="00DB7404" w:rsidRDefault="00DB7404" w:rsidP="005662B1">
            <w:pPr>
              <w:spacing w:line="312" w:lineRule="auto"/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bCs w:val="0"/>
                <w:sz w:val="22"/>
                <w:szCs w:val="22"/>
              </w:rPr>
              <w:t>11.</w:t>
            </w:r>
            <w:r w:rsidR="004B3797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20</w:t>
            </w:r>
            <w:r>
              <w:rPr>
                <w:rFonts w:ascii="Arial" w:hAnsi="Arial" w:cs="Arial"/>
                <w:b w:val="0"/>
                <w:bCs w:val="0"/>
                <w:sz w:val="22"/>
                <w:szCs w:val="22"/>
              </w:rPr>
              <w:t>–11.</w:t>
            </w:r>
            <w:r w:rsidR="004B3797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4</w:t>
            </w:r>
            <w:r>
              <w:rPr>
                <w:rFonts w:ascii="Arial" w:hAnsi="Arial" w:cs="Arial"/>
                <w:b w:val="0"/>
                <w:bCs w:val="0"/>
                <w:sz w:val="22"/>
                <w:szCs w:val="22"/>
              </w:rPr>
              <w:t>0</w:t>
            </w:r>
          </w:p>
        </w:tc>
        <w:tc>
          <w:tcPr>
            <w:tcW w:w="8646" w:type="dxa"/>
            <w:shd w:val="clear" w:color="auto" w:fill="FFFFFF" w:themeFill="background1"/>
          </w:tcPr>
          <w:p w14:paraId="251BC223" w14:textId="77777777" w:rsidR="00A711C2" w:rsidRPr="004A0FCE" w:rsidRDefault="00A711C2" w:rsidP="005662B1">
            <w:pPr>
              <w:spacing w:after="80" w:line="312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2"/>
                <w:szCs w:val="22"/>
              </w:rPr>
            </w:pPr>
            <w:r w:rsidRPr="00FC6CB4">
              <w:rPr>
                <w:rFonts w:ascii="Arial" w:hAnsi="Arial" w:cs="Arial"/>
                <w:b/>
                <w:spacing w:val="-4"/>
                <w:sz w:val="22"/>
                <w:szCs w:val="22"/>
              </w:rPr>
              <w:t>Достижения</w:t>
            </w:r>
            <w:r w:rsidRPr="004A0FCE">
              <w:rPr>
                <w:rFonts w:ascii="Arial" w:hAnsi="Arial" w:cs="Arial"/>
                <w:b/>
                <w:sz w:val="22"/>
                <w:szCs w:val="22"/>
              </w:rPr>
              <w:t xml:space="preserve"> в совершенствовании </w:t>
            </w:r>
            <w:r w:rsidRPr="0018003A">
              <w:rPr>
                <w:rFonts w:ascii="Arial" w:hAnsi="Arial" w:cs="Arial"/>
                <w:b/>
                <w:sz w:val="22"/>
                <w:szCs w:val="22"/>
              </w:rPr>
              <w:t>нормативных правовых актов</w:t>
            </w:r>
            <w:r w:rsidRPr="004A0FCE">
              <w:rPr>
                <w:rFonts w:ascii="Arial" w:hAnsi="Arial" w:cs="Arial"/>
                <w:b/>
                <w:sz w:val="22"/>
                <w:szCs w:val="22"/>
              </w:rPr>
              <w:t xml:space="preserve"> в сфере труда</w:t>
            </w:r>
          </w:p>
          <w:p w14:paraId="14CD00DD" w14:textId="34F38D9C" w:rsidR="00E23099" w:rsidRPr="000F7DFA" w:rsidRDefault="00A711C2" w:rsidP="005662B1">
            <w:pPr>
              <w:spacing w:after="160" w:line="312" w:lineRule="auto"/>
              <w:ind w:left="29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pacing w:val="-4"/>
                <w:sz w:val="22"/>
                <w:szCs w:val="22"/>
              </w:rPr>
            </w:pPr>
            <w:proofErr w:type="spellStart"/>
            <w:r w:rsidRPr="0030617C">
              <w:rPr>
                <w:rFonts w:ascii="Arial" w:hAnsi="Arial" w:cs="Arial"/>
                <w:b/>
                <w:i/>
                <w:spacing w:val="-4"/>
                <w:sz w:val="22"/>
                <w:szCs w:val="22"/>
              </w:rPr>
              <w:t>Карабаева</w:t>
            </w:r>
            <w:proofErr w:type="spellEnd"/>
            <w:r w:rsidRPr="0030617C">
              <w:rPr>
                <w:rFonts w:ascii="Arial" w:hAnsi="Arial" w:cs="Arial"/>
                <w:b/>
                <w:i/>
                <w:spacing w:val="-4"/>
                <w:sz w:val="22"/>
                <w:szCs w:val="22"/>
              </w:rPr>
              <w:t xml:space="preserve"> </w:t>
            </w:r>
            <w:proofErr w:type="spellStart"/>
            <w:r w:rsidRPr="0030617C">
              <w:rPr>
                <w:rFonts w:ascii="Arial" w:hAnsi="Arial" w:cs="Arial"/>
                <w:b/>
                <w:i/>
                <w:spacing w:val="-4"/>
                <w:sz w:val="22"/>
                <w:szCs w:val="22"/>
              </w:rPr>
              <w:t>Бермет</w:t>
            </w:r>
            <w:proofErr w:type="spellEnd"/>
            <w:r w:rsidRPr="0030617C">
              <w:rPr>
                <w:rFonts w:ascii="Arial" w:hAnsi="Arial" w:cs="Arial"/>
                <w:b/>
                <w:i/>
                <w:spacing w:val="-4"/>
                <w:sz w:val="22"/>
                <w:szCs w:val="22"/>
              </w:rPr>
              <w:t xml:space="preserve"> </w:t>
            </w:r>
            <w:proofErr w:type="spellStart"/>
            <w:r w:rsidRPr="0030617C">
              <w:rPr>
                <w:rFonts w:ascii="Arial" w:hAnsi="Arial" w:cs="Arial"/>
                <w:b/>
                <w:i/>
                <w:spacing w:val="-4"/>
                <w:sz w:val="22"/>
                <w:szCs w:val="22"/>
              </w:rPr>
              <w:t>Бактыбековна</w:t>
            </w:r>
            <w:proofErr w:type="spellEnd"/>
            <w:r w:rsidRPr="0030617C">
              <w:rPr>
                <w:rFonts w:ascii="Arial" w:hAnsi="Arial" w:cs="Arial"/>
                <w:i/>
                <w:spacing w:val="-4"/>
                <w:sz w:val="22"/>
                <w:szCs w:val="22"/>
              </w:rPr>
              <w:t>, заведующий отделом труда, управления по подготовке решений в сфере труда Министерства труда, социального обеспечения и миграции Кыргызской Республики (форма участия ВКС)</w:t>
            </w:r>
          </w:p>
        </w:tc>
      </w:tr>
      <w:tr w:rsidR="00E23099" w:rsidRPr="00416CF5" w14:paraId="0AE321CC" w14:textId="77777777" w:rsidTr="009D6EDC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FFFFFF" w:themeFill="background1"/>
          </w:tcPr>
          <w:p w14:paraId="79F46787" w14:textId="027694CB" w:rsidR="00E23099" w:rsidRPr="00A70A04" w:rsidRDefault="00DB7404" w:rsidP="005662B1">
            <w:pPr>
              <w:spacing w:line="312" w:lineRule="auto"/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  <w:highlight w:val="yellow"/>
              </w:rPr>
            </w:pPr>
            <w:r w:rsidRPr="00571E77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11.</w:t>
            </w:r>
            <w:r w:rsidR="004B3797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4</w:t>
            </w:r>
            <w:r w:rsidRPr="00571E77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0–1</w:t>
            </w:r>
            <w:r w:rsidR="004B3797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2</w:t>
            </w:r>
            <w:r w:rsidRPr="00571E77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.</w:t>
            </w:r>
            <w:r w:rsidR="004B3797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00</w:t>
            </w:r>
          </w:p>
        </w:tc>
        <w:tc>
          <w:tcPr>
            <w:tcW w:w="8646" w:type="dxa"/>
            <w:shd w:val="clear" w:color="auto" w:fill="FFFFFF" w:themeFill="background1"/>
          </w:tcPr>
          <w:p w14:paraId="686916DA" w14:textId="77777777" w:rsidR="00A711C2" w:rsidRPr="007C5CAA" w:rsidRDefault="00A711C2" w:rsidP="005662B1">
            <w:pPr>
              <w:spacing w:after="80" w:line="312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pacing w:val="-4"/>
                <w:sz w:val="22"/>
                <w:szCs w:val="22"/>
              </w:rPr>
            </w:pPr>
            <w:r w:rsidRPr="007C5CAA">
              <w:rPr>
                <w:rFonts w:ascii="Arial" w:hAnsi="Arial" w:cs="Arial"/>
                <w:b/>
                <w:spacing w:val="-4"/>
                <w:sz w:val="22"/>
                <w:szCs w:val="22"/>
              </w:rPr>
              <w:t>Ответственность работодателей в вопросах нормирования труда в различных отраслях экономики Российской Федерации</w:t>
            </w:r>
          </w:p>
          <w:p w14:paraId="6FA0E7A2" w14:textId="229EA38E" w:rsidR="00E23099" w:rsidRPr="0030617C" w:rsidRDefault="00A711C2" w:rsidP="005662B1">
            <w:pPr>
              <w:spacing w:after="160" w:line="312" w:lineRule="auto"/>
              <w:ind w:left="29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pacing w:val="-4"/>
                <w:sz w:val="22"/>
                <w:szCs w:val="22"/>
              </w:rPr>
            </w:pPr>
            <w:r w:rsidRPr="00E23099">
              <w:rPr>
                <w:rFonts w:ascii="Arial" w:hAnsi="Arial" w:cs="Arial"/>
                <w:b/>
                <w:i/>
                <w:sz w:val="22"/>
                <w:szCs w:val="22"/>
              </w:rPr>
              <w:t>Омельченко Ирина Борисовна</w:t>
            </w:r>
            <w:r w:rsidRPr="00E23099">
              <w:rPr>
                <w:rFonts w:ascii="Arial" w:hAnsi="Arial" w:cs="Arial"/>
                <w:i/>
                <w:sz w:val="22"/>
                <w:szCs w:val="22"/>
              </w:rPr>
              <w:t xml:space="preserve">, директор Центра изучения трудовых </w:t>
            </w:r>
            <w:r w:rsidRPr="007E5998">
              <w:rPr>
                <w:rFonts w:ascii="Arial" w:hAnsi="Arial" w:cs="Arial"/>
                <w:i/>
                <w:sz w:val="22"/>
                <w:szCs w:val="22"/>
              </w:rPr>
              <w:t xml:space="preserve">отношений и рынка труда Федерального государственного бюджетного учреждения «Всероссийский научно-исследовательский институт труда» </w:t>
            </w:r>
            <w:r w:rsidRPr="007E5998">
              <w:rPr>
                <w:rFonts w:ascii="Arial" w:hAnsi="Arial" w:cs="Arial"/>
                <w:i/>
                <w:spacing w:val="-4"/>
                <w:sz w:val="22"/>
                <w:szCs w:val="22"/>
              </w:rPr>
              <w:t>Министерства</w:t>
            </w:r>
            <w:r w:rsidRPr="007E5998">
              <w:rPr>
                <w:rFonts w:ascii="Arial" w:hAnsi="Arial" w:cs="Arial"/>
                <w:i/>
                <w:sz w:val="22"/>
                <w:szCs w:val="22"/>
              </w:rPr>
              <w:t xml:space="preserve"> труда и социальной защиты Российской Федерации</w:t>
            </w:r>
          </w:p>
        </w:tc>
      </w:tr>
      <w:tr w:rsidR="004B3797" w:rsidRPr="00416CF5" w14:paraId="1B9388DE" w14:textId="77777777" w:rsidTr="004E359B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FFFFFF" w:themeFill="background1"/>
          </w:tcPr>
          <w:p w14:paraId="5532349D" w14:textId="1E930376" w:rsidR="004B3797" w:rsidRPr="00DB7404" w:rsidRDefault="004B3797" w:rsidP="005662B1">
            <w:pPr>
              <w:spacing w:line="312" w:lineRule="auto"/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12.00–12.20</w:t>
            </w:r>
          </w:p>
        </w:tc>
        <w:tc>
          <w:tcPr>
            <w:tcW w:w="8646" w:type="dxa"/>
            <w:shd w:val="clear" w:color="auto" w:fill="FFFFFF" w:themeFill="background1"/>
          </w:tcPr>
          <w:p w14:paraId="6CF03315" w14:textId="77777777" w:rsidR="00A711C2" w:rsidRPr="007C5CAA" w:rsidRDefault="00A711C2" w:rsidP="005662B1">
            <w:pPr>
              <w:spacing w:after="80" w:line="312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pacing w:val="-4"/>
                <w:sz w:val="22"/>
                <w:szCs w:val="22"/>
              </w:rPr>
            </w:pPr>
            <w:r w:rsidRPr="007C5CAA">
              <w:rPr>
                <w:rFonts w:ascii="Arial" w:hAnsi="Arial" w:cs="Arial"/>
                <w:b/>
                <w:spacing w:val="-4"/>
                <w:sz w:val="22"/>
                <w:szCs w:val="22"/>
              </w:rPr>
              <w:t>Ситуация по нормированию труда в Таджикистане</w:t>
            </w:r>
          </w:p>
          <w:p w14:paraId="1FE126A0" w14:textId="55E49873" w:rsidR="004B3797" w:rsidRPr="000F7DFA" w:rsidRDefault="00A711C2" w:rsidP="005662B1">
            <w:pPr>
              <w:spacing w:after="160" w:line="312" w:lineRule="auto"/>
              <w:ind w:left="29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pacing w:val="-4"/>
                <w:sz w:val="22"/>
                <w:szCs w:val="22"/>
              </w:rPr>
            </w:pPr>
            <w:r w:rsidRPr="006E5796">
              <w:rPr>
                <w:rFonts w:ascii="Arial" w:hAnsi="Arial" w:cs="Arial"/>
                <w:b/>
                <w:i/>
                <w:sz w:val="22"/>
                <w:szCs w:val="22"/>
              </w:rPr>
              <w:t>Валиев</w:t>
            </w:r>
            <w:r>
              <w:rPr>
                <w:rFonts w:ascii="Arial" w:hAnsi="Arial" w:cs="Arial"/>
                <w:b/>
                <w:i/>
                <w:sz w:val="22"/>
                <w:szCs w:val="22"/>
              </w:rPr>
              <w:t xml:space="preserve"> </w:t>
            </w:r>
            <w:proofErr w:type="spellStart"/>
            <w:r w:rsidRPr="006E5796">
              <w:rPr>
                <w:rFonts w:ascii="Arial" w:hAnsi="Arial" w:cs="Arial"/>
                <w:b/>
                <w:i/>
                <w:sz w:val="22"/>
                <w:szCs w:val="22"/>
              </w:rPr>
              <w:t>Даврон</w:t>
            </w:r>
            <w:proofErr w:type="spellEnd"/>
            <w:r w:rsidRPr="006E5796">
              <w:rPr>
                <w:rFonts w:ascii="Arial" w:hAnsi="Arial" w:cs="Arial"/>
                <w:b/>
                <w:i/>
                <w:sz w:val="22"/>
                <w:szCs w:val="22"/>
              </w:rPr>
              <w:t xml:space="preserve"> </w:t>
            </w:r>
            <w:proofErr w:type="spellStart"/>
            <w:r w:rsidRPr="006E5796">
              <w:rPr>
                <w:rFonts w:ascii="Arial" w:hAnsi="Arial" w:cs="Arial"/>
                <w:b/>
                <w:i/>
                <w:sz w:val="22"/>
                <w:szCs w:val="22"/>
              </w:rPr>
              <w:t>Абдурахмонович</w:t>
            </w:r>
            <w:proofErr w:type="spellEnd"/>
            <w:r w:rsidRPr="006E5796">
              <w:rPr>
                <w:rFonts w:ascii="Arial" w:hAnsi="Arial" w:cs="Arial"/>
                <w:i/>
                <w:sz w:val="22"/>
                <w:szCs w:val="22"/>
              </w:rPr>
              <w:t xml:space="preserve">, заведующий отделом нормирования, </w:t>
            </w:r>
            <w:r w:rsidRPr="007E5998">
              <w:rPr>
                <w:rFonts w:ascii="Arial" w:hAnsi="Arial" w:cs="Arial"/>
                <w:i/>
                <w:sz w:val="22"/>
                <w:szCs w:val="22"/>
              </w:rPr>
              <w:t>заработной платы и уровня жизни населения государственного учреждения «Научно-исследовательский институт труда, миграции и занятости населения» (форма участия ВКС)</w:t>
            </w:r>
          </w:p>
        </w:tc>
      </w:tr>
      <w:tr w:rsidR="004B3797" w:rsidRPr="006E5796" w14:paraId="435C7E0B" w14:textId="77777777" w:rsidTr="007A45E5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FFFFFF" w:themeFill="background1"/>
          </w:tcPr>
          <w:p w14:paraId="2E303341" w14:textId="40C3B546" w:rsidR="004B3797" w:rsidRPr="00DB7404" w:rsidRDefault="004B3797" w:rsidP="005662B1">
            <w:pPr>
              <w:spacing w:after="40" w:line="312" w:lineRule="auto"/>
              <w:jc w:val="both"/>
              <w:rPr>
                <w:rFonts w:ascii="Arial" w:hAnsi="Arial" w:cs="Arial"/>
                <w:b w:val="0"/>
                <w:spacing w:val="-4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12.20.–12.</w:t>
            </w:r>
            <w:r w:rsidR="001E3FDA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40</w:t>
            </w:r>
          </w:p>
        </w:tc>
        <w:tc>
          <w:tcPr>
            <w:tcW w:w="8646" w:type="dxa"/>
            <w:shd w:val="clear" w:color="auto" w:fill="FFFFFF" w:themeFill="background1"/>
          </w:tcPr>
          <w:p w14:paraId="06AF4326" w14:textId="77777777" w:rsidR="00A711C2" w:rsidRPr="004A0FCE" w:rsidRDefault="00A711C2" w:rsidP="005662B1">
            <w:pPr>
              <w:spacing w:after="80" w:line="312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2"/>
                <w:szCs w:val="22"/>
              </w:rPr>
            </w:pPr>
            <w:r w:rsidRPr="004A0FCE">
              <w:rPr>
                <w:rFonts w:ascii="Arial" w:hAnsi="Arial" w:cs="Arial"/>
                <w:b/>
                <w:sz w:val="22"/>
                <w:szCs w:val="22"/>
              </w:rPr>
              <w:t>О социально-трудовой сфере в Туркменистане</w:t>
            </w:r>
          </w:p>
          <w:p w14:paraId="32676362" w14:textId="0CAFB863" w:rsidR="004B3797" w:rsidRPr="006E5796" w:rsidRDefault="00A711C2" w:rsidP="005662B1">
            <w:pPr>
              <w:spacing w:after="160" w:line="312" w:lineRule="auto"/>
              <w:ind w:left="29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pacing w:val="-4"/>
                <w:sz w:val="22"/>
                <w:szCs w:val="22"/>
              </w:rPr>
            </w:pPr>
            <w:proofErr w:type="spellStart"/>
            <w:r w:rsidRPr="006F0412">
              <w:rPr>
                <w:rFonts w:ascii="Arial" w:hAnsi="Arial" w:cs="Arial"/>
                <w:b/>
                <w:i/>
                <w:sz w:val="22"/>
                <w:szCs w:val="22"/>
              </w:rPr>
              <w:t>Хакберд</w:t>
            </w:r>
            <w:r>
              <w:rPr>
                <w:rFonts w:ascii="Arial" w:hAnsi="Arial" w:cs="Arial"/>
                <w:b/>
                <w:i/>
                <w:sz w:val="22"/>
                <w:szCs w:val="22"/>
              </w:rPr>
              <w:t>ы</w:t>
            </w:r>
            <w:r w:rsidRPr="006F0412">
              <w:rPr>
                <w:rFonts w:ascii="Arial" w:hAnsi="Arial" w:cs="Arial"/>
                <w:b/>
                <w:i/>
                <w:sz w:val="22"/>
                <w:szCs w:val="22"/>
              </w:rPr>
              <w:t>ев</w:t>
            </w:r>
            <w:proofErr w:type="spellEnd"/>
            <w:r w:rsidRPr="006F0412">
              <w:rPr>
                <w:rFonts w:ascii="Arial" w:hAnsi="Arial" w:cs="Arial"/>
                <w:b/>
                <w:i/>
                <w:sz w:val="22"/>
                <w:szCs w:val="22"/>
              </w:rPr>
              <w:t xml:space="preserve"> Эмир </w:t>
            </w:r>
            <w:proofErr w:type="spellStart"/>
            <w:r w:rsidRPr="006F0412">
              <w:rPr>
                <w:rFonts w:ascii="Arial" w:hAnsi="Arial" w:cs="Arial"/>
                <w:b/>
                <w:i/>
                <w:sz w:val="22"/>
                <w:szCs w:val="22"/>
              </w:rPr>
              <w:t>Оразович</w:t>
            </w:r>
            <w:proofErr w:type="spellEnd"/>
            <w:r>
              <w:rPr>
                <w:rFonts w:ascii="Arial" w:hAnsi="Arial" w:cs="Arial"/>
                <w:b/>
                <w:i/>
                <w:sz w:val="22"/>
                <w:szCs w:val="22"/>
              </w:rPr>
              <w:t>,</w:t>
            </w:r>
            <w:r>
              <w:rPr>
                <w:rFonts w:ascii="Arial" w:hAnsi="Arial" w:cs="Arial"/>
                <w:i/>
                <w:sz w:val="22"/>
                <w:szCs w:val="22"/>
              </w:rPr>
              <w:t xml:space="preserve"> начальник управления нормирования труда </w:t>
            </w:r>
            <w:r>
              <w:rPr>
                <w:rFonts w:ascii="Arial" w:hAnsi="Arial" w:cs="Arial"/>
                <w:i/>
                <w:sz w:val="22"/>
                <w:szCs w:val="22"/>
              </w:rPr>
              <w:br/>
              <w:t xml:space="preserve">и заработной платы Министерства труда и социальной защиты населения </w:t>
            </w:r>
            <w:r w:rsidRPr="0075612E">
              <w:rPr>
                <w:rFonts w:ascii="Arial" w:hAnsi="Arial" w:cs="Arial"/>
                <w:i/>
                <w:sz w:val="22"/>
                <w:szCs w:val="22"/>
              </w:rPr>
              <w:t>Туркменистана</w:t>
            </w:r>
          </w:p>
        </w:tc>
      </w:tr>
      <w:tr w:rsidR="004A0FCE" w:rsidRPr="00416CF5" w14:paraId="2A10188C" w14:textId="77777777" w:rsidTr="009D6EDC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FFFFFF" w:themeFill="background1"/>
          </w:tcPr>
          <w:p w14:paraId="4E8A811D" w14:textId="31B763D5" w:rsidR="004A0FCE" w:rsidRPr="00571E77" w:rsidRDefault="004A0FCE" w:rsidP="00B62B4A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bCs w:val="0"/>
                <w:sz w:val="22"/>
                <w:szCs w:val="22"/>
              </w:rPr>
              <w:lastRenderedPageBreak/>
              <w:t>1</w:t>
            </w:r>
            <w:r w:rsidR="004B3797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2</w:t>
            </w:r>
            <w:r>
              <w:rPr>
                <w:rFonts w:ascii="Arial" w:hAnsi="Arial" w:cs="Arial"/>
                <w:b w:val="0"/>
                <w:bCs w:val="0"/>
                <w:sz w:val="22"/>
                <w:szCs w:val="22"/>
              </w:rPr>
              <w:t>.</w:t>
            </w:r>
            <w:r w:rsidR="001E3FDA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40</w:t>
            </w:r>
            <w:r>
              <w:rPr>
                <w:rFonts w:ascii="Arial" w:hAnsi="Arial" w:cs="Arial"/>
                <w:b w:val="0"/>
                <w:bCs w:val="0"/>
                <w:sz w:val="22"/>
                <w:szCs w:val="22"/>
              </w:rPr>
              <w:t>–1</w:t>
            </w:r>
            <w:r w:rsidR="001E3FDA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3</w:t>
            </w:r>
            <w:r>
              <w:rPr>
                <w:rFonts w:ascii="Arial" w:hAnsi="Arial" w:cs="Arial"/>
                <w:b w:val="0"/>
                <w:bCs w:val="0"/>
                <w:sz w:val="22"/>
                <w:szCs w:val="22"/>
              </w:rPr>
              <w:t>.</w:t>
            </w:r>
            <w:r w:rsidR="001E3FDA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0</w:t>
            </w:r>
            <w:r>
              <w:rPr>
                <w:rFonts w:ascii="Arial" w:hAnsi="Arial" w:cs="Arial"/>
                <w:b w:val="0"/>
                <w:bCs w:val="0"/>
                <w:sz w:val="22"/>
                <w:szCs w:val="22"/>
              </w:rPr>
              <w:t>0</w:t>
            </w:r>
          </w:p>
        </w:tc>
        <w:tc>
          <w:tcPr>
            <w:tcW w:w="8646" w:type="dxa"/>
            <w:shd w:val="clear" w:color="auto" w:fill="FFFFFF" w:themeFill="background1"/>
          </w:tcPr>
          <w:p w14:paraId="275A566A" w14:textId="77777777" w:rsidR="00A711C2" w:rsidRPr="00CB114A" w:rsidRDefault="00A711C2" w:rsidP="00B62B4A">
            <w:pPr>
              <w:spacing w:after="8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pacing w:val="-4"/>
                <w:sz w:val="22"/>
                <w:szCs w:val="22"/>
              </w:rPr>
            </w:pPr>
            <w:r w:rsidRPr="00CB114A">
              <w:rPr>
                <w:rFonts w:ascii="Arial" w:hAnsi="Arial" w:cs="Arial"/>
                <w:b/>
                <w:spacing w:val="-4"/>
                <w:sz w:val="22"/>
                <w:szCs w:val="22"/>
              </w:rPr>
              <w:t>Доклад представителя Республики Узбекистан</w:t>
            </w:r>
          </w:p>
          <w:p w14:paraId="4FB1FA45" w14:textId="77777777" w:rsidR="00A711C2" w:rsidRDefault="00A711C2" w:rsidP="00B62B4A">
            <w:pPr>
              <w:spacing w:after="160" w:line="276" w:lineRule="auto"/>
              <w:ind w:left="29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pacing w:val="-4"/>
                <w:sz w:val="22"/>
                <w:szCs w:val="22"/>
              </w:rPr>
            </w:pPr>
            <w:r w:rsidRPr="000E148B">
              <w:rPr>
                <w:rFonts w:ascii="Arial" w:hAnsi="Arial" w:cs="Arial"/>
                <w:b/>
                <w:i/>
                <w:spacing w:val="-4"/>
                <w:sz w:val="22"/>
                <w:szCs w:val="22"/>
              </w:rPr>
              <w:t xml:space="preserve">Феруза </w:t>
            </w:r>
            <w:proofErr w:type="spellStart"/>
            <w:r w:rsidRPr="000E148B">
              <w:rPr>
                <w:rFonts w:ascii="Arial" w:hAnsi="Arial" w:cs="Arial"/>
                <w:b/>
                <w:i/>
                <w:spacing w:val="-4"/>
                <w:sz w:val="22"/>
                <w:szCs w:val="22"/>
              </w:rPr>
              <w:t>Зулунова</w:t>
            </w:r>
            <w:proofErr w:type="spellEnd"/>
            <w:r w:rsidRPr="000E148B">
              <w:rPr>
                <w:rFonts w:ascii="Arial" w:hAnsi="Arial" w:cs="Arial"/>
                <w:i/>
                <w:spacing w:val="-4"/>
                <w:sz w:val="22"/>
                <w:szCs w:val="22"/>
              </w:rPr>
              <w:t>, начальник отдела методологии оплаты труда Министерств</w:t>
            </w:r>
            <w:r>
              <w:rPr>
                <w:rFonts w:ascii="Arial" w:hAnsi="Arial" w:cs="Arial"/>
                <w:i/>
                <w:spacing w:val="-4"/>
                <w:sz w:val="22"/>
                <w:szCs w:val="22"/>
              </w:rPr>
              <w:t>а</w:t>
            </w:r>
            <w:r w:rsidRPr="000E148B">
              <w:rPr>
                <w:rFonts w:ascii="Arial" w:hAnsi="Arial" w:cs="Arial"/>
                <w:i/>
                <w:spacing w:val="-4"/>
                <w:sz w:val="22"/>
                <w:szCs w:val="22"/>
              </w:rPr>
              <w:t xml:space="preserve"> занятости и сокращения бедности Республики Узбекистан</w:t>
            </w:r>
            <w:r>
              <w:rPr>
                <w:rFonts w:ascii="Arial" w:hAnsi="Arial" w:cs="Arial"/>
                <w:i/>
                <w:spacing w:val="-4"/>
                <w:sz w:val="22"/>
                <w:szCs w:val="22"/>
              </w:rPr>
              <w:t xml:space="preserve"> </w:t>
            </w:r>
            <w:r w:rsidRPr="000E148B">
              <w:rPr>
                <w:rFonts w:ascii="Arial" w:hAnsi="Arial" w:cs="Arial"/>
                <w:i/>
                <w:spacing w:val="-4"/>
                <w:sz w:val="22"/>
                <w:szCs w:val="22"/>
              </w:rPr>
              <w:t>(форма участия ВКС)</w:t>
            </w:r>
          </w:p>
          <w:p w14:paraId="32881811" w14:textId="79DB1A21" w:rsidR="004A0FCE" w:rsidRPr="007D5432" w:rsidRDefault="00A711C2" w:rsidP="00B62B4A">
            <w:pPr>
              <w:spacing w:after="160" w:line="276" w:lineRule="auto"/>
              <w:ind w:left="29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pacing w:val="-4"/>
                <w:sz w:val="22"/>
                <w:szCs w:val="22"/>
              </w:rPr>
            </w:pPr>
            <w:proofErr w:type="spellStart"/>
            <w:r w:rsidRPr="000E148B">
              <w:rPr>
                <w:rFonts w:ascii="Arial" w:hAnsi="Arial" w:cs="Arial"/>
                <w:b/>
                <w:i/>
                <w:spacing w:val="-4"/>
                <w:sz w:val="22"/>
                <w:szCs w:val="22"/>
              </w:rPr>
              <w:t>Бобамуротов</w:t>
            </w:r>
            <w:proofErr w:type="spellEnd"/>
            <w:r>
              <w:rPr>
                <w:rFonts w:ascii="Arial" w:hAnsi="Arial" w:cs="Arial"/>
                <w:b/>
                <w:i/>
                <w:spacing w:val="-4"/>
                <w:sz w:val="22"/>
                <w:szCs w:val="22"/>
              </w:rPr>
              <w:t xml:space="preserve"> </w:t>
            </w:r>
            <w:proofErr w:type="spellStart"/>
            <w:r w:rsidRPr="000E148B">
              <w:rPr>
                <w:rFonts w:ascii="Arial" w:hAnsi="Arial" w:cs="Arial"/>
                <w:b/>
                <w:i/>
                <w:spacing w:val="-4"/>
                <w:sz w:val="22"/>
                <w:szCs w:val="22"/>
              </w:rPr>
              <w:t>Отабек</w:t>
            </w:r>
            <w:proofErr w:type="spellEnd"/>
            <w:r w:rsidRPr="000E148B">
              <w:rPr>
                <w:rFonts w:ascii="Arial" w:hAnsi="Arial" w:cs="Arial"/>
                <w:b/>
                <w:i/>
                <w:spacing w:val="-4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i/>
                <w:spacing w:val="-4"/>
                <w:sz w:val="22"/>
                <w:szCs w:val="22"/>
              </w:rPr>
              <w:t>Эркинович</w:t>
            </w:r>
            <w:proofErr w:type="spellEnd"/>
            <w:r>
              <w:rPr>
                <w:rFonts w:ascii="Arial" w:hAnsi="Arial" w:cs="Arial"/>
                <w:i/>
                <w:spacing w:val="-4"/>
                <w:sz w:val="22"/>
                <w:szCs w:val="22"/>
              </w:rPr>
              <w:t xml:space="preserve">, </w:t>
            </w:r>
            <w:r w:rsidRPr="000E148B">
              <w:rPr>
                <w:rFonts w:ascii="Arial" w:hAnsi="Arial" w:cs="Arial"/>
                <w:i/>
                <w:spacing w:val="-4"/>
                <w:sz w:val="22"/>
                <w:szCs w:val="22"/>
              </w:rPr>
              <w:t>главный специалист Государственной трудовой инспекции Министерства занятости и сокращения бедности Республики Узбекистан (форма участия ВКС)</w:t>
            </w:r>
          </w:p>
        </w:tc>
      </w:tr>
      <w:tr w:rsidR="00187041" w:rsidRPr="00416CF5" w14:paraId="12D0C333" w14:textId="77777777" w:rsidTr="00127D5C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FFFFFF" w:themeFill="background1"/>
          </w:tcPr>
          <w:p w14:paraId="0295DE3A" w14:textId="637C7520" w:rsidR="00187041" w:rsidRPr="00A70A04" w:rsidRDefault="00DB7404" w:rsidP="00B62B4A">
            <w:pPr>
              <w:spacing w:line="276" w:lineRule="auto"/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  <w:highlight w:val="yellow"/>
              </w:rPr>
            </w:pPr>
            <w:r w:rsidRPr="00571E77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1</w:t>
            </w:r>
            <w:r w:rsidR="001E3FDA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3</w:t>
            </w:r>
            <w:r w:rsidRPr="00571E77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.</w:t>
            </w:r>
            <w:r w:rsidR="001E3FDA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00</w:t>
            </w:r>
            <w:r w:rsidRPr="00571E77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–</w:t>
            </w:r>
            <w:r w:rsidR="00D9429D" w:rsidRPr="00571E77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1</w:t>
            </w:r>
            <w:r w:rsidR="004B3797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3</w:t>
            </w:r>
            <w:r w:rsidR="00D9429D" w:rsidRPr="00571E77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.</w:t>
            </w:r>
            <w:r w:rsidR="001E3FDA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20</w:t>
            </w:r>
          </w:p>
        </w:tc>
        <w:tc>
          <w:tcPr>
            <w:tcW w:w="8646" w:type="dxa"/>
            <w:shd w:val="clear" w:color="auto" w:fill="FFFFFF" w:themeFill="background1"/>
          </w:tcPr>
          <w:p w14:paraId="30D0D91A" w14:textId="77777777" w:rsidR="005A3D08" w:rsidRPr="007C5CAA" w:rsidRDefault="005A3D08" w:rsidP="00B62B4A">
            <w:pPr>
              <w:spacing w:after="8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pacing w:val="-4"/>
                <w:sz w:val="22"/>
                <w:szCs w:val="22"/>
              </w:rPr>
            </w:pPr>
            <w:r w:rsidRPr="007C5CAA">
              <w:rPr>
                <w:rFonts w:ascii="Arial" w:hAnsi="Arial" w:cs="Arial"/>
                <w:b/>
                <w:spacing w:val="-4"/>
                <w:sz w:val="22"/>
                <w:szCs w:val="22"/>
              </w:rPr>
              <w:t>Цифровая трансформация нормирования труда в транспортной отрасли: новые компетенции специалистов в государствах – участниках СНГ</w:t>
            </w:r>
          </w:p>
          <w:p w14:paraId="6AE94A35" w14:textId="572575B6" w:rsidR="00187041" w:rsidRPr="000F7DFA" w:rsidRDefault="005A3D08" w:rsidP="00B62B4A">
            <w:pPr>
              <w:spacing w:after="160" w:line="276" w:lineRule="auto"/>
              <w:ind w:left="29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pacing w:val="-4"/>
                <w:sz w:val="22"/>
                <w:szCs w:val="22"/>
              </w:rPr>
            </w:pPr>
            <w:proofErr w:type="spellStart"/>
            <w:r w:rsidRPr="00420EF5">
              <w:rPr>
                <w:rFonts w:ascii="Arial" w:hAnsi="Arial" w:cs="Arial"/>
                <w:b/>
                <w:i/>
                <w:sz w:val="22"/>
                <w:szCs w:val="22"/>
              </w:rPr>
              <w:t>Дубешко</w:t>
            </w:r>
            <w:proofErr w:type="spellEnd"/>
            <w:r w:rsidRPr="00420EF5">
              <w:rPr>
                <w:rFonts w:ascii="Arial" w:hAnsi="Arial" w:cs="Arial"/>
                <w:b/>
                <w:i/>
                <w:sz w:val="22"/>
                <w:szCs w:val="22"/>
              </w:rPr>
              <w:t xml:space="preserve"> Людмила Александровна</w:t>
            </w:r>
            <w:r w:rsidRPr="00420EF5">
              <w:rPr>
                <w:rFonts w:ascii="Arial" w:hAnsi="Arial" w:cs="Arial"/>
                <w:i/>
                <w:sz w:val="22"/>
                <w:szCs w:val="22"/>
              </w:rPr>
              <w:t>, начальник управления экономики главного управления экономики и финансов Министерства транспорта и</w:t>
            </w:r>
            <w:r>
              <w:rPr>
                <w:rFonts w:ascii="Arial" w:hAnsi="Arial" w:cs="Arial"/>
                <w:i/>
                <w:sz w:val="22"/>
                <w:szCs w:val="22"/>
              </w:rPr>
              <w:t> </w:t>
            </w:r>
            <w:r w:rsidRPr="00420EF5">
              <w:rPr>
                <w:rFonts w:ascii="Arial" w:hAnsi="Arial" w:cs="Arial"/>
                <w:i/>
                <w:sz w:val="22"/>
                <w:szCs w:val="22"/>
              </w:rPr>
              <w:t>коммуникаций</w:t>
            </w:r>
            <w:r>
              <w:rPr>
                <w:rFonts w:ascii="Arial" w:hAnsi="Arial" w:cs="Arial"/>
                <w:i/>
                <w:sz w:val="22"/>
                <w:szCs w:val="22"/>
              </w:rPr>
              <w:t xml:space="preserve"> Республики Беларусь</w:t>
            </w:r>
          </w:p>
        </w:tc>
      </w:tr>
      <w:tr w:rsidR="0046673F" w:rsidRPr="00416CF5" w14:paraId="01604372" w14:textId="77777777" w:rsidTr="006F7BEC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FFFFFF" w:themeFill="background1"/>
          </w:tcPr>
          <w:p w14:paraId="4E49A4DD" w14:textId="60083F56" w:rsidR="0046673F" w:rsidRPr="0046673F" w:rsidRDefault="0046673F" w:rsidP="00B62B4A">
            <w:pPr>
              <w:spacing w:line="276" w:lineRule="auto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46673F">
              <w:rPr>
                <w:rFonts w:ascii="Arial" w:hAnsi="Arial" w:cs="Arial"/>
                <w:b w:val="0"/>
                <w:sz w:val="22"/>
                <w:szCs w:val="22"/>
              </w:rPr>
              <w:t>13.</w:t>
            </w:r>
            <w:r w:rsidR="001E3FDA">
              <w:rPr>
                <w:rFonts w:ascii="Arial" w:hAnsi="Arial" w:cs="Arial"/>
                <w:b w:val="0"/>
                <w:sz w:val="22"/>
                <w:szCs w:val="22"/>
              </w:rPr>
              <w:t>20</w:t>
            </w:r>
            <w:r w:rsidRPr="0046673F">
              <w:rPr>
                <w:rFonts w:ascii="Arial" w:hAnsi="Arial" w:cs="Arial"/>
                <w:b w:val="0"/>
                <w:sz w:val="22"/>
                <w:szCs w:val="22"/>
              </w:rPr>
              <w:t>–13.</w:t>
            </w:r>
            <w:r w:rsidR="001E3FDA">
              <w:rPr>
                <w:rFonts w:ascii="Arial" w:hAnsi="Arial" w:cs="Arial"/>
                <w:b w:val="0"/>
                <w:sz w:val="22"/>
                <w:szCs w:val="22"/>
              </w:rPr>
              <w:t>4</w:t>
            </w:r>
            <w:r w:rsidRPr="0046673F">
              <w:rPr>
                <w:rFonts w:ascii="Arial" w:hAnsi="Arial" w:cs="Arial"/>
                <w:b w:val="0"/>
                <w:sz w:val="22"/>
                <w:szCs w:val="22"/>
              </w:rPr>
              <w:t>0</w:t>
            </w:r>
          </w:p>
        </w:tc>
        <w:tc>
          <w:tcPr>
            <w:tcW w:w="8646" w:type="dxa"/>
            <w:shd w:val="clear" w:color="auto" w:fill="FFFFFF" w:themeFill="background1"/>
          </w:tcPr>
          <w:p w14:paraId="05B79087" w14:textId="77777777" w:rsidR="005A3D08" w:rsidRDefault="005A3D08" w:rsidP="00B62B4A">
            <w:pPr>
              <w:spacing w:after="8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pacing w:val="-4"/>
                <w:sz w:val="22"/>
                <w:szCs w:val="22"/>
              </w:rPr>
            </w:pPr>
            <w:r>
              <w:rPr>
                <w:rFonts w:ascii="Arial" w:hAnsi="Arial" w:cs="Arial"/>
                <w:b/>
                <w:spacing w:val="-4"/>
                <w:sz w:val="22"/>
                <w:szCs w:val="22"/>
              </w:rPr>
              <w:t>Нормирование труда в государствах – участниках СНГ: позиция профсоюзов по организации труда в современных условиях</w:t>
            </w:r>
          </w:p>
          <w:p w14:paraId="7A4698C9" w14:textId="6E304436" w:rsidR="0046673F" w:rsidRPr="007C5CAA" w:rsidRDefault="005A3D08" w:rsidP="00B62B4A">
            <w:pPr>
              <w:spacing w:after="160" w:line="276" w:lineRule="auto"/>
              <w:ind w:left="29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pacing w:val="-4"/>
                <w:sz w:val="22"/>
                <w:szCs w:val="22"/>
              </w:rPr>
            </w:pPr>
            <w:r w:rsidRPr="0046673F">
              <w:rPr>
                <w:rFonts w:ascii="Arial" w:hAnsi="Arial" w:cs="Arial"/>
                <w:b/>
                <w:i/>
                <w:sz w:val="22"/>
                <w:szCs w:val="22"/>
              </w:rPr>
              <w:t>Проскурякова Ольга Анатольевна</w:t>
            </w:r>
            <w:r w:rsidRPr="0046673F">
              <w:rPr>
                <w:rFonts w:ascii="Arial" w:hAnsi="Arial" w:cs="Arial"/>
                <w:i/>
                <w:sz w:val="22"/>
                <w:szCs w:val="22"/>
              </w:rPr>
              <w:t xml:space="preserve">, заместитель руководителя Департамента Всеобщей </w:t>
            </w:r>
            <w:r>
              <w:rPr>
                <w:rFonts w:ascii="Arial" w:hAnsi="Arial" w:cs="Arial"/>
                <w:i/>
                <w:sz w:val="22"/>
                <w:szCs w:val="22"/>
              </w:rPr>
              <w:t>к</w:t>
            </w:r>
            <w:r w:rsidRPr="0046673F">
              <w:rPr>
                <w:rFonts w:ascii="Arial" w:hAnsi="Arial" w:cs="Arial"/>
                <w:i/>
                <w:sz w:val="22"/>
                <w:szCs w:val="22"/>
              </w:rPr>
              <w:t>онфедерации профсоюзов по вопросам защиты социально-</w:t>
            </w:r>
            <w:r w:rsidRPr="0046673F">
              <w:rPr>
                <w:rFonts w:ascii="Arial" w:hAnsi="Arial" w:cs="Arial"/>
                <w:i/>
                <w:spacing w:val="-4"/>
                <w:sz w:val="22"/>
                <w:szCs w:val="22"/>
              </w:rPr>
              <w:t>экономических</w:t>
            </w:r>
            <w:r w:rsidRPr="0046673F">
              <w:rPr>
                <w:rFonts w:ascii="Arial" w:hAnsi="Arial" w:cs="Arial"/>
                <w:i/>
                <w:sz w:val="22"/>
                <w:szCs w:val="22"/>
              </w:rPr>
              <w:t xml:space="preserve"> интересов трудящихся (</w:t>
            </w:r>
            <w:r w:rsidRPr="000E148B">
              <w:rPr>
                <w:rFonts w:ascii="Arial" w:hAnsi="Arial" w:cs="Arial"/>
                <w:i/>
                <w:spacing w:val="-4"/>
                <w:sz w:val="22"/>
                <w:szCs w:val="22"/>
              </w:rPr>
              <w:t>форма участия ВКС</w:t>
            </w:r>
            <w:r w:rsidRPr="0046673F">
              <w:rPr>
                <w:rFonts w:ascii="Arial" w:hAnsi="Arial" w:cs="Arial"/>
                <w:i/>
                <w:sz w:val="22"/>
                <w:szCs w:val="22"/>
              </w:rPr>
              <w:t>)</w:t>
            </w:r>
          </w:p>
        </w:tc>
      </w:tr>
      <w:tr w:rsidR="00420EF5" w:rsidRPr="00416CF5" w14:paraId="1D9F7025" w14:textId="77777777" w:rsidTr="006F7BEC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FFFFFF" w:themeFill="background1"/>
          </w:tcPr>
          <w:p w14:paraId="6DDD3D63" w14:textId="5E4BA041" w:rsidR="00420EF5" w:rsidRPr="00154F08" w:rsidRDefault="00D9429D" w:rsidP="00B62B4A">
            <w:pPr>
              <w:spacing w:line="276" w:lineRule="auto"/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 w:rsidRPr="00154F08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1</w:t>
            </w:r>
            <w:r w:rsidR="004B3797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3</w:t>
            </w:r>
            <w:r w:rsidRPr="00154F08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.</w:t>
            </w:r>
            <w:r w:rsidR="001E3FDA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4</w:t>
            </w:r>
            <w:r w:rsidR="0046673F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0</w:t>
            </w:r>
            <w:r w:rsidRPr="00154F08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–1</w:t>
            </w:r>
            <w:r w:rsidR="005A3D08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4</w:t>
            </w:r>
            <w:r w:rsidRPr="00154F08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.</w:t>
            </w:r>
            <w:r w:rsidR="005A3D08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0</w:t>
            </w:r>
            <w:r w:rsidR="004A0FCE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0</w:t>
            </w:r>
          </w:p>
        </w:tc>
        <w:tc>
          <w:tcPr>
            <w:tcW w:w="8646" w:type="dxa"/>
            <w:shd w:val="clear" w:color="auto" w:fill="FFFFFF" w:themeFill="background1"/>
          </w:tcPr>
          <w:p w14:paraId="72085F59" w14:textId="77777777" w:rsidR="005A3D08" w:rsidRPr="007C5CAA" w:rsidRDefault="005A3D08" w:rsidP="00B62B4A">
            <w:pPr>
              <w:spacing w:after="8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pacing w:val="-4"/>
                <w:sz w:val="22"/>
                <w:szCs w:val="22"/>
              </w:rPr>
            </w:pPr>
            <w:r w:rsidRPr="007C5CAA">
              <w:rPr>
                <w:rFonts w:ascii="Arial" w:hAnsi="Arial" w:cs="Arial"/>
                <w:b/>
                <w:spacing w:val="-4"/>
                <w:sz w:val="22"/>
                <w:szCs w:val="22"/>
              </w:rPr>
              <w:t>Роль нормирования труда в сохранении жизни и здоровья работающих</w:t>
            </w:r>
          </w:p>
          <w:p w14:paraId="0B4CD54C" w14:textId="463ED9C2" w:rsidR="00F2787E" w:rsidRPr="00F2787E" w:rsidRDefault="005A3D08" w:rsidP="00B62B4A">
            <w:pPr>
              <w:spacing w:line="276" w:lineRule="auto"/>
              <w:ind w:left="29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/>
                <w:spacing w:val="-4"/>
                <w:sz w:val="22"/>
                <w:szCs w:val="22"/>
              </w:rPr>
            </w:pPr>
            <w:proofErr w:type="spellStart"/>
            <w:r w:rsidRPr="006D4D92">
              <w:rPr>
                <w:rFonts w:ascii="Arial" w:hAnsi="Arial" w:cs="Arial"/>
                <w:b/>
                <w:i/>
                <w:sz w:val="22"/>
                <w:szCs w:val="22"/>
              </w:rPr>
              <w:t>Габдрахманов</w:t>
            </w:r>
            <w:proofErr w:type="spellEnd"/>
            <w:r w:rsidRPr="006D4D92">
              <w:rPr>
                <w:rFonts w:ascii="Arial" w:hAnsi="Arial" w:cs="Arial"/>
                <w:b/>
                <w:i/>
                <w:sz w:val="22"/>
                <w:szCs w:val="22"/>
              </w:rPr>
              <w:t xml:space="preserve"> </w:t>
            </w:r>
            <w:proofErr w:type="spellStart"/>
            <w:r w:rsidRPr="006D4D92">
              <w:rPr>
                <w:rFonts w:ascii="Arial" w:hAnsi="Arial" w:cs="Arial"/>
                <w:b/>
                <w:i/>
                <w:sz w:val="22"/>
                <w:szCs w:val="22"/>
              </w:rPr>
              <w:t>Фанил</w:t>
            </w:r>
            <w:proofErr w:type="spellEnd"/>
            <w:r w:rsidRPr="006D4D92">
              <w:rPr>
                <w:rFonts w:ascii="Arial" w:hAnsi="Arial" w:cs="Arial"/>
                <w:b/>
                <w:i/>
                <w:sz w:val="22"/>
                <w:szCs w:val="22"/>
              </w:rPr>
              <w:t xml:space="preserve"> </w:t>
            </w:r>
            <w:proofErr w:type="spellStart"/>
            <w:r w:rsidRPr="006D4D92">
              <w:rPr>
                <w:rFonts w:ascii="Arial" w:hAnsi="Arial" w:cs="Arial"/>
                <w:b/>
                <w:i/>
                <w:sz w:val="22"/>
                <w:szCs w:val="22"/>
              </w:rPr>
              <w:t>Исхакович</w:t>
            </w:r>
            <w:proofErr w:type="spellEnd"/>
            <w:r w:rsidRPr="006D4D92">
              <w:rPr>
                <w:rFonts w:ascii="Arial" w:hAnsi="Arial" w:cs="Arial"/>
                <w:i/>
                <w:sz w:val="22"/>
                <w:szCs w:val="22"/>
              </w:rPr>
              <w:t>, председатель Межрегиональной ассоциации охраны труда</w:t>
            </w:r>
            <w:r>
              <w:rPr>
                <w:rFonts w:ascii="Arial" w:hAnsi="Arial" w:cs="Arial"/>
                <w:i/>
                <w:sz w:val="22"/>
                <w:szCs w:val="22"/>
              </w:rPr>
              <w:t>, кандидат экономических наук, доцент</w:t>
            </w:r>
          </w:p>
        </w:tc>
      </w:tr>
      <w:tr w:rsidR="00AD557D" w:rsidRPr="00AD557D" w14:paraId="6BDF24A5" w14:textId="77777777" w:rsidTr="006F7BEC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FFFFFF" w:themeFill="background1"/>
          </w:tcPr>
          <w:p w14:paraId="7596F59C" w14:textId="77777777" w:rsidR="00AD557D" w:rsidRPr="00154F08" w:rsidRDefault="00AD557D" w:rsidP="00B62B4A">
            <w:pPr>
              <w:spacing w:line="276" w:lineRule="auto"/>
              <w:jc w:val="both"/>
              <w:rPr>
                <w:rFonts w:ascii="Arial" w:hAnsi="Arial" w:cs="Arial"/>
                <w:b w:val="0"/>
                <w:bCs w:val="0"/>
                <w:sz w:val="22"/>
                <w:szCs w:val="18"/>
              </w:rPr>
            </w:pPr>
          </w:p>
        </w:tc>
        <w:tc>
          <w:tcPr>
            <w:tcW w:w="8646" w:type="dxa"/>
            <w:shd w:val="clear" w:color="auto" w:fill="FFFFFF" w:themeFill="background1"/>
          </w:tcPr>
          <w:p w14:paraId="3B594CAC" w14:textId="77777777" w:rsidR="00AD557D" w:rsidRPr="00AD557D" w:rsidRDefault="00AD557D" w:rsidP="00B62B4A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22"/>
                <w:szCs w:val="18"/>
              </w:rPr>
            </w:pPr>
          </w:p>
        </w:tc>
      </w:tr>
      <w:tr w:rsidR="00416CF5" w:rsidRPr="0059428A" w14:paraId="1AB85D1A" w14:textId="77777777" w:rsidTr="00AF6668">
        <w:trPr>
          <w:trHeight w:val="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DBE5F1" w:themeFill="accent1" w:themeFillTint="33"/>
            <w:vAlign w:val="center"/>
          </w:tcPr>
          <w:p w14:paraId="7A96375C" w14:textId="2EE458AD" w:rsidR="00474CFF" w:rsidRPr="00154F08" w:rsidRDefault="009974D5" w:rsidP="00B62B4A">
            <w:pPr>
              <w:spacing w:before="40" w:after="40" w:line="276" w:lineRule="auto"/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 w:rsidRPr="00154F08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1</w:t>
            </w:r>
            <w:r w:rsidR="00172393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4</w:t>
            </w:r>
            <w:r w:rsidRPr="00154F08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.</w:t>
            </w:r>
            <w:r w:rsidR="00172393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0</w:t>
            </w:r>
            <w:r w:rsidRPr="00154F08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0–1</w:t>
            </w:r>
            <w:r w:rsidR="00172393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5</w:t>
            </w:r>
            <w:r w:rsidRPr="00154F08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.</w:t>
            </w:r>
            <w:r w:rsidR="00172393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00</w:t>
            </w:r>
          </w:p>
        </w:tc>
        <w:tc>
          <w:tcPr>
            <w:tcW w:w="8646" w:type="dxa"/>
            <w:shd w:val="clear" w:color="auto" w:fill="DBE5F1" w:themeFill="accent1" w:themeFillTint="33"/>
            <w:vAlign w:val="center"/>
          </w:tcPr>
          <w:p w14:paraId="6FD6B3B0" w14:textId="77777777" w:rsidR="00474CFF" w:rsidRPr="0059428A" w:rsidRDefault="00420EF5" w:rsidP="00B62B4A">
            <w:pPr>
              <w:spacing w:before="40" w:after="4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22"/>
                <w:szCs w:val="22"/>
              </w:rPr>
            </w:pPr>
            <w:r w:rsidRPr="0059428A">
              <w:rPr>
                <w:rFonts w:ascii="Arial" w:hAnsi="Arial" w:cs="Arial"/>
                <w:bCs/>
                <w:sz w:val="22"/>
                <w:szCs w:val="22"/>
              </w:rPr>
              <w:t>Перерыв</w:t>
            </w:r>
          </w:p>
        </w:tc>
      </w:tr>
      <w:tr w:rsidR="009974D5" w:rsidRPr="00DB7404" w14:paraId="535BCE06" w14:textId="77777777" w:rsidTr="000F7D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FFFFFF" w:themeFill="background1"/>
          </w:tcPr>
          <w:p w14:paraId="2DD87328" w14:textId="77777777" w:rsidR="009974D5" w:rsidRPr="00154F08" w:rsidRDefault="009974D5" w:rsidP="00B62B4A">
            <w:pPr>
              <w:spacing w:line="276" w:lineRule="auto"/>
              <w:jc w:val="both"/>
              <w:rPr>
                <w:rFonts w:ascii="Arial" w:hAnsi="Arial" w:cs="Arial"/>
                <w:b w:val="0"/>
                <w:bCs w:val="0"/>
                <w:sz w:val="22"/>
                <w:szCs w:val="18"/>
              </w:rPr>
            </w:pPr>
          </w:p>
        </w:tc>
        <w:tc>
          <w:tcPr>
            <w:tcW w:w="8646" w:type="dxa"/>
          </w:tcPr>
          <w:p w14:paraId="63C68EA9" w14:textId="77777777" w:rsidR="009974D5" w:rsidRPr="00DB7404" w:rsidRDefault="009974D5" w:rsidP="00B62B4A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22"/>
                <w:szCs w:val="18"/>
              </w:rPr>
            </w:pPr>
          </w:p>
        </w:tc>
      </w:tr>
      <w:tr w:rsidR="009974D5" w:rsidRPr="0059428A" w14:paraId="3CE008F9" w14:textId="77777777" w:rsidTr="00AF6668">
        <w:trPr>
          <w:trHeight w:val="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DBE5F1" w:themeFill="accent1" w:themeFillTint="33"/>
          </w:tcPr>
          <w:p w14:paraId="03FB93DA" w14:textId="2AB88A9C" w:rsidR="009974D5" w:rsidRPr="00154F08" w:rsidRDefault="009974D5" w:rsidP="00B62B4A">
            <w:pPr>
              <w:spacing w:before="40" w:after="40" w:line="276" w:lineRule="auto"/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 w:rsidRPr="00154F08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1</w:t>
            </w:r>
            <w:r w:rsidR="00E3104D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5</w:t>
            </w:r>
            <w:r w:rsidRPr="00154F08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.</w:t>
            </w:r>
            <w:r w:rsidR="00E3104D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00</w:t>
            </w:r>
            <w:r w:rsidRPr="00154F08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–17.00</w:t>
            </w:r>
          </w:p>
        </w:tc>
        <w:tc>
          <w:tcPr>
            <w:tcW w:w="8646" w:type="dxa"/>
            <w:shd w:val="clear" w:color="auto" w:fill="DBE5F1" w:themeFill="accent1" w:themeFillTint="33"/>
          </w:tcPr>
          <w:p w14:paraId="6563B33D" w14:textId="77777777" w:rsidR="009974D5" w:rsidRPr="0059428A" w:rsidRDefault="009974D5" w:rsidP="00B62B4A">
            <w:pPr>
              <w:spacing w:before="40" w:after="4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22"/>
                <w:szCs w:val="22"/>
              </w:rPr>
            </w:pPr>
            <w:r w:rsidRPr="0059428A">
              <w:rPr>
                <w:rFonts w:ascii="Arial" w:hAnsi="Arial" w:cs="Arial"/>
                <w:bCs/>
                <w:sz w:val="22"/>
                <w:szCs w:val="22"/>
              </w:rPr>
              <w:t>Работа секци</w:t>
            </w:r>
            <w:r w:rsidR="00420EF5" w:rsidRPr="0059428A">
              <w:rPr>
                <w:rFonts w:ascii="Arial" w:hAnsi="Arial" w:cs="Arial"/>
                <w:bCs/>
                <w:sz w:val="22"/>
                <w:szCs w:val="22"/>
              </w:rPr>
              <w:t>и</w:t>
            </w:r>
          </w:p>
        </w:tc>
      </w:tr>
      <w:tr w:rsidR="00FA7123" w:rsidRPr="006D4D92" w14:paraId="748DB9FE" w14:textId="77777777" w:rsidTr="000F7D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79C4FBD0" w14:textId="3DA75260" w:rsidR="00FA7123" w:rsidRPr="00154F08" w:rsidRDefault="0059428A" w:rsidP="00B62B4A">
            <w:pPr>
              <w:spacing w:before="160" w:after="40" w:line="276" w:lineRule="auto"/>
              <w:jc w:val="both"/>
              <w:rPr>
                <w:rFonts w:ascii="Arial" w:hAnsi="Arial" w:cs="Arial"/>
                <w:b w:val="0"/>
                <w:spacing w:val="-4"/>
                <w:sz w:val="22"/>
                <w:szCs w:val="22"/>
              </w:rPr>
            </w:pPr>
            <w:r w:rsidRPr="00154F08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1</w:t>
            </w:r>
            <w:r w:rsidR="00E3104D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5</w:t>
            </w:r>
            <w:r w:rsidRPr="00154F08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.</w:t>
            </w:r>
            <w:r w:rsidR="00E3104D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0</w:t>
            </w:r>
            <w:r w:rsidRPr="00154F08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0–1</w:t>
            </w:r>
            <w:r w:rsidR="00E3104D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5</w:t>
            </w:r>
            <w:r w:rsidRPr="00154F08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.</w:t>
            </w:r>
            <w:r w:rsidR="00E3104D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1</w:t>
            </w:r>
            <w:r w:rsidR="00C2176D" w:rsidRPr="00154F08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5</w:t>
            </w:r>
          </w:p>
        </w:tc>
        <w:tc>
          <w:tcPr>
            <w:tcW w:w="8646" w:type="dxa"/>
          </w:tcPr>
          <w:p w14:paraId="2E3F8D9E" w14:textId="77777777" w:rsidR="00EF07E7" w:rsidRPr="007C5CAA" w:rsidRDefault="00A72FF3" w:rsidP="00B62B4A">
            <w:pPr>
              <w:spacing w:before="160" w:after="8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pacing w:val="-4"/>
                <w:sz w:val="22"/>
                <w:szCs w:val="22"/>
              </w:rPr>
            </w:pPr>
            <w:r w:rsidRPr="007C5CAA">
              <w:rPr>
                <w:rFonts w:ascii="Arial" w:hAnsi="Arial" w:cs="Arial"/>
                <w:b/>
                <w:spacing w:val="-4"/>
                <w:sz w:val="22"/>
                <w:szCs w:val="22"/>
              </w:rPr>
              <w:t>Опыт и новации нормирования труда в Республике Беларусь</w:t>
            </w:r>
          </w:p>
          <w:p w14:paraId="5841EF7F" w14:textId="46154E43" w:rsidR="00A72FF3" w:rsidRPr="00AA52DC" w:rsidRDefault="00A72FF3" w:rsidP="00B62B4A">
            <w:pPr>
              <w:spacing w:after="160" w:line="276" w:lineRule="auto"/>
              <w:ind w:left="29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22"/>
                <w:szCs w:val="22"/>
              </w:rPr>
            </w:pPr>
            <w:r w:rsidRPr="00AA52DC">
              <w:rPr>
                <w:rFonts w:ascii="Arial" w:hAnsi="Arial" w:cs="Arial"/>
                <w:b/>
                <w:i/>
                <w:sz w:val="22"/>
                <w:szCs w:val="22"/>
              </w:rPr>
              <w:t>Дергай Виктор Николаевич</w:t>
            </w:r>
            <w:r w:rsidRPr="00AA52DC">
              <w:rPr>
                <w:rFonts w:ascii="Arial" w:hAnsi="Arial" w:cs="Arial"/>
                <w:i/>
                <w:sz w:val="22"/>
                <w:szCs w:val="22"/>
              </w:rPr>
              <w:t xml:space="preserve">, заведующий Республиканским центром нормирования труда </w:t>
            </w:r>
            <w:r w:rsidR="00AA52DC" w:rsidRPr="00AA52DC">
              <w:rPr>
                <w:rFonts w:ascii="Arial" w:hAnsi="Arial" w:cs="Arial"/>
                <w:i/>
                <w:sz w:val="22"/>
                <w:szCs w:val="22"/>
              </w:rPr>
              <w:t>учреждения «Научно-исследовательский институт труда Министерства труда и социальной защиты Республики Беларусь»</w:t>
            </w:r>
          </w:p>
        </w:tc>
      </w:tr>
      <w:tr w:rsidR="00A72FF3" w:rsidRPr="006D4D92" w14:paraId="6BF1E574" w14:textId="77777777" w:rsidTr="000F7D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019D0F78" w14:textId="2BCB8864" w:rsidR="00A72FF3" w:rsidRPr="00154F08" w:rsidRDefault="0059428A" w:rsidP="00B62B4A">
            <w:pPr>
              <w:spacing w:after="40" w:line="276" w:lineRule="auto"/>
              <w:jc w:val="both"/>
              <w:rPr>
                <w:rFonts w:ascii="Arial" w:hAnsi="Arial" w:cs="Arial"/>
                <w:b w:val="0"/>
                <w:spacing w:val="-4"/>
                <w:sz w:val="22"/>
                <w:szCs w:val="22"/>
              </w:rPr>
            </w:pPr>
            <w:r w:rsidRPr="00154F08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1</w:t>
            </w:r>
            <w:r w:rsidR="00E3104D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5</w:t>
            </w:r>
            <w:r w:rsidRPr="00154F08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.</w:t>
            </w:r>
            <w:r w:rsidR="00E3104D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1</w:t>
            </w:r>
            <w:r w:rsidR="00A70A04" w:rsidRPr="00154F08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5</w:t>
            </w:r>
            <w:r w:rsidRPr="00154F08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–15.</w:t>
            </w:r>
            <w:r w:rsidR="00E3104D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30</w:t>
            </w:r>
          </w:p>
        </w:tc>
        <w:tc>
          <w:tcPr>
            <w:tcW w:w="8646" w:type="dxa"/>
          </w:tcPr>
          <w:p w14:paraId="00A75E18" w14:textId="2249DF6A" w:rsidR="00A72FF3" w:rsidRPr="007C5CAA" w:rsidRDefault="00A72FF3" w:rsidP="00B62B4A">
            <w:pPr>
              <w:spacing w:after="8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pacing w:val="-4"/>
                <w:sz w:val="22"/>
                <w:szCs w:val="22"/>
              </w:rPr>
            </w:pPr>
            <w:r w:rsidRPr="007C5CAA">
              <w:rPr>
                <w:rFonts w:ascii="Arial" w:hAnsi="Arial" w:cs="Arial"/>
                <w:b/>
                <w:spacing w:val="-4"/>
                <w:sz w:val="22"/>
                <w:szCs w:val="22"/>
              </w:rPr>
              <w:t>Особенности государственного регулирования нормированием труда в</w:t>
            </w:r>
            <w:r w:rsidR="00C2176D">
              <w:rPr>
                <w:rFonts w:ascii="Arial" w:hAnsi="Arial" w:cs="Arial"/>
                <w:b/>
                <w:spacing w:val="-4"/>
                <w:sz w:val="22"/>
                <w:szCs w:val="22"/>
              </w:rPr>
              <w:t> </w:t>
            </w:r>
            <w:r w:rsidRPr="007C5CAA">
              <w:rPr>
                <w:rFonts w:ascii="Arial" w:hAnsi="Arial" w:cs="Arial"/>
                <w:b/>
                <w:spacing w:val="-4"/>
                <w:sz w:val="22"/>
                <w:szCs w:val="22"/>
              </w:rPr>
              <w:t xml:space="preserve">Российской Федерации </w:t>
            </w:r>
          </w:p>
          <w:p w14:paraId="01671DE1" w14:textId="2FD16502" w:rsidR="00A72FF3" w:rsidRPr="006D4D92" w:rsidRDefault="00A72FF3" w:rsidP="00B62B4A">
            <w:pPr>
              <w:spacing w:after="160" w:line="276" w:lineRule="auto"/>
              <w:ind w:left="29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pacing w:val="-4"/>
                <w:sz w:val="22"/>
                <w:szCs w:val="22"/>
              </w:rPr>
            </w:pPr>
            <w:r w:rsidRPr="006D4D92">
              <w:rPr>
                <w:rFonts w:ascii="Arial" w:hAnsi="Arial" w:cs="Arial"/>
                <w:b/>
                <w:i/>
                <w:sz w:val="22"/>
                <w:szCs w:val="22"/>
              </w:rPr>
              <w:t>Васьков Александр Борисович</w:t>
            </w:r>
            <w:r w:rsidRPr="006D4D92">
              <w:rPr>
                <w:rFonts w:ascii="Arial" w:hAnsi="Arial" w:cs="Arial"/>
                <w:i/>
                <w:sz w:val="22"/>
                <w:szCs w:val="22"/>
              </w:rPr>
              <w:t xml:space="preserve">, младший научный сотрудник Центра изучения трудовых отношений и рынка труда </w:t>
            </w:r>
            <w:r w:rsidRPr="00861E83">
              <w:rPr>
                <w:rFonts w:ascii="Arial" w:hAnsi="Arial" w:cs="Arial"/>
                <w:i/>
                <w:sz w:val="22"/>
                <w:szCs w:val="22"/>
              </w:rPr>
              <w:t>Федерального государственного бюджетного учреждения «Всероссийский научно-исследовательский институт труда» Министерства труда и социальной защиты Российской Федерации</w:t>
            </w:r>
          </w:p>
        </w:tc>
      </w:tr>
      <w:tr w:rsidR="00AA52DC" w:rsidRPr="006D4D92" w14:paraId="76139AF4" w14:textId="77777777" w:rsidTr="00733F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0E1F528A" w14:textId="6D893D3C" w:rsidR="00AA52DC" w:rsidRPr="00154F08" w:rsidRDefault="0059428A" w:rsidP="00B62B4A">
            <w:pPr>
              <w:spacing w:after="40" w:line="276" w:lineRule="auto"/>
              <w:jc w:val="both"/>
              <w:rPr>
                <w:rFonts w:ascii="Arial" w:hAnsi="Arial" w:cs="Arial"/>
                <w:b w:val="0"/>
                <w:spacing w:val="-4"/>
                <w:sz w:val="22"/>
                <w:szCs w:val="22"/>
              </w:rPr>
            </w:pPr>
            <w:r w:rsidRPr="00154F08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15.</w:t>
            </w:r>
            <w:r w:rsidR="00E3104D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30</w:t>
            </w:r>
            <w:r w:rsidRPr="00154F08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–15.</w:t>
            </w:r>
            <w:r w:rsidR="00E3104D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4</w:t>
            </w:r>
            <w:r w:rsidR="00C2176D" w:rsidRPr="00154F08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5</w:t>
            </w:r>
          </w:p>
        </w:tc>
        <w:tc>
          <w:tcPr>
            <w:tcW w:w="8646" w:type="dxa"/>
          </w:tcPr>
          <w:p w14:paraId="62AE3965" w14:textId="0D38607A" w:rsidR="00AA52DC" w:rsidRPr="007C5CAA" w:rsidRDefault="00AA52DC" w:rsidP="00B62B4A">
            <w:pPr>
              <w:spacing w:after="8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pacing w:val="-4"/>
                <w:sz w:val="22"/>
                <w:szCs w:val="22"/>
              </w:rPr>
            </w:pPr>
            <w:r w:rsidRPr="007C5CAA">
              <w:rPr>
                <w:rFonts w:ascii="Arial" w:hAnsi="Arial" w:cs="Arial"/>
                <w:b/>
                <w:spacing w:val="-4"/>
                <w:sz w:val="22"/>
                <w:szCs w:val="22"/>
              </w:rPr>
              <w:t>БНТУ: современные форматы образования и инновационные подходы к</w:t>
            </w:r>
            <w:r w:rsidR="00C2176D">
              <w:rPr>
                <w:rFonts w:ascii="Arial" w:hAnsi="Arial" w:cs="Arial"/>
                <w:b/>
                <w:spacing w:val="-4"/>
                <w:sz w:val="22"/>
                <w:szCs w:val="22"/>
              </w:rPr>
              <w:t> </w:t>
            </w:r>
            <w:r w:rsidRPr="007C5CAA">
              <w:rPr>
                <w:rFonts w:ascii="Arial" w:hAnsi="Arial" w:cs="Arial"/>
                <w:b/>
                <w:spacing w:val="-4"/>
                <w:sz w:val="22"/>
                <w:szCs w:val="22"/>
              </w:rPr>
              <w:t>организации образовательной деятельности</w:t>
            </w:r>
          </w:p>
          <w:p w14:paraId="50DCB98C" w14:textId="5F04863E" w:rsidR="00AA52DC" w:rsidRPr="006D4D92" w:rsidRDefault="00AA52DC" w:rsidP="00B62B4A">
            <w:pPr>
              <w:spacing w:after="160" w:line="276" w:lineRule="auto"/>
              <w:ind w:left="29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22"/>
                <w:szCs w:val="22"/>
              </w:rPr>
            </w:pPr>
            <w:proofErr w:type="spellStart"/>
            <w:r w:rsidRPr="006D4D92">
              <w:rPr>
                <w:rFonts w:ascii="Arial" w:hAnsi="Arial" w:cs="Arial"/>
                <w:b/>
                <w:i/>
                <w:sz w:val="22"/>
                <w:szCs w:val="22"/>
              </w:rPr>
              <w:t>Голубова</w:t>
            </w:r>
            <w:proofErr w:type="spellEnd"/>
            <w:r w:rsidRPr="006D4D92">
              <w:rPr>
                <w:rFonts w:ascii="Arial" w:hAnsi="Arial" w:cs="Arial"/>
                <w:b/>
                <w:i/>
                <w:sz w:val="22"/>
                <w:szCs w:val="22"/>
              </w:rPr>
              <w:t xml:space="preserve"> Ольга Сергеевна</w:t>
            </w:r>
            <w:r w:rsidRPr="006D4D92">
              <w:rPr>
                <w:rFonts w:ascii="Arial" w:hAnsi="Arial" w:cs="Arial"/>
                <w:i/>
                <w:sz w:val="22"/>
                <w:szCs w:val="22"/>
              </w:rPr>
              <w:t>, заведующий кафедрой экономики, организации строительства и управления недвижимостью Белорусского национального технического университета</w:t>
            </w:r>
            <w:r w:rsidR="00C2176D">
              <w:rPr>
                <w:rFonts w:ascii="Arial" w:hAnsi="Arial" w:cs="Arial"/>
                <w:i/>
                <w:sz w:val="22"/>
                <w:szCs w:val="22"/>
              </w:rPr>
              <w:t>,</w:t>
            </w:r>
            <w:r w:rsidR="00C2176D" w:rsidRPr="006D4D92">
              <w:rPr>
                <w:rFonts w:ascii="Arial" w:hAnsi="Arial" w:cs="Arial"/>
                <w:i/>
                <w:sz w:val="22"/>
                <w:szCs w:val="22"/>
              </w:rPr>
              <w:t xml:space="preserve"> кандидат экономических наук, доцент</w:t>
            </w:r>
          </w:p>
          <w:p w14:paraId="3EC7123E" w14:textId="12E15651" w:rsidR="00AA52DC" w:rsidRPr="006D4D92" w:rsidRDefault="00AA52DC" w:rsidP="00B62B4A">
            <w:pPr>
              <w:spacing w:after="160" w:line="276" w:lineRule="auto"/>
              <w:ind w:left="29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pacing w:val="-4"/>
                <w:sz w:val="22"/>
                <w:szCs w:val="22"/>
              </w:rPr>
            </w:pPr>
            <w:r w:rsidRPr="006D4D92">
              <w:rPr>
                <w:rFonts w:ascii="Arial" w:hAnsi="Arial" w:cs="Arial"/>
                <w:b/>
                <w:i/>
                <w:sz w:val="22"/>
                <w:szCs w:val="22"/>
              </w:rPr>
              <w:t>Примак Юрий Дмитриевич</w:t>
            </w:r>
            <w:r w:rsidRPr="006D4D92">
              <w:rPr>
                <w:rFonts w:ascii="Arial" w:hAnsi="Arial" w:cs="Arial"/>
                <w:i/>
                <w:sz w:val="22"/>
                <w:szCs w:val="22"/>
              </w:rPr>
              <w:t xml:space="preserve">, декан </w:t>
            </w:r>
            <w:r w:rsidR="0042358F">
              <w:rPr>
                <w:rFonts w:ascii="Arial" w:hAnsi="Arial" w:cs="Arial"/>
                <w:i/>
                <w:sz w:val="22"/>
                <w:szCs w:val="22"/>
              </w:rPr>
              <w:t xml:space="preserve">Филиала </w:t>
            </w:r>
            <w:r w:rsidR="0042358F" w:rsidRPr="006D4D92">
              <w:rPr>
                <w:rFonts w:ascii="Arial" w:hAnsi="Arial" w:cs="Arial"/>
                <w:i/>
                <w:sz w:val="22"/>
                <w:szCs w:val="22"/>
              </w:rPr>
              <w:t xml:space="preserve">Белорусского национального технического университета </w:t>
            </w:r>
            <w:r w:rsidR="0042358F">
              <w:rPr>
                <w:rFonts w:ascii="Arial" w:hAnsi="Arial" w:cs="Arial"/>
                <w:i/>
                <w:sz w:val="22"/>
                <w:szCs w:val="22"/>
              </w:rPr>
              <w:t>«</w:t>
            </w:r>
            <w:r w:rsidR="0042358F" w:rsidRPr="0042358F">
              <w:rPr>
                <w:rFonts w:ascii="Arial" w:hAnsi="Arial" w:cs="Arial"/>
                <w:i/>
                <w:sz w:val="22"/>
                <w:szCs w:val="22"/>
              </w:rPr>
              <w:t>Межотраслевой институт повышения квалификации и переподготовки кадров по менеджменту и развитию персонала»</w:t>
            </w:r>
            <w:r w:rsidRPr="006D4D92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</w:p>
        </w:tc>
      </w:tr>
      <w:tr w:rsidR="00AA52DC" w:rsidRPr="006D4D92" w14:paraId="4D59F997" w14:textId="77777777" w:rsidTr="00B90B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7A2175E5" w14:textId="689D52E9" w:rsidR="00AA52DC" w:rsidRPr="00154F08" w:rsidRDefault="0059428A" w:rsidP="005155A5">
            <w:pPr>
              <w:spacing w:after="40" w:line="288" w:lineRule="auto"/>
              <w:jc w:val="both"/>
              <w:rPr>
                <w:rFonts w:ascii="Arial" w:hAnsi="Arial" w:cs="Arial"/>
                <w:b w:val="0"/>
                <w:spacing w:val="-4"/>
                <w:sz w:val="22"/>
                <w:szCs w:val="22"/>
              </w:rPr>
            </w:pPr>
            <w:r w:rsidRPr="00154F08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lastRenderedPageBreak/>
              <w:t>15.</w:t>
            </w:r>
            <w:r w:rsidR="00E3104D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4</w:t>
            </w:r>
            <w:r w:rsidR="00C2176D" w:rsidRPr="00154F08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5</w:t>
            </w:r>
            <w:r w:rsidRPr="00154F08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–1</w:t>
            </w:r>
            <w:r w:rsidR="00E3104D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6</w:t>
            </w:r>
            <w:r w:rsidRPr="00154F08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.</w:t>
            </w:r>
            <w:r w:rsidR="00E3104D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0</w:t>
            </w:r>
            <w:r w:rsidRPr="00154F08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0</w:t>
            </w:r>
          </w:p>
        </w:tc>
        <w:tc>
          <w:tcPr>
            <w:tcW w:w="8646" w:type="dxa"/>
          </w:tcPr>
          <w:p w14:paraId="70B4D371" w14:textId="77777777" w:rsidR="00AA52DC" w:rsidRPr="007C5CAA" w:rsidRDefault="00AA52DC" w:rsidP="005155A5">
            <w:pPr>
              <w:spacing w:after="80" w:line="288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pacing w:val="-4"/>
                <w:sz w:val="22"/>
                <w:szCs w:val="22"/>
              </w:rPr>
            </w:pPr>
            <w:r w:rsidRPr="007C5CAA">
              <w:rPr>
                <w:rFonts w:ascii="Arial" w:hAnsi="Arial" w:cs="Arial"/>
                <w:b/>
                <w:spacing w:val="-4"/>
                <w:sz w:val="22"/>
                <w:szCs w:val="22"/>
              </w:rPr>
              <w:t>Нормирование труда, как фактор повышения эффективной деятельности предприятия</w:t>
            </w:r>
          </w:p>
          <w:p w14:paraId="64207CA0" w14:textId="1E5C021D" w:rsidR="00AA52DC" w:rsidRPr="006D4D92" w:rsidRDefault="00AA52DC" w:rsidP="005155A5">
            <w:pPr>
              <w:spacing w:after="160" w:line="288" w:lineRule="auto"/>
              <w:ind w:left="29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pacing w:val="-4"/>
                <w:sz w:val="22"/>
                <w:szCs w:val="22"/>
              </w:rPr>
            </w:pPr>
            <w:proofErr w:type="spellStart"/>
            <w:r w:rsidRPr="006D4D92">
              <w:rPr>
                <w:rFonts w:ascii="Arial" w:hAnsi="Arial" w:cs="Arial"/>
                <w:b/>
                <w:i/>
                <w:sz w:val="22"/>
                <w:szCs w:val="22"/>
              </w:rPr>
              <w:t>Галеева</w:t>
            </w:r>
            <w:proofErr w:type="spellEnd"/>
            <w:r w:rsidRPr="006D4D92">
              <w:rPr>
                <w:rFonts w:ascii="Arial" w:hAnsi="Arial" w:cs="Arial"/>
                <w:b/>
                <w:i/>
                <w:sz w:val="22"/>
                <w:szCs w:val="22"/>
              </w:rPr>
              <w:t xml:space="preserve"> </w:t>
            </w:r>
            <w:proofErr w:type="spellStart"/>
            <w:r w:rsidRPr="006D4D92">
              <w:rPr>
                <w:rFonts w:ascii="Arial" w:hAnsi="Arial" w:cs="Arial"/>
                <w:b/>
                <w:i/>
                <w:sz w:val="22"/>
                <w:szCs w:val="22"/>
              </w:rPr>
              <w:t>Асель</w:t>
            </w:r>
            <w:proofErr w:type="spellEnd"/>
            <w:r w:rsidRPr="006D4D92">
              <w:rPr>
                <w:rFonts w:ascii="Arial" w:hAnsi="Arial" w:cs="Arial"/>
                <w:b/>
                <w:i/>
                <w:sz w:val="22"/>
                <w:szCs w:val="22"/>
              </w:rPr>
              <w:t xml:space="preserve"> </w:t>
            </w:r>
            <w:proofErr w:type="spellStart"/>
            <w:r w:rsidRPr="006D4D92">
              <w:rPr>
                <w:rFonts w:ascii="Arial" w:hAnsi="Arial" w:cs="Arial"/>
                <w:b/>
                <w:i/>
                <w:sz w:val="22"/>
                <w:szCs w:val="22"/>
              </w:rPr>
              <w:t>Ерсаиновна</w:t>
            </w:r>
            <w:proofErr w:type="spellEnd"/>
            <w:r w:rsidRPr="006D4D92">
              <w:rPr>
                <w:rFonts w:ascii="Arial" w:hAnsi="Arial" w:cs="Arial"/>
                <w:i/>
                <w:sz w:val="22"/>
                <w:szCs w:val="22"/>
              </w:rPr>
              <w:t>, генеральный директор ТОО «Казахский центр организации и нормирования труда»</w:t>
            </w:r>
          </w:p>
        </w:tc>
      </w:tr>
      <w:tr w:rsidR="00AA52DC" w:rsidRPr="006D4D92" w14:paraId="4A48F59E" w14:textId="77777777" w:rsidTr="00D52B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3A61551F" w14:textId="11943061" w:rsidR="00AA52DC" w:rsidRPr="00154F08" w:rsidRDefault="0059428A" w:rsidP="005155A5">
            <w:pPr>
              <w:keepNext/>
              <w:spacing w:after="40" w:line="288" w:lineRule="auto"/>
              <w:jc w:val="both"/>
              <w:rPr>
                <w:rFonts w:ascii="Arial" w:hAnsi="Arial" w:cs="Arial"/>
                <w:b w:val="0"/>
                <w:spacing w:val="-4"/>
                <w:sz w:val="22"/>
                <w:szCs w:val="22"/>
              </w:rPr>
            </w:pPr>
            <w:r w:rsidRPr="00154F08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1</w:t>
            </w:r>
            <w:r w:rsidR="00E3104D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6</w:t>
            </w:r>
            <w:r w:rsidRPr="00154F08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.</w:t>
            </w:r>
            <w:r w:rsidR="00E3104D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0</w:t>
            </w:r>
            <w:r w:rsidRPr="00154F08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0–1</w:t>
            </w:r>
            <w:r w:rsidR="00E3104D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6</w:t>
            </w:r>
            <w:r w:rsidRPr="00154F08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.</w:t>
            </w:r>
            <w:r w:rsidR="00E3104D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1</w:t>
            </w:r>
            <w:r w:rsidR="00C2176D" w:rsidRPr="00154F08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5</w:t>
            </w:r>
          </w:p>
        </w:tc>
        <w:tc>
          <w:tcPr>
            <w:tcW w:w="8646" w:type="dxa"/>
          </w:tcPr>
          <w:p w14:paraId="430B5FE0" w14:textId="22FCD672" w:rsidR="00AA52DC" w:rsidRPr="007C5CAA" w:rsidRDefault="00AA52DC" w:rsidP="005155A5">
            <w:pPr>
              <w:keepNext/>
              <w:spacing w:after="80" w:line="288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pacing w:val="-4"/>
                <w:sz w:val="22"/>
                <w:szCs w:val="22"/>
              </w:rPr>
            </w:pPr>
            <w:r w:rsidRPr="007C5CAA">
              <w:rPr>
                <w:rFonts w:ascii="Arial" w:hAnsi="Arial" w:cs="Arial"/>
                <w:b/>
                <w:spacing w:val="-4"/>
                <w:sz w:val="22"/>
                <w:szCs w:val="22"/>
              </w:rPr>
              <w:t xml:space="preserve">Цифровые технологии в нормировании труда: компетентностный подход </w:t>
            </w:r>
            <w:r w:rsidR="00CD52BF">
              <w:rPr>
                <w:rFonts w:ascii="Arial" w:hAnsi="Arial" w:cs="Arial"/>
                <w:b/>
                <w:spacing w:val="-4"/>
                <w:sz w:val="22"/>
                <w:szCs w:val="22"/>
              </w:rPr>
              <w:br/>
            </w:r>
            <w:r w:rsidRPr="007C5CAA">
              <w:rPr>
                <w:rFonts w:ascii="Arial" w:hAnsi="Arial" w:cs="Arial"/>
                <w:b/>
                <w:spacing w:val="-4"/>
                <w:sz w:val="22"/>
                <w:szCs w:val="22"/>
              </w:rPr>
              <w:t>к определению трудозатрат HR-специалистов</w:t>
            </w:r>
          </w:p>
          <w:p w14:paraId="2669F782" w14:textId="6DFE4AAF" w:rsidR="00AA52DC" w:rsidRPr="006D4D92" w:rsidRDefault="00AA52DC" w:rsidP="005155A5">
            <w:pPr>
              <w:keepNext/>
              <w:spacing w:after="160" w:line="288" w:lineRule="auto"/>
              <w:ind w:left="29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pacing w:val="-4"/>
                <w:sz w:val="22"/>
                <w:szCs w:val="22"/>
              </w:rPr>
            </w:pPr>
            <w:r w:rsidRPr="00A73070">
              <w:rPr>
                <w:rFonts w:ascii="Arial" w:hAnsi="Arial" w:cs="Arial"/>
                <w:b/>
                <w:i/>
                <w:sz w:val="22"/>
                <w:szCs w:val="22"/>
              </w:rPr>
              <w:t>Калиновская Ирина Николаевна</w:t>
            </w:r>
            <w:r w:rsidRPr="00A73070">
              <w:rPr>
                <w:rFonts w:ascii="Arial" w:hAnsi="Arial" w:cs="Arial"/>
                <w:i/>
                <w:sz w:val="22"/>
                <w:szCs w:val="22"/>
              </w:rPr>
              <w:t xml:space="preserve">, </w:t>
            </w:r>
            <w:r w:rsidR="00B171F4">
              <w:rPr>
                <w:rFonts w:ascii="Arial" w:hAnsi="Arial" w:cs="Arial"/>
                <w:i/>
                <w:sz w:val="22"/>
                <w:szCs w:val="22"/>
              </w:rPr>
              <w:t xml:space="preserve">доцент </w:t>
            </w:r>
            <w:r w:rsidRPr="005A0524">
              <w:rPr>
                <w:rFonts w:ascii="Arial" w:hAnsi="Arial" w:cs="Arial"/>
                <w:i/>
                <w:sz w:val="22"/>
                <w:szCs w:val="22"/>
              </w:rPr>
              <w:t>кафедры «Экономика и электронный бизнес»</w:t>
            </w:r>
            <w:r w:rsidRPr="00A73070">
              <w:rPr>
                <w:rFonts w:ascii="Arial" w:hAnsi="Arial" w:cs="Arial"/>
                <w:i/>
                <w:sz w:val="22"/>
                <w:szCs w:val="22"/>
              </w:rPr>
              <w:t xml:space="preserve"> Витебского государственного технологического университета</w:t>
            </w:r>
            <w:r w:rsidR="00C2176D">
              <w:rPr>
                <w:rFonts w:ascii="Arial" w:hAnsi="Arial" w:cs="Arial"/>
                <w:i/>
                <w:sz w:val="22"/>
                <w:szCs w:val="22"/>
              </w:rPr>
              <w:t>,</w:t>
            </w:r>
            <w:r w:rsidR="00C2176D" w:rsidRPr="005A0524">
              <w:rPr>
                <w:rFonts w:ascii="Arial" w:hAnsi="Arial" w:cs="Arial"/>
                <w:i/>
                <w:sz w:val="22"/>
                <w:szCs w:val="22"/>
              </w:rPr>
              <w:t xml:space="preserve"> кандидат технических наук, доцент</w:t>
            </w:r>
          </w:p>
        </w:tc>
      </w:tr>
      <w:tr w:rsidR="006D4D92" w:rsidRPr="006D4D92" w14:paraId="02774C4A" w14:textId="77777777" w:rsidTr="00F458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7C2543D3" w14:textId="023E4CD5" w:rsidR="006D4D92" w:rsidRPr="00154F08" w:rsidRDefault="0059428A" w:rsidP="005155A5">
            <w:pPr>
              <w:spacing w:after="40" w:line="288" w:lineRule="auto"/>
              <w:jc w:val="both"/>
              <w:rPr>
                <w:rFonts w:ascii="Arial" w:hAnsi="Arial" w:cs="Arial"/>
                <w:b w:val="0"/>
                <w:spacing w:val="-4"/>
                <w:sz w:val="22"/>
                <w:szCs w:val="22"/>
              </w:rPr>
            </w:pPr>
            <w:r w:rsidRPr="00154F08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1</w:t>
            </w:r>
            <w:r w:rsidR="00E3104D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6</w:t>
            </w:r>
            <w:r w:rsidRPr="00154F08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.</w:t>
            </w:r>
            <w:r w:rsidR="00E3104D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1</w:t>
            </w:r>
            <w:r w:rsidR="00C2176D" w:rsidRPr="00154F08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5</w:t>
            </w:r>
            <w:r w:rsidRPr="00154F08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–16.</w:t>
            </w:r>
            <w:r w:rsidR="00AD01EE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25</w:t>
            </w:r>
          </w:p>
        </w:tc>
        <w:tc>
          <w:tcPr>
            <w:tcW w:w="8646" w:type="dxa"/>
          </w:tcPr>
          <w:p w14:paraId="688EFDFB" w14:textId="77777777" w:rsidR="00AD01EE" w:rsidRPr="007C5CAA" w:rsidRDefault="00AD01EE" w:rsidP="00AD01EE">
            <w:pPr>
              <w:spacing w:after="80" w:line="288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pacing w:val="-4"/>
                <w:sz w:val="22"/>
                <w:szCs w:val="22"/>
              </w:rPr>
            </w:pPr>
            <w:r w:rsidRPr="007C5CAA">
              <w:rPr>
                <w:rFonts w:ascii="Arial" w:hAnsi="Arial" w:cs="Arial"/>
                <w:b/>
                <w:spacing w:val="-4"/>
                <w:sz w:val="22"/>
                <w:szCs w:val="22"/>
              </w:rPr>
              <w:t>Актуальные аспекты нормирования труда на Белорусской железной дороге</w:t>
            </w:r>
          </w:p>
          <w:p w14:paraId="115EF204" w14:textId="50B27C32" w:rsidR="006D4D92" w:rsidRPr="006D4D92" w:rsidRDefault="00AD01EE" w:rsidP="00AD01EE">
            <w:pPr>
              <w:spacing w:after="160" w:line="288" w:lineRule="auto"/>
              <w:ind w:left="29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pacing w:val="-4"/>
                <w:sz w:val="22"/>
                <w:szCs w:val="22"/>
              </w:rPr>
            </w:pPr>
            <w:r w:rsidRPr="006D4D92">
              <w:rPr>
                <w:rFonts w:ascii="Arial" w:hAnsi="Arial" w:cs="Arial"/>
                <w:b/>
                <w:i/>
                <w:sz w:val="22"/>
                <w:szCs w:val="22"/>
              </w:rPr>
              <w:t>Гуренков Станислав Викторович</w:t>
            </w:r>
            <w:r w:rsidRPr="006D4D92">
              <w:rPr>
                <w:rFonts w:ascii="Arial" w:hAnsi="Arial" w:cs="Arial"/>
                <w:i/>
                <w:sz w:val="22"/>
                <w:szCs w:val="22"/>
              </w:rPr>
              <w:t>, начальник Центра разработки нормативов для организации и нормирования труда государственного объединения «Белорусская железная дорога»</w:t>
            </w:r>
          </w:p>
        </w:tc>
      </w:tr>
      <w:tr w:rsidR="006D4D92" w:rsidRPr="006D4D92" w14:paraId="67AE8354" w14:textId="77777777" w:rsidTr="0059428A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7BD77A68" w14:textId="3203CC48" w:rsidR="006D4D92" w:rsidRPr="00154F08" w:rsidRDefault="0059428A" w:rsidP="005155A5">
            <w:pPr>
              <w:spacing w:after="40" w:line="288" w:lineRule="auto"/>
              <w:jc w:val="both"/>
              <w:rPr>
                <w:rFonts w:ascii="Arial" w:hAnsi="Arial" w:cs="Arial"/>
                <w:b w:val="0"/>
                <w:spacing w:val="-4"/>
                <w:sz w:val="22"/>
                <w:szCs w:val="22"/>
              </w:rPr>
            </w:pPr>
            <w:r w:rsidRPr="00154F08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16.</w:t>
            </w:r>
            <w:r w:rsidR="00AD01EE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25</w:t>
            </w:r>
            <w:r w:rsidRPr="00154F08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–1</w:t>
            </w:r>
            <w:r w:rsidR="00A70A04" w:rsidRPr="00154F08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6</w:t>
            </w:r>
            <w:r w:rsidRPr="00154F08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.</w:t>
            </w:r>
            <w:r w:rsidR="00AD01EE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35</w:t>
            </w:r>
          </w:p>
        </w:tc>
        <w:tc>
          <w:tcPr>
            <w:tcW w:w="8646" w:type="dxa"/>
          </w:tcPr>
          <w:p w14:paraId="2EC16ACD" w14:textId="77777777" w:rsidR="00AD01EE" w:rsidRPr="007C5CAA" w:rsidRDefault="00AD01EE" w:rsidP="00AD01EE">
            <w:pPr>
              <w:spacing w:after="80" w:line="288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pacing w:val="-4"/>
                <w:sz w:val="22"/>
                <w:szCs w:val="22"/>
              </w:rPr>
            </w:pPr>
            <w:r w:rsidRPr="007C5CAA">
              <w:rPr>
                <w:rFonts w:ascii="Arial" w:hAnsi="Arial" w:cs="Arial"/>
                <w:b/>
                <w:spacing w:val="-4"/>
                <w:sz w:val="22"/>
                <w:szCs w:val="22"/>
              </w:rPr>
              <w:t>Опыт нормирования труда на Минском тракторном заводе</w:t>
            </w:r>
          </w:p>
          <w:p w14:paraId="0852B320" w14:textId="4D2B009B" w:rsidR="006D4D92" w:rsidRPr="006D4D92" w:rsidRDefault="00AD01EE" w:rsidP="00AD01EE">
            <w:pPr>
              <w:spacing w:after="160" w:line="288" w:lineRule="auto"/>
              <w:ind w:left="29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pacing w:val="-4"/>
                <w:sz w:val="22"/>
                <w:szCs w:val="22"/>
              </w:rPr>
            </w:pPr>
            <w:r w:rsidRPr="0012040C">
              <w:rPr>
                <w:rFonts w:ascii="Arial" w:hAnsi="Arial" w:cs="Arial"/>
                <w:b/>
                <w:i/>
                <w:sz w:val="22"/>
                <w:szCs w:val="22"/>
              </w:rPr>
              <w:t>Кулинич Виталий Владимирович</w:t>
            </w:r>
            <w:r w:rsidRPr="0012040C">
              <w:rPr>
                <w:rFonts w:ascii="Arial" w:hAnsi="Arial" w:cs="Arial"/>
                <w:i/>
                <w:sz w:val="22"/>
                <w:szCs w:val="22"/>
              </w:rPr>
              <w:t xml:space="preserve">, заместитель начальника управления организации труда, заработной платы и управленческих процессов </w:t>
            </w:r>
            <w:r>
              <w:rPr>
                <w:rFonts w:ascii="Arial" w:hAnsi="Arial" w:cs="Arial"/>
                <w:i/>
                <w:sz w:val="22"/>
                <w:szCs w:val="22"/>
              </w:rPr>
              <w:br/>
            </w:r>
            <w:r w:rsidRPr="00334191">
              <w:rPr>
                <w:rFonts w:ascii="Arial" w:hAnsi="Arial" w:cs="Arial"/>
                <w:i/>
                <w:sz w:val="22"/>
                <w:szCs w:val="22"/>
              </w:rPr>
              <w:t>Минского тракторного завода</w:t>
            </w:r>
          </w:p>
        </w:tc>
      </w:tr>
      <w:tr w:rsidR="006D4D92" w:rsidRPr="006D4D92" w14:paraId="48C51F45" w14:textId="77777777" w:rsidTr="004F14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2CF109E7" w14:textId="76EB5052" w:rsidR="006D4D92" w:rsidRPr="00154F08" w:rsidRDefault="0059428A" w:rsidP="005155A5">
            <w:pPr>
              <w:spacing w:line="288" w:lineRule="auto"/>
              <w:jc w:val="both"/>
              <w:rPr>
                <w:rFonts w:ascii="Arial" w:hAnsi="Arial" w:cs="Arial"/>
                <w:b w:val="0"/>
                <w:spacing w:val="-4"/>
                <w:sz w:val="22"/>
                <w:szCs w:val="22"/>
              </w:rPr>
            </w:pPr>
            <w:r w:rsidRPr="00154F08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1</w:t>
            </w:r>
            <w:r w:rsidR="00A70A04" w:rsidRPr="00154F08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6</w:t>
            </w:r>
            <w:r w:rsidRPr="00154F08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.</w:t>
            </w:r>
            <w:r w:rsidR="00AD01EE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35</w:t>
            </w:r>
            <w:r w:rsidRPr="00154F08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–1</w:t>
            </w:r>
            <w:r w:rsidR="00C2176D" w:rsidRPr="00154F08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6</w:t>
            </w:r>
            <w:r w:rsidRPr="00154F08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.</w:t>
            </w:r>
            <w:r w:rsidR="00AD01EE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45</w:t>
            </w:r>
          </w:p>
        </w:tc>
        <w:tc>
          <w:tcPr>
            <w:tcW w:w="8646" w:type="dxa"/>
          </w:tcPr>
          <w:p w14:paraId="0AFD653F" w14:textId="77777777" w:rsidR="00AD01EE" w:rsidRPr="00A70A04" w:rsidRDefault="00AD01EE" w:rsidP="00AD01EE">
            <w:pPr>
              <w:spacing w:after="80" w:line="288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pacing w:val="-4"/>
                <w:sz w:val="22"/>
                <w:szCs w:val="22"/>
              </w:rPr>
            </w:pPr>
            <w:r>
              <w:rPr>
                <w:rFonts w:ascii="Arial" w:hAnsi="Arial" w:cs="Arial"/>
                <w:b/>
                <w:spacing w:val="-4"/>
                <w:sz w:val="22"/>
                <w:szCs w:val="22"/>
              </w:rPr>
              <w:t>Нормирование труда в жилищно-коммунальном хозяйстве в Республике Беларусь</w:t>
            </w:r>
          </w:p>
          <w:p w14:paraId="7AC0929A" w14:textId="3621E267" w:rsidR="0012040C" w:rsidRPr="006D4D92" w:rsidRDefault="00AD01EE" w:rsidP="00AD01EE">
            <w:pPr>
              <w:spacing w:line="288" w:lineRule="auto"/>
              <w:ind w:left="29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pacing w:val="-4"/>
                <w:sz w:val="22"/>
                <w:szCs w:val="22"/>
              </w:rPr>
            </w:pPr>
            <w:r w:rsidRPr="00A70A04">
              <w:rPr>
                <w:rFonts w:ascii="Arial" w:hAnsi="Arial" w:cs="Arial"/>
                <w:b/>
                <w:i/>
                <w:sz w:val="22"/>
                <w:szCs w:val="22"/>
              </w:rPr>
              <w:t>Коновод Евгения Александровна</w:t>
            </w:r>
            <w:r w:rsidRPr="00A70A04">
              <w:rPr>
                <w:rFonts w:ascii="Arial" w:hAnsi="Arial" w:cs="Arial"/>
                <w:i/>
                <w:sz w:val="22"/>
                <w:szCs w:val="22"/>
              </w:rPr>
              <w:t>, начальник научно-технического центра по методологии и нормативам Научно-исследовательского проектно-изыскательского республиканского унитарного предприятия «Институт «</w:t>
            </w:r>
            <w:proofErr w:type="spellStart"/>
            <w:r w:rsidRPr="00A70A04">
              <w:rPr>
                <w:rFonts w:ascii="Arial" w:hAnsi="Arial" w:cs="Arial"/>
                <w:i/>
                <w:sz w:val="22"/>
                <w:szCs w:val="22"/>
              </w:rPr>
              <w:t>Белжилпроект</w:t>
            </w:r>
            <w:proofErr w:type="spellEnd"/>
            <w:r w:rsidRPr="00A70A04">
              <w:rPr>
                <w:rFonts w:ascii="Arial" w:hAnsi="Arial" w:cs="Arial"/>
                <w:i/>
                <w:sz w:val="22"/>
                <w:szCs w:val="22"/>
              </w:rPr>
              <w:t>»</w:t>
            </w:r>
          </w:p>
        </w:tc>
      </w:tr>
      <w:tr w:rsidR="009974D5" w:rsidRPr="00C2176D" w14:paraId="70EC092A" w14:textId="77777777" w:rsidTr="000F7DFA">
        <w:trPr>
          <w:trHeight w:val="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4D4D87B0" w14:textId="77777777" w:rsidR="009974D5" w:rsidRPr="00154F08" w:rsidRDefault="009974D5" w:rsidP="005155A5">
            <w:pPr>
              <w:spacing w:line="288" w:lineRule="auto"/>
              <w:jc w:val="both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</w:tc>
        <w:tc>
          <w:tcPr>
            <w:tcW w:w="8646" w:type="dxa"/>
          </w:tcPr>
          <w:p w14:paraId="325B3AD0" w14:textId="77777777" w:rsidR="009974D5" w:rsidRPr="00C2176D" w:rsidRDefault="009974D5" w:rsidP="005155A5">
            <w:pPr>
              <w:spacing w:line="288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8B312D" w:rsidRPr="00416CF5" w14:paraId="2853A217" w14:textId="77777777" w:rsidTr="00AF6668">
        <w:trPr>
          <w:trHeight w:val="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DBE5F1" w:themeFill="accent1" w:themeFillTint="33"/>
            <w:vAlign w:val="center"/>
          </w:tcPr>
          <w:p w14:paraId="2A2874AA" w14:textId="1AE7CEC4" w:rsidR="008B312D" w:rsidRPr="00154F08" w:rsidRDefault="008B312D" w:rsidP="005155A5">
            <w:pPr>
              <w:spacing w:before="40" w:after="40" w:line="288" w:lineRule="auto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154F08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1</w:t>
            </w:r>
            <w:r w:rsidR="00AD01EE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6</w:t>
            </w:r>
            <w:r w:rsidRPr="00154F08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.</w:t>
            </w:r>
            <w:r w:rsidR="00AD01EE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45</w:t>
            </w:r>
            <w:r w:rsidRPr="00154F08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–17.</w:t>
            </w:r>
            <w:r w:rsidR="00AD01EE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0</w:t>
            </w:r>
            <w:r w:rsidRPr="00154F08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0</w:t>
            </w:r>
          </w:p>
        </w:tc>
        <w:tc>
          <w:tcPr>
            <w:tcW w:w="8646" w:type="dxa"/>
            <w:shd w:val="clear" w:color="auto" w:fill="DBE5F1" w:themeFill="accent1" w:themeFillTint="33"/>
            <w:vAlign w:val="center"/>
          </w:tcPr>
          <w:p w14:paraId="6D106084" w14:textId="77777777" w:rsidR="008B312D" w:rsidRDefault="00F6720E" w:rsidP="005155A5">
            <w:pPr>
              <w:spacing w:before="40" w:after="40" w:line="288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Принятие </w:t>
            </w:r>
            <w:r w:rsidR="00334191" w:rsidRPr="00F6720E">
              <w:rPr>
                <w:rFonts w:ascii="Arial" w:hAnsi="Arial" w:cs="Arial"/>
                <w:sz w:val="22"/>
                <w:szCs w:val="22"/>
              </w:rPr>
              <w:t>Резолюци</w:t>
            </w:r>
            <w:r>
              <w:rPr>
                <w:rFonts w:ascii="Arial" w:hAnsi="Arial" w:cs="Arial"/>
                <w:sz w:val="22"/>
                <w:szCs w:val="22"/>
              </w:rPr>
              <w:t>и</w:t>
            </w:r>
          </w:p>
        </w:tc>
      </w:tr>
    </w:tbl>
    <w:p w14:paraId="638F047F" w14:textId="77777777" w:rsidR="007C5CAA" w:rsidRDefault="007C5CAA" w:rsidP="005155A5">
      <w:pPr>
        <w:spacing w:after="200" w:line="288" w:lineRule="auto"/>
        <w:rPr>
          <w:rFonts w:ascii="Arial" w:hAnsi="Arial" w:cs="Arial"/>
          <w:b/>
          <w:bCs/>
          <w:sz w:val="24"/>
          <w:szCs w:val="24"/>
        </w:rPr>
      </w:pPr>
    </w:p>
    <w:p w14:paraId="2B7E02D4" w14:textId="5BF03C5B" w:rsidR="000F7DFA" w:rsidRDefault="00334191" w:rsidP="008D30CC">
      <w:pPr>
        <w:spacing w:before="360" w:after="24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18</w:t>
      </w:r>
      <w:r w:rsidR="000F7DFA" w:rsidRPr="000F7DFA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 xml:space="preserve">сентября </w:t>
      </w:r>
      <w:r w:rsidR="000F7DFA" w:rsidRPr="000F7DFA">
        <w:rPr>
          <w:rFonts w:ascii="Arial" w:hAnsi="Arial" w:cs="Arial"/>
          <w:b/>
          <w:bCs/>
          <w:sz w:val="24"/>
          <w:szCs w:val="24"/>
        </w:rPr>
        <w:t>20</w:t>
      </w:r>
      <w:r>
        <w:rPr>
          <w:rFonts w:ascii="Arial" w:hAnsi="Arial" w:cs="Arial"/>
          <w:b/>
          <w:bCs/>
          <w:sz w:val="24"/>
          <w:szCs w:val="24"/>
        </w:rPr>
        <w:t>25</w:t>
      </w:r>
      <w:r w:rsidR="000F7DFA" w:rsidRPr="000F7DFA">
        <w:rPr>
          <w:rFonts w:ascii="Arial" w:hAnsi="Arial" w:cs="Arial"/>
          <w:b/>
          <w:bCs/>
          <w:sz w:val="24"/>
          <w:szCs w:val="24"/>
        </w:rPr>
        <w:t xml:space="preserve"> г.</w:t>
      </w:r>
    </w:p>
    <w:tbl>
      <w:tblPr>
        <w:tblStyle w:val="GridTable1Light-Accent41"/>
        <w:tblW w:w="10206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8646"/>
      </w:tblGrid>
      <w:tr w:rsidR="003A0945" w:rsidRPr="009974D5" w14:paraId="7BFD2ADE" w14:textId="77777777" w:rsidTr="003A09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bottom w:val="none" w:sz="0" w:space="0" w:color="auto"/>
            </w:tcBorders>
            <w:shd w:val="clear" w:color="auto" w:fill="FFFFFF" w:themeFill="background1"/>
          </w:tcPr>
          <w:p w14:paraId="1C3F5AE1" w14:textId="77777777" w:rsidR="003A0945" w:rsidRPr="00154F08" w:rsidRDefault="003A0945" w:rsidP="00154F08">
            <w:pPr>
              <w:spacing w:line="360" w:lineRule="auto"/>
              <w:jc w:val="center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 w:rsidRPr="00154F08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10.00–13.00</w:t>
            </w:r>
          </w:p>
        </w:tc>
        <w:tc>
          <w:tcPr>
            <w:tcW w:w="8646" w:type="dxa"/>
            <w:tcBorders>
              <w:bottom w:val="none" w:sz="0" w:space="0" w:color="auto"/>
            </w:tcBorders>
          </w:tcPr>
          <w:p w14:paraId="458E37BD" w14:textId="355B580C" w:rsidR="003A0945" w:rsidRPr="009974D5" w:rsidRDefault="003A0945" w:rsidP="00591178">
            <w:pPr>
              <w:spacing w:line="288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 w:val="0"/>
                <w:sz w:val="22"/>
                <w:szCs w:val="22"/>
              </w:rPr>
            </w:pPr>
            <w:r w:rsidRPr="00F6720E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Ознакомление с практическим опытом нормирования труда – посещение ОАО</w:t>
            </w:r>
            <w:r w:rsidR="007E5998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 </w:t>
            </w:r>
            <w:r w:rsidRPr="00F6720E">
              <w:rPr>
                <w:rFonts w:ascii="Arial" w:hAnsi="Arial" w:cs="Arial"/>
                <w:b w:val="0"/>
                <w:spacing w:val="-4"/>
                <w:sz w:val="22"/>
                <w:szCs w:val="22"/>
              </w:rPr>
              <w:t>«Минский тракторный завод»</w:t>
            </w:r>
          </w:p>
        </w:tc>
      </w:tr>
      <w:tr w:rsidR="003A0945" w:rsidRPr="00591178" w14:paraId="2BE7FA19" w14:textId="77777777" w:rsidTr="003A09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FFFFFF" w:themeFill="background1"/>
          </w:tcPr>
          <w:p w14:paraId="3A62855A" w14:textId="77777777" w:rsidR="003A0945" w:rsidRPr="00154F08" w:rsidRDefault="003A0945" w:rsidP="00154F08">
            <w:pPr>
              <w:jc w:val="center"/>
              <w:rPr>
                <w:rFonts w:ascii="Arial" w:hAnsi="Arial" w:cs="Arial"/>
                <w:b w:val="0"/>
                <w:bCs w:val="0"/>
                <w:sz w:val="14"/>
                <w:szCs w:val="18"/>
              </w:rPr>
            </w:pPr>
          </w:p>
        </w:tc>
        <w:tc>
          <w:tcPr>
            <w:tcW w:w="8646" w:type="dxa"/>
          </w:tcPr>
          <w:p w14:paraId="70A2AD87" w14:textId="77777777" w:rsidR="003A0945" w:rsidRPr="00591178" w:rsidRDefault="003A0945" w:rsidP="00FD1CA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4"/>
                <w:szCs w:val="18"/>
              </w:rPr>
            </w:pPr>
          </w:p>
        </w:tc>
      </w:tr>
      <w:tr w:rsidR="003A0945" w:rsidRPr="0059428A" w14:paraId="02F75600" w14:textId="77777777" w:rsidTr="00AF666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DBE5F1" w:themeFill="accent1" w:themeFillTint="33"/>
          </w:tcPr>
          <w:p w14:paraId="7D7253D7" w14:textId="77777777" w:rsidR="003A0945" w:rsidRPr="00154F08" w:rsidRDefault="003A0945" w:rsidP="00154F08">
            <w:pPr>
              <w:spacing w:before="40" w:after="40" w:line="288" w:lineRule="auto"/>
              <w:jc w:val="center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 w:rsidRPr="00154F08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13.00–14.00</w:t>
            </w:r>
          </w:p>
        </w:tc>
        <w:tc>
          <w:tcPr>
            <w:tcW w:w="8646" w:type="dxa"/>
            <w:shd w:val="clear" w:color="auto" w:fill="DBE5F1" w:themeFill="accent1" w:themeFillTint="33"/>
          </w:tcPr>
          <w:p w14:paraId="2607593E" w14:textId="77777777" w:rsidR="003A0945" w:rsidRPr="0059428A" w:rsidRDefault="003A0945" w:rsidP="0059428A">
            <w:pPr>
              <w:spacing w:before="40" w:after="40" w:line="288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22"/>
                <w:szCs w:val="22"/>
              </w:rPr>
            </w:pPr>
            <w:r w:rsidRPr="0059428A">
              <w:rPr>
                <w:rFonts w:ascii="Arial" w:hAnsi="Arial" w:cs="Arial"/>
                <w:bCs/>
                <w:sz w:val="22"/>
                <w:szCs w:val="22"/>
              </w:rPr>
              <w:t>Перерыв</w:t>
            </w:r>
          </w:p>
        </w:tc>
      </w:tr>
      <w:tr w:rsidR="003A0945" w:rsidRPr="00591178" w14:paraId="02B08E51" w14:textId="77777777" w:rsidTr="003A0945">
        <w:tblPrEx>
          <w:tblBorders>
            <w:top w:val="single" w:sz="4" w:space="0" w:color="CCC0D9" w:themeColor="accent4" w:themeTint="66"/>
            <w:left w:val="single" w:sz="4" w:space="0" w:color="CCC0D9" w:themeColor="accent4" w:themeTint="66"/>
            <w:bottom w:val="single" w:sz="4" w:space="0" w:color="CCC0D9" w:themeColor="accent4" w:themeTint="66"/>
            <w:right w:val="single" w:sz="4" w:space="0" w:color="CCC0D9" w:themeColor="accent4" w:themeTint="66"/>
            <w:insideH w:val="single" w:sz="4" w:space="0" w:color="CCC0D9" w:themeColor="accent4" w:themeTint="66"/>
            <w:insideV w:val="single" w:sz="4" w:space="0" w:color="CCC0D9" w:themeColor="accent4" w:themeTint="66"/>
          </w:tblBorders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182F277C" w14:textId="77777777" w:rsidR="003A0945" w:rsidRPr="00154F08" w:rsidRDefault="003A0945" w:rsidP="00154F08">
            <w:pPr>
              <w:jc w:val="center"/>
              <w:rPr>
                <w:rFonts w:ascii="Arial" w:hAnsi="Arial" w:cs="Arial"/>
                <w:b w:val="0"/>
                <w:bCs w:val="0"/>
                <w:sz w:val="14"/>
                <w:szCs w:val="22"/>
              </w:rPr>
            </w:pPr>
          </w:p>
        </w:tc>
        <w:tc>
          <w:tcPr>
            <w:tcW w:w="8646" w:type="dxa"/>
            <w:tcBorders>
              <w:top w:val="nil"/>
              <w:left w:val="nil"/>
              <w:bottom w:val="nil"/>
              <w:right w:val="nil"/>
            </w:tcBorders>
          </w:tcPr>
          <w:p w14:paraId="640A8581" w14:textId="77777777" w:rsidR="003A0945" w:rsidRPr="00591178" w:rsidRDefault="003A0945" w:rsidP="0064072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4"/>
                <w:szCs w:val="18"/>
              </w:rPr>
            </w:pPr>
          </w:p>
        </w:tc>
      </w:tr>
      <w:tr w:rsidR="003A0945" w:rsidRPr="006D4D92" w14:paraId="7BE188A8" w14:textId="77777777" w:rsidTr="003A0945">
        <w:tblPrEx>
          <w:tblBorders>
            <w:top w:val="single" w:sz="4" w:space="0" w:color="CCC0D9" w:themeColor="accent4" w:themeTint="66"/>
            <w:left w:val="single" w:sz="4" w:space="0" w:color="CCC0D9" w:themeColor="accent4" w:themeTint="66"/>
            <w:bottom w:val="single" w:sz="4" w:space="0" w:color="CCC0D9" w:themeColor="accent4" w:themeTint="66"/>
            <w:right w:val="single" w:sz="4" w:space="0" w:color="CCC0D9" w:themeColor="accent4" w:themeTint="66"/>
            <w:insideH w:val="single" w:sz="4" w:space="0" w:color="CCC0D9" w:themeColor="accent4" w:themeTint="66"/>
            <w:insideV w:val="single" w:sz="4" w:space="0" w:color="CCC0D9" w:themeColor="accent4" w:themeTint="66"/>
          </w:tblBorders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4A5074D8" w14:textId="744313EF" w:rsidR="003A0945" w:rsidRPr="00154F08" w:rsidRDefault="003A0945" w:rsidP="00154F08">
            <w:pPr>
              <w:spacing w:line="360" w:lineRule="auto"/>
              <w:jc w:val="center"/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154F08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1</w:t>
            </w:r>
            <w:r w:rsidR="007E5998" w:rsidRPr="00154F08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4</w:t>
            </w:r>
            <w:r w:rsidRPr="00154F08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.00−1</w:t>
            </w:r>
            <w:r w:rsidR="007E5998" w:rsidRPr="00154F08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5</w:t>
            </w:r>
            <w:r w:rsidRPr="00154F08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.30</w:t>
            </w:r>
          </w:p>
        </w:tc>
        <w:tc>
          <w:tcPr>
            <w:tcW w:w="8646" w:type="dxa"/>
            <w:tcBorders>
              <w:top w:val="nil"/>
              <w:left w:val="nil"/>
              <w:bottom w:val="nil"/>
              <w:right w:val="nil"/>
            </w:tcBorders>
          </w:tcPr>
          <w:p w14:paraId="0B9F5DE3" w14:textId="77777777" w:rsidR="003A0945" w:rsidRPr="003A0945" w:rsidRDefault="003A0945" w:rsidP="0064072A">
            <w:pPr>
              <w:spacing w:after="40" w:line="288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 w:rsidRPr="003A0945">
              <w:rPr>
                <w:rFonts w:ascii="Arial" w:hAnsi="Arial" w:cs="Arial"/>
                <w:bCs/>
                <w:spacing w:val="-4"/>
                <w:sz w:val="22"/>
                <w:szCs w:val="22"/>
              </w:rPr>
              <w:t>Экскурсия в Белорусский государственный музей истории Великой отечественной войны</w:t>
            </w:r>
          </w:p>
        </w:tc>
      </w:tr>
    </w:tbl>
    <w:p w14:paraId="164481E8" w14:textId="77777777" w:rsidR="00F6720E" w:rsidRPr="00035964" w:rsidRDefault="00F6720E" w:rsidP="003A0945">
      <w:pPr>
        <w:spacing w:after="120"/>
        <w:jc w:val="both"/>
        <w:rPr>
          <w:rFonts w:ascii="Arial" w:hAnsi="Arial" w:cs="Arial"/>
          <w:i/>
          <w:sz w:val="2"/>
          <w:szCs w:val="2"/>
        </w:rPr>
      </w:pPr>
      <w:r w:rsidRPr="00035964">
        <w:rPr>
          <w:b/>
          <w:bCs/>
          <w:sz w:val="2"/>
          <w:szCs w:val="2"/>
        </w:rPr>
        <w:t xml:space="preserve"> </w:t>
      </w:r>
    </w:p>
    <w:sectPr w:rsidR="00F6720E" w:rsidRPr="00035964" w:rsidSect="00591178">
      <w:pgSz w:w="11906" w:h="16838"/>
      <w:pgMar w:top="851" w:right="851" w:bottom="709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A3A61D" w14:textId="77777777" w:rsidR="00B35F49" w:rsidRDefault="00B35F49" w:rsidP="00946045">
      <w:r>
        <w:separator/>
      </w:r>
    </w:p>
  </w:endnote>
  <w:endnote w:type="continuationSeparator" w:id="0">
    <w:p w14:paraId="40C2FE2C" w14:textId="77777777" w:rsidR="00B35F49" w:rsidRDefault="00B35F49" w:rsidP="009460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anklinGothicBookC">
    <w:panose1 w:val="00000000000000000000"/>
    <w:charset w:val="00"/>
    <w:family w:val="decorative"/>
    <w:notTrueType/>
    <w:pitch w:val="variable"/>
    <w:sig w:usb0="00000203" w:usb1="00000000" w:usb2="00000000" w:usb3="00000000" w:csb0="00000005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CB9710" w14:textId="77777777" w:rsidR="00B35F49" w:rsidRDefault="00B35F49" w:rsidP="00946045">
      <w:r>
        <w:separator/>
      </w:r>
    </w:p>
  </w:footnote>
  <w:footnote w:type="continuationSeparator" w:id="0">
    <w:p w14:paraId="66E66952" w14:textId="77777777" w:rsidR="00B35F49" w:rsidRDefault="00B35F49" w:rsidP="009460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10160"/>
    <w:multiLevelType w:val="hybridMultilevel"/>
    <w:tmpl w:val="C052C1B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C1F6F"/>
    <w:multiLevelType w:val="hybridMultilevel"/>
    <w:tmpl w:val="2170238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4F1EFB"/>
    <w:multiLevelType w:val="hybridMultilevel"/>
    <w:tmpl w:val="6B921CA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B238CD"/>
    <w:multiLevelType w:val="hybridMultilevel"/>
    <w:tmpl w:val="A2E82CE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E20146"/>
    <w:multiLevelType w:val="hybridMultilevel"/>
    <w:tmpl w:val="2D9C3E0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E369CE"/>
    <w:multiLevelType w:val="hybridMultilevel"/>
    <w:tmpl w:val="8D5691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5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characterSpacingControl w:val="doNotCompress"/>
  <w:hdrShapeDefaults>
    <o:shapedefaults v:ext="edit" spidmax="921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c0MbMwN7UwNjc3s7BU0lEKTi0uzszPAymwrAUAFp4FnCwAAAA="/>
  </w:docVars>
  <w:rsids>
    <w:rsidRoot w:val="001E2502"/>
    <w:rsid w:val="00017596"/>
    <w:rsid w:val="000334B1"/>
    <w:rsid w:val="00035964"/>
    <w:rsid w:val="000404E9"/>
    <w:rsid w:val="000468E2"/>
    <w:rsid w:val="0005313B"/>
    <w:rsid w:val="00057C6F"/>
    <w:rsid w:val="0006743F"/>
    <w:rsid w:val="00075D69"/>
    <w:rsid w:val="000E00F3"/>
    <w:rsid w:val="000E148B"/>
    <w:rsid w:val="000F2B2B"/>
    <w:rsid w:val="000F3C11"/>
    <w:rsid w:val="000F7DFA"/>
    <w:rsid w:val="0011525A"/>
    <w:rsid w:val="0012040C"/>
    <w:rsid w:val="00125F26"/>
    <w:rsid w:val="00133DAA"/>
    <w:rsid w:val="00154ECD"/>
    <w:rsid w:val="00154F08"/>
    <w:rsid w:val="00165958"/>
    <w:rsid w:val="00172393"/>
    <w:rsid w:val="0018003A"/>
    <w:rsid w:val="0018436A"/>
    <w:rsid w:val="00187041"/>
    <w:rsid w:val="00187F19"/>
    <w:rsid w:val="00194793"/>
    <w:rsid w:val="00195DFE"/>
    <w:rsid w:val="001A0DC5"/>
    <w:rsid w:val="001B131E"/>
    <w:rsid w:val="001B2058"/>
    <w:rsid w:val="001B5967"/>
    <w:rsid w:val="001C1193"/>
    <w:rsid w:val="001E2502"/>
    <w:rsid w:val="001E3FDA"/>
    <w:rsid w:val="00202CEF"/>
    <w:rsid w:val="002334E1"/>
    <w:rsid w:val="0026500D"/>
    <w:rsid w:val="00265E6A"/>
    <w:rsid w:val="00274BFA"/>
    <w:rsid w:val="0028161D"/>
    <w:rsid w:val="00287754"/>
    <w:rsid w:val="002C75C3"/>
    <w:rsid w:val="00303C6C"/>
    <w:rsid w:val="00305048"/>
    <w:rsid w:val="0030617C"/>
    <w:rsid w:val="003176C7"/>
    <w:rsid w:val="00334191"/>
    <w:rsid w:val="003364FD"/>
    <w:rsid w:val="00370EF7"/>
    <w:rsid w:val="00381C6E"/>
    <w:rsid w:val="00384B4E"/>
    <w:rsid w:val="0039667E"/>
    <w:rsid w:val="003A0945"/>
    <w:rsid w:val="003C5252"/>
    <w:rsid w:val="003C5B46"/>
    <w:rsid w:val="003D233A"/>
    <w:rsid w:val="003D4E8F"/>
    <w:rsid w:val="003D6C26"/>
    <w:rsid w:val="003E0B0B"/>
    <w:rsid w:val="003E1D8F"/>
    <w:rsid w:val="004109E7"/>
    <w:rsid w:val="00416CF5"/>
    <w:rsid w:val="00420EF5"/>
    <w:rsid w:val="0042358F"/>
    <w:rsid w:val="00423B56"/>
    <w:rsid w:val="00426F21"/>
    <w:rsid w:val="00430875"/>
    <w:rsid w:val="00436C10"/>
    <w:rsid w:val="004400C9"/>
    <w:rsid w:val="004445DF"/>
    <w:rsid w:val="004664B1"/>
    <w:rsid w:val="0046673F"/>
    <w:rsid w:val="00472B41"/>
    <w:rsid w:val="00474CFF"/>
    <w:rsid w:val="00482ED1"/>
    <w:rsid w:val="00495FB5"/>
    <w:rsid w:val="004A0FCE"/>
    <w:rsid w:val="004B3797"/>
    <w:rsid w:val="004C4BA7"/>
    <w:rsid w:val="004D2636"/>
    <w:rsid w:val="004D29C3"/>
    <w:rsid w:val="004D4A17"/>
    <w:rsid w:val="004D4CBB"/>
    <w:rsid w:val="004F1754"/>
    <w:rsid w:val="005021A1"/>
    <w:rsid w:val="005155A5"/>
    <w:rsid w:val="00527930"/>
    <w:rsid w:val="00537C70"/>
    <w:rsid w:val="0054050D"/>
    <w:rsid w:val="00546245"/>
    <w:rsid w:val="005477AD"/>
    <w:rsid w:val="005517D7"/>
    <w:rsid w:val="005555EF"/>
    <w:rsid w:val="0056402A"/>
    <w:rsid w:val="005662B1"/>
    <w:rsid w:val="00571E77"/>
    <w:rsid w:val="0058423E"/>
    <w:rsid w:val="00586194"/>
    <w:rsid w:val="00586BF4"/>
    <w:rsid w:val="00591178"/>
    <w:rsid w:val="0059428A"/>
    <w:rsid w:val="005A0524"/>
    <w:rsid w:val="005A3D08"/>
    <w:rsid w:val="005A4F2B"/>
    <w:rsid w:val="005B304C"/>
    <w:rsid w:val="005B40E3"/>
    <w:rsid w:val="005C3C24"/>
    <w:rsid w:val="005D0108"/>
    <w:rsid w:val="005D118C"/>
    <w:rsid w:val="00610E71"/>
    <w:rsid w:val="006448C2"/>
    <w:rsid w:val="006457BB"/>
    <w:rsid w:val="006555E6"/>
    <w:rsid w:val="0066366E"/>
    <w:rsid w:val="00673B2A"/>
    <w:rsid w:val="00682796"/>
    <w:rsid w:val="006A4526"/>
    <w:rsid w:val="006B6DB1"/>
    <w:rsid w:val="006C202E"/>
    <w:rsid w:val="006C7FD5"/>
    <w:rsid w:val="006D4D92"/>
    <w:rsid w:val="006E40FD"/>
    <w:rsid w:val="006E5796"/>
    <w:rsid w:val="006F0412"/>
    <w:rsid w:val="006F6D29"/>
    <w:rsid w:val="00712846"/>
    <w:rsid w:val="00726B61"/>
    <w:rsid w:val="00727E19"/>
    <w:rsid w:val="007328F9"/>
    <w:rsid w:val="00732A16"/>
    <w:rsid w:val="00733780"/>
    <w:rsid w:val="0073676D"/>
    <w:rsid w:val="00741245"/>
    <w:rsid w:val="00741CFE"/>
    <w:rsid w:val="00746684"/>
    <w:rsid w:val="0075050C"/>
    <w:rsid w:val="0075612E"/>
    <w:rsid w:val="00771CEB"/>
    <w:rsid w:val="00785B7F"/>
    <w:rsid w:val="007C5CAA"/>
    <w:rsid w:val="007D5432"/>
    <w:rsid w:val="007E1A55"/>
    <w:rsid w:val="007E4292"/>
    <w:rsid w:val="007E5283"/>
    <w:rsid w:val="007E5998"/>
    <w:rsid w:val="007F095C"/>
    <w:rsid w:val="00810728"/>
    <w:rsid w:val="00825BC2"/>
    <w:rsid w:val="008266DE"/>
    <w:rsid w:val="008354B5"/>
    <w:rsid w:val="00857137"/>
    <w:rsid w:val="00861E83"/>
    <w:rsid w:val="00886F7C"/>
    <w:rsid w:val="008B312D"/>
    <w:rsid w:val="008D30CC"/>
    <w:rsid w:val="008E1D86"/>
    <w:rsid w:val="008E7CB7"/>
    <w:rsid w:val="008F38C7"/>
    <w:rsid w:val="008F705B"/>
    <w:rsid w:val="00900D07"/>
    <w:rsid w:val="00907AF0"/>
    <w:rsid w:val="00912E5E"/>
    <w:rsid w:val="009301BE"/>
    <w:rsid w:val="00946045"/>
    <w:rsid w:val="00946482"/>
    <w:rsid w:val="00980C87"/>
    <w:rsid w:val="00991D58"/>
    <w:rsid w:val="00995B26"/>
    <w:rsid w:val="009974D5"/>
    <w:rsid w:val="009A0E68"/>
    <w:rsid w:val="009C6D9C"/>
    <w:rsid w:val="009D0DEA"/>
    <w:rsid w:val="009D4C86"/>
    <w:rsid w:val="009E03EF"/>
    <w:rsid w:val="009E138D"/>
    <w:rsid w:val="00A1763F"/>
    <w:rsid w:val="00A33730"/>
    <w:rsid w:val="00A37022"/>
    <w:rsid w:val="00A70424"/>
    <w:rsid w:val="00A70A04"/>
    <w:rsid w:val="00A711C2"/>
    <w:rsid w:val="00A72FF3"/>
    <w:rsid w:val="00A73070"/>
    <w:rsid w:val="00A86DF1"/>
    <w:rsid w:val="00AA52DC"/>
    <w:rsid w:val="00AB28FF"/>
    <w:rsid w:val="00AD01EE"/>
    <w:rsid w:val="00AD557D"/>
    <w:rsid w:val="00AF6668"/>
    <w:rsid w:val="00B06D05"/>
    <w:rsid w:val="00B171F4"/>
    <w:rsid w:val="00B23DBC"/>
    <w:rsid w:val="00B35F49"/>
    <w:rsid w:val="00B442AA"/>
    <w:rsid w:val="00B62B4A"/>
    <w:rsid w:val="00BD406B"/>
    <w:rsid w:val="00BE197F"/>
    <w:rsid w:val="00BE1E45"/>
    <w:rsid w:val="00BE3C50"/>
    <w:rsid w:val="00BE4A57"/>
    <w:rsid w:val="00BF2257"/>
    <w:rsid w:val="00C03B99"/>
    <w:rsid w:val="00C2176D"/>
    <w:rsid w:val="00C41E58"/>
    <w:rsid w:val="00C5585B"/>
    <w:rsid w:val="00C81437"/>
    <w:rsid w:val="00CA10AC"/>
    <w:rsid w:val="00CB114A"/>
    <w:rsid w:val="00CB2E70"/>
    <w:rsid w:val="00CC0838"/>
    <w:rsid w:val="00CD06A6"/>
    <w:rsid w:val="00CD3700"/>
    <w:rsid w:val="00CD52BF"/>
    <w:rsid w:val="00CF21C5"/>
    <w:rsid w:val="00D10E95"/>
    <w:rsid w:val="00D11268"/>
    <w:rsid w:val="00D72AC4"/>
    <w:rsid w:val="00D83B15"/>
    <w:rsid w:val="00D91488"/>
    <w:rsid w:val="00D9429D"/>
    <w:rsid w:val="00DA062C"/>
    <w:rsid w:val="00DB5398"/>
    <w:rsid w:val="00DB7404"/>
    <w:rsid w:val="00DC67A5"/>
    <w:rsid w:val="00DF4C0E"/>
    <w:rsid w:val="00DF7AEC"/>
    <w:rsid w:val="00E03B15"/>
    <w:rsid w:val="00E04163"/>
    <w:rsid w:val="00E21FDF"/>
    <w:rsid w:val="00E23099"/>
    <w:rsid w:val="00E24760"/>
    <w:rsid w:val="00E30FD8"/>
    <w:rsid w:val="00E3104D"/>
    <w:rsid w:val="00E32C8F"/>
    <w:rsid w:val="00E47EF6"/>
    <w:rsid w:val="00E56AAF"/>
    <w:rsid w:val="00EA3330"/>
    <w:rsid w:val="00EA3FD5"/>
    <w:rsid w:val="00EA778F"/>
    <w:rsid w:val="00EB635B"/>
    <w:rsid w:val="00EC2A30"/>
    <w:rsid w:val="00ED10F8"/>
    <w:rsid w:val="00EE3595"/>
    <w:rsid w:val="00EE6EC1"/>
    <w:rsid w:val="00EF07E7"/>
    <w:rsid w:val="00EF625E"/>
    <w:rsid w:val="00F14B08"/>
    <w:rsid w:val="00F201C8"/>
    <w:rsid w:val="00F2787E"/>
    <w:rsid w:val="00F34689"/>
    <w:rsid w:val="00F3539C"/>
    <w:rsid w:val="00F4062F"/>
    <w:rsid w:val="00F50B86"/>
    <w:rsid w:val="00F6720E"/>
    <w:rsid w:val="00FA2047"/>
    <w:rsid w:val="00FA2162"/>
    <w:rsid w:val="00FA7123"/>
    <w:rsid w:val="00FC3D64"/>
    <w:rsid w:val="00FC6CB4"/>
    <w:rsid w:val="00FC7DBC"/>
    <w:rsid w:val="00FD4720"/>
    <w:rsid w:val="00FE240E"/>
    <w:rsid w:val="00FE6C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61"/>
    <o:shapelayout v:ext="edit">
      <o:idmap v:ext="edit" data="1"/>
    </o:shapelayout>
  </w:shapeDefaults>
  <w:decimalSymbol w:val=","/>
  <w:listSeparator w:val=";"/>
  <w14:docId w14:val="017C84B3"/>
  <w15:docId w15:val="{3742BA1A-86ED-4986-8B3F-042B41A6E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72FF3"/>
    <w:pPr>
      <w:spacing w:after="0" w:line="240" w:lineRule="auto"/>
    </w:pPr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"/>
    <w:link w:val="10"/>
    <w:uiPriority w:val="9"/>
    <w:qFormat/>
    <w:rsid w:val="006E5796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lang w:val="ru-BY" w:eastAsia="ru-BY"/>
    </w:rPr>
  </w:style>
  <w:style w:type="paragraph" w:styleId="2">
    <w:name w:val="heading 2"/>
    <w:basedOn w:val="a"/>
    <w:next w:val="a"/>
    <w:link w:val="20"/>
    <w:uiPriority w:val="9"/>
    <w:unhideWhenUsed/>
    <w:qFormat/>
    <w:rsid w:val="00F3539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E2502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eastAsia="ru-RU"/>
    </w:rPr>
  </w:style>
  <w:style w:type="table" w:styleId="a4">
    <w:name w:val="Table Grid"/>
    <w:basedOn w:val="a1"/>
    <w:uiPriority w:val="39"/>
    <w:rsid w:val="001E25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1E2502"/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1E2502"/>
    <w:rPr>
      <w:rFonts w:ascii="Tahoma" w:hAnsi="Tahoma" w:cs="Tahoma"/>
      <w:sz w:val="16"/>
      <w:szCs w:val="16"/>
    </w:rPr>
  </w:style>
  <w:style w:type="paragraph" w:styleId="a7">
    <w:name w:val="header"/>
    <w:basedOn w:val="a"/>
    <w:link w:val="a8"/>
    <w:uiPriority w:val="99"/>
    <w:unhideWhenUsed/>
    <w:rsid w:val="00946045"/>
    <w:pPr>
      <w:tabs>
        <w:tab w:val="center" w:pos="4677"/>
        <w:tab w:val="right" w:pos="9355"/>
      </w:tabs>
    </w:pPr>
  </w:style>
  <w:style w:type="character" w:customStyle="1" w:styleId="a8">
    <w:name w:val="Верхний колонтитул Знак"/>
    <w:basedOn w:val="a0"/>
    <w:link w:val="a7"/>
    <w:uiPriority w:val="99"/>
    <w:rsid w:val="00946045"/>
    <w:rPr>
      <w:rFonts w:ascii="Times New Roman" w:hAnsi="Times New Roman" w:cs="Times New Roman"/>
      <w:sz w:val="28"/>
      <w:szCs w:val="28"/>
    </w:rPr>
  </w:style>
  <w:style w:type="paragraph" w:styleId="a9">
    <w:name w:val="footer"/>
    <w:basedOn w:val="a"/>
    <w:link w:val="aa"/>
    <w:uiPriority w:val="99"/>
    <w:unhideWhenUsed/>
    <w:rsid w:val="00946045"/>
    <w:pPr>
      <w:tabs>
        <w:tab w:val="center" w:pos="4677"/>
        <w:tab w:val="right" w:pos="9355"/>
      </w:tabs>
    </w:pPr>
  </w:style>
  <w:style w:type="character" w:customStyle="1" w:styleId="aa">
    <w:name w:val="Нижний колонтитул Знак"/>
    <w:basedOn w:val="a0"/>
    <w:link w:val="a9"/>
    <w:uiPriority w:val="99"/>
    <w:rsid w:val="00946045"/>
    <w:rPr>
      <w:rFonts w:ascii="Times New Roman" w:hAnsi="Times New Roman" w:cs="Times New Roman"/>
      <w:sz w:val="28"/>
      <w:szCs w:val="28"/>
    </w:rPr>
  </w:style>
  <w:style w:type="paragraph" w:customStyle="1" w:styleId="Default">
    <w:name w:val="Default"/>
    <w:rsid w:val="005A4F2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customStyle="1" w:styleId="ListTable7Colorful-Accent61">
    <w:name w:val="List Table 7 Colorful - Accent 61"/>
    <w:basedOn w:val="a1"/>
    <w:uiPriority w:val="52"/>
    <w:rsid w:val="00416CF5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a1"/>
    <w:uiPriority w:val="52"/>
    <w:rsid w:val="00416CF5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1">
    <w:name w:val="List Table 7 Colorful1"/>
    <w:basedOn w:val="a1"/>
    <w:uiPriority w:val="52"/>
    <w:rsid w:val="00416CF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a1"/>
    <w:uiPriority w:val="52"/>
    <w:rsid w:val="00416CF5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7Colorful-Accent41">
    <w:name w:val="Grid Table 7 Colorful - Accent 41"/>
    <w:basedOn w:val="a1"/>
    <w:uiPriority w:val="52"/>
    <w:rsid w:val="00416CF5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customStyle="1" w:styleId="GridTable6Colorful-Accent61">
    <w:name w:val="Grid Table 6 Colorful - Accent 61"/>
    <w:basedOn w:val="a1"/>
    <w:uiPriority w:val="51"/>
    <w:rsid w:val="00416CF5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GridTable7Colorful-Accent61">
    <w:name w:val="Grid Table 7 Colorful - Accent 61"/>
    <w:basedOn w:val="a1"/>
    <w:uiPriority w:val="52"/>
    <w:rsid w:val="00416CF5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customStyle="1" w:styleId="GridTable7Colorful1">
    <w:name w:val="Grid Table 7 Colorful1"/>
    <w:basedOn w:val="a1"/>
    <w:uiPriority w:val="52"/>
    <w:rsid w:val="00416CF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ListTable1Light-Accent61">
    <w:name w:val="List Table 1 Light - Accent 61"/>
    <w:basedOn w:val="a1"/>
    <w:uiPriority w:val="46"/>
    <w:rsid w:val="00416CF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GridTable1Light-Accent41">
    <w:name w:val="Grid Table 1 Light - Accent 41"/>
    <w:basedOn w:val="a1"/>
    <w:uiPriority w:val="46"/>
    <w:rsid w:val="00416CF5"/>
    <w:pPr>
      <w:spacing w:after="0"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b">
    <w:name w:val="footnote text"/>
    <w:basedOn w:val="a"/>
    <w:link w:val="ac"/>
    <w:uiPriority w:val="99"/>
    <w:semiHidden/>
    <w:unhideWhenUsed/>
    <w:rsid w:val="00A70424"/>
    <w:rPr>
      <w:sz w:val="20"/>
      <w:szCs w:val="20"/>
    </w:rPr>
  </w:style>
  <w:style w:type="character" w:customStyle="1" w:styleId="ac">
    <w:name w:val="Текст сноски Знак"/>
    <w:basedOn w:val="a0"/>
    <w:link w:val="ab"/>
    <w:uiPriority w:val="99"/>
    <w:semiHidden/>
    <w:rsid w:val="00A70424"/>
    <w:rPr>
      <w:rFonts w:ascii="Times New Roman" w:hAnsi="Times New Roman" w:cs="Times New Roman"/>
      <w:sz w:val="20"/>
      <w:szCs w:val="20"/>
    </w:rPr>
  </w:style>
  <w:style w:type="character" w:styleId="ad">
    <w:name w:val="footnote reference"/>
    <w:basedOn w:val="a0"/>
    <w:uiPriority w:val="99"/>
    <w:semiHidden/>
    <w:unhideWhenUsed/>
    <w:rsid w:val="00A70424"/>
    <w:rPr>
      <w:vertAlign w:val="superscript"/>
    </w:rPr>
  </w:style>
  <w:style w:type="character" w:customStyle="1" w:styleId="apple-converted-space">
    <w:name w:val="apple-converted-space"/>
    <w:basedOn w:val="a0"/>
    <w:rsid w:val="00EC2A30"/>
  </w:style>
  <w:style w:type="paragraph" w:customStyle="1" w:styleId="11">
    <w:name w:val="[ ]1"/>
    <w:basedOn w:val="a"/>
    <w:uiPriority w:val="99"/>
    <w:rsid w:val="00EE3595"/>
    <w:pPr>
      <w:autoSpaceDE w:val="0"/>
      <w:autoSpaceDN w:val="0"/>
      <w:adjustRightInd w:val="0"/>
      <w:spacing w:line="288" w:lineRule="auto"/>
      <w:textAlignment w:val="center"/>
    </w:pPr>
    <w:rPr>
      <w:rFonts w:ascii="FranklinGothicBookC" w:eastAsia="Calibri" w:hAnsi="FranklinGothicBookC" w:cs="FranklinGothicBookC"/>
      <w:color w:val="000000"/>
      <w:sz w:val="22"/>
      <w:szCs w:val="22"/>
      <w:lang w:eastAsia="ru-RU"/>
    </w:rPr>
  </w:style>
  <w:style w:type="paragraph" w:styleId="ae">
    <w:name w:val="No Spacing"/>
    <w:uiPriority w:val="1"/>
    <w:qFormat/>
    <w:rsid w:val="00BE3C50"/>
    <w:pPr>
      <w:spacing w:after="0" w:line="240" w:lineRule="auto"/>
    </w:pPr>
    <w:rPr>
      <w:rFonts w:eastAsiaTheme="minorEastAsia"/>
      <w:lang w:eastAsia="ru-RU"/>
    </w:rPr>
  </w:style>
  <w:style w:type="character" w:customStyle="1" w:styleId="10">
    <w:name w:val="Заголовок 1 Знак"/>
    <w:basedOn w:val="a0"/>
    <w:link w:val="1"/>
    <w:uiPriority w:val="9"/>
    <w:rsid w:val="006E5796"/>
    <w:rPr>
      <w:rFonts w:ascii="Times New Roman" w:eastAsia="Times New Roman" w:hAnsi="Times New Roman" w:cs="Times New Roman"/>
      <w:b/>
      <w:bCs/>
      <w:kern w:val="36"/>
      <w:sz w:val="48"/>
      <w:szCs w:val="48"/>
      <w:lang w:val="ru-BY" w:eastAsia="ru-BY"/>
    </w:rPr>
  </w:style>
  <w:style w:type="character" w:styleId="af">
    <w:name w:val="Emphasis"/>
    <w:basedOn w:val="a0"/>
    <w:uiPriority w:val="20"/>
    <w:qFormat/>
    <w:rsid w:val="00187041"/>
    <w:rPr>
      <w:i/>
      <w:iCs/>
    </w:rPr>
  </w:style>
  <w:style w:type="character" w:customStyle="1" w:styleId="20">
    <w:name w:val="Заголовок 2 Знак"/>
    <w:basedOn w:val="a0"/>
    <w:link w:val="2"/>
    <w:uiPriority w:val="9"/>
    <w:rsid w:val="00F3539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55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1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6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0A33B8-F622-41E2-B31D-DE85E290E2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4</TotalTime>
  <Pages>4</Pages>
  <Words>1117</Words>
  <Characters>6370</Characters>
  <Application>Microsoft Office Word</Application>
  <DocSecurity>0</DocSecurity>
  <Lines>53</Lines>
  <Paragraphs>1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JECT “Support to the implementaion of the national programme of the demographic security of the Republic of Belarus”</vt:lpstr>
      <vt:lpstr>PROJECT “Support to the implementaion of the national programme of the demographic security of the Republic of Belarus”</vt:lpstr>
    </vt:vector>
  </TitlesOfParts>
  <Company/>
  <LinksUpToDate>false</LinksUpToDate>
  <CharactersWithSpaces>7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“Support to the implementaion of the national programme of the demographic security of the Republic of Belarus”</dc:title>
  <dc:creator>idea</dc:creator>
  <cp:lastModifiedBy>nii01360888</cp:lastModifiedBy>
  <cp:revision>130</cp:revision>
  <cp:lastPrinted>2025-09-16T10:41:00Z</cp:lastPrinted>
  <dcterms:created xsi:type="dcterms:W3CDTF">2025-09-02T08:02:00Z</dcterms:created>
  <dcterms:modified xsi:type="dcterms:W3CDTF">2025-09-16T11:39:00Z</dcterms:modified>
</cp:coreProperties>
</file>